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AE5338" w14:paraId="4C270500" w14:textId="77777777" w:rsidTr="00AE5338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FE76F9" w14:textId="77777777" w:rsidR="00AE5338" w:rsidRDefault="00AE5338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E27C4B" w14:paraId="07D5452E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AC82C5" w14:textId="1BCBB0AF" w:rsidR="00E27C4B" w:rsidRPr="00E27C4B" w:rsidRDefault="00E27C4B">
            <w:pPr>
              <w:pStyle w:val="Header"/>
              <w:jc w:val="right"/>
              <w:rPr>
                <w:sz w:val="20"/>
                <w:szCs w:val="20"/>
              </w:rPr>
            </w:pPr>
            <w:r w:rsidRPr="00E27C4B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21B979" w14:textId="1093BAAF" w:rsidR="00E27C4B" w:rsidRDefault="00F65224">
            <w:r>
              <w:t>BU14</w:t>
            </w:r>
          </w:p>
        </w:tc>
      </w:tr>
      <w:tr w:rsidR="00AE5338" w14:paraId="26F1FC2A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F7A2FA" w14:textId="77777777" w:rsidR="00AE5338" w:rsidRDefault="00AE5338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33F95C" w14:textId="77777777" w:rsidR="00AE5338" w:rsidRDefault="00AE5338"/>
        </w:tc>
      </w:tr>
      <w:tr w:rsidR="00AE5338" w14:paraId="0A4B90E0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63A483" w14:textId="77777777" w:rsidR="00AE5338" w:rsidRDefault="00AE5338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AAF37C" w14:textId="77777777" w:rsidR="00AE5338" w:rsidRDefault="00AE5338"/>
        </w:tc>
      </w:tr>
    </w:tbl>
    <w:p w14:paraId="6CC1357B" w14:textId="77777777" w:rsidR="0021263E" w:rsidRDefault="0021263E" w:rsidP="0021263E"/>
    <w:p w14:paraId="2B35F01E" w14:textId="6DB9DE41" w:rsidR="0021263E" w:rsidRPr="00160522" w:rsidRDefault="00396C14" w:rsidP="00AF3758">
      <w:pPr>
        <w:jc w:val="center"/>
        <w:outlineLvl w:val="0"/>
        <w:rPr>
          <w:rFonts w:asciiTheme="majorHAnsi" w:hAnsiTheme="majorHAnsi" w:cs="Arial"/>
          <w:b/>
          <w:caps/>
          <w:sz w:val="34"/>
          <w:szCs w:val="34"/>
        </w:rPr>
      </w:pPr>
      <w:r w:rsidRPr="00160522">
        <w:rPr>
          <w:rFonts w:asciiTheme="majorHAnsi" w:hAnsiTheme="majorHAnsi" w:cs="Arial"/>
          <w:b/>
          <w:caps/>
          <w:sz w:val="34"/>
          <w:szCs w:val="34"/>
        </w:rPr>
        <w:t>New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 </w:t>
      </w:r>
      <w:r w:rsidR="00EB28B7" w:rsidRPr="00160522">
        <w:rPr>
          <w:rFonts w:asciiTheme="majorHAnsi" w:hAnsiTheme="majorHAnsi" w:cs="Arial"/>
          <w:b/>
          <w:caps/>
          <w:sz w:val="34"/>
          <w:szCs w:val="34"/>
        </w:rPr>
        <w:t xml:space="preserve">or Modified 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Course Proposal </w:t>
      </w:r>
      <w:r w:rsidR="00AF3758" w:rsidRPr="00160522">
        <w:rPr>
          <w:rFonts w:asciiTheme="majorHAnsi" w:hAnsiTheme="majorHAnsi" w:cs="Arial"/>
          <w:b/>
          <w:caps/>
          <w:sz w:val="34"/>
          <w:szCs w:val="34"/>
        </w:rPr>
        <w:t>Form</w:t>
      </w:r>
    </w:p>
    <w:p w14:paraId="46394C22" w14:textId="3156BA3A" w:rsidR="00424133" w:rsidRPr="00285F5A" w:rsidRDefault="00BB1B50" w:rsidP="00424133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XX</w:t>
      </w:r>
      <w:r w:rsidR="00424133">
        <w:rPr>
          <w:rFonts w:ascii="MS Gothic" w:eastAsia="MS Gothic" w:hAnsi="MS Gothic" w:cs="Arial"/>
          <w:b/>
          <w:szCs w:val="20"/>
        </w:rPr>
        <w:t>]</w:t>
      </w:r>
      <w:r w:rsidR="00424133">
        <w:rPr>
          <w:rFonts w:asciiTheme="majorHAnsi" w:hAnsiTheme="majorHAnsi" w:cs="Arial"/>
          <w:b/>
          <w:szCs w:val="20"/>
        </w:rPr>
        <w:tab/>
      </w:r>
      <w:r w:rsidR="00424133" w:rsidRPr="00285F5A">
        <w:rPr>
          <w:rFonts w:asciiTheme="majorHAnsi" w:hAnsiTheme="majorHAnsi" w:cs="Arial"/>
          <w:b/>
          <w:szCs w:val="20"/>
        </w:rPr>
        <w:t>Undergraduate Curriculum Council</w:t>
      </w:r>
      <w:r w:rsidR="00424133" w:rsidRPr="00285F5A">
        <w:rPr>
          <w:rFonts w:asciiTheme="majorHAnsi" w:hAnsiTheme="majorHAnsi" w:cs="Arial"/>
          <w:szCs w:val="20"/>
        </w:rPr>
        <w:t xml:space="preserve"> </w:t>
      </w:r>
      <w:r w:rsidR="00424133" w:rsidRPr="00285F5A">
        <w:rPr>
          <w:rFonts w:asciiTheme="majorHAnsi" w:hAnsiTheme="majorHAnsi" w:cs="Arial"/>
          <w:b/>
          <w:szCs w:val="20"/>
        </w:rPr>
        <w:t xml:space="preserve"> </w:t>
      </w:r>
    </w:p>
    <w:p w14:paraId="1F2A8919" w14:textId="77777777" w:rsidR="00424133" w:rsidRDefault="00424133" w:rsidP="00424133">
      <w:pPr>
        <w:spacing w:after="120"/>
        <w:rPr>
          <w:rFonts w:asciiTheme="majorHAnsi" w:hAnsiTheme="majorHAnsi" w:cs="Arial"/>
          <w:b/>
          <w:szCs w:val="20"/>
        </w:rPr>
      </w:pPr>
      <w:proofErr w:type="gramStart"/>
      <w:r>
        <w:rPr>
          <w:rFonts w:ascii="MS Gothic" w:eastAsia="MS Gothic" w:hAnsi="MS Gothic" w:cs="Arial"/>
          <w:b/>
          <w:szCs w:val="20"/>
        </w:rPr>
        <w:t>[ ]</w:t>
      </w:r>
      <w:proofErr w:type="gramEnd"/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tbl>
      <w:tblPr>
        <w:tblpPr w:leftFromText="180" w:rightFromText="180" w:vertAnchor="text" w:horzAnchor="margin" w:tblpY="124"/>
        <w:tblW w:w="10908" w:type="dxa"/>
        <w:tblLook w:val="01E0" w:firstRow="1" w:lastRow="1" w:firstColumn="1" w:lastColumn="1" w:noHBand="0" w:noVBand="0"/>
      </w:tblPr>
      <w:tblGrid>
        <w:gridCol w:w="10908"/>
      </w:tblGrid>
      <w:tr w:rsidR="00424133" w:rsidRPr="008426D1" w14:paraId="35FD30D8" w14:textId="77777777" w:rsidTr="009D1CDB"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FFFF"/>
          </w:tcPr>
          <w:p w14:paraId="7211F552" w14:textId="4E5B0A2E" w:rsidR="00424133" w:rsidRPr="00424133" w:rsidRDefault="005B6EB6" w:rsidP="00BB1B50">
            <w:pPr>
              <w:spacing w:before="120" w:after="120" w:line="240" w:lineRule="auto"/>
              <w:ind w:left="360" w:hanging="360"/>
              <w:rPr>
                <w:rFonts w:asciiTheme="majorHAnsi" w:hAnsiTheme="majorHAnsi" w:cs="Arial"/>
                <w:b/>
                <w:sz w:val="20"/>
                <w:szCs w:val="20"/>
              </w:rPr>
            </w:pPr>
            <w:proofErr w:type="gramStart"/>
            <w:r>
              <w:rPr>
                <w:rFonts w:ascii="MS Gothic" w:eastAsia="MS Gothic" w:hAnsi="MS Gothic" w:cs="Arial"/>
                <w:b/>
                <w:szCs w:val="20"/>
              </w:rPr>
              <w:t>[ ]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New</w:t>
            </w:r>
            <w:proofErr w:type="gramEnd"/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Course,  </w:t>
            </w:r>
            <w:r w:rsidR="00424133">
              <w:rPr>
                <w:rFonts w:ascii="MS Gothic" w:eastAsia="MS Gothic" w:hAnsi="MS Gothic" w:cs="Arial"/>
                <w:b/>
                <w:szCs w:val="20"/>
              </w:rPr>
              <w:t>[ ]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>Experimental Course (1-time offering)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,  </w:t>
            </w:r>
            <w:r w:rsidRPr="00AA7312">
              <w:rPr>
                <w:rFonts w:asciiTheme="majorHAnsi" w:hAnsiTheme="majorHAnsi" w:cs="Arial"/>
                <w:b/>
                <w:sz w:val="20"/>
                <w:szCs w:val="20"/>
              </w:rPr>
              <w:t xml:space="preserve">or  </w:t>
            </w:r>
            <w:r w:rsidRPr="00C74B62">
              <w:rPr>
                <w:rFonts w:ascii="MS Gothic" w:eastAsia="MS Gothic" w:hAnsi="MS Gothic" w:cs="Arial"/>
                <w:b/>
                <w:szCs w:val="20"/>
                <w:highlight w:val="yellow"/>
              </w:rPr>
              <w:t>[</w:t>
            </w:r>
            <w:r w:rsidR="00BB1B50">
              <w:rPr>
                <w:rFonts w:ascii="MS Gothic" w:eastAsia="MS Gothic" w:hAnsi="MS Gothic" w:cs="Arial"/>
                <w:b/>
                <w:szCs w:val="20"/>
                <w:highlight w:val="yellow"/>
              </w:rPr>
              <w:t>XX</w:t>
            </w:r>
            <w:r w:rsidR="00736DF4">
              <w:rPr>
                <w:rFonts w:ascii="MS Gothic" w:eastAsia="MS Gothic" w:hAnsi="MS Gothic" w:cs="Arial"/>
                <w:b/>
                <w:szCs w:val="20"/>
                <w:highlight w:val="yellow"/>
              </w:rPr>
              <w:t xml:space="preserve">] 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 Course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     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(Check one box)</w:t>
            </w:r>
          </w:p>
        </w:tc>
      </w:tr>
    </w:tbl>
    <w:p w14:paraId="3DDA4844" w14:textId="77777777" w:rsidR="00424133" w:rsidRDefault="00424133" w:rsidP="00424133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7A133DC7" w14:textId="6639D28E" w:rsidR="00424133" w:rsidRDefault="00424133" w:rsidP="00424133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1"/>
        <w:gridCol w:w="5451"/>
      </w:tblGrid>
      <w:tr w:rsidR="00001C04" w:rsidRPr="008426D1" w14:paraId="42EB402B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F872ADE" w14:textId="5EBF9998" w:rsidR="00001C04" w:rsidRPr="008426D1" w:rsidRDefault="00000000" w:rsidP="00BB1B5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356667795"/>
                <w:placeholder>
                  <w:docPart w:val="0A8F2EAF25A6435EAE569388782F8401"/>
                </w:placeholder>
              </w:sdtPr>
              <w:sdtContent>
                <w:r w:rsidR="00BB1B50">
                  <w:rPr>
                    <w:rFonts w:asciiTheme="majorHAnsi" w:hAnsiTheme="majorHAnsi"/>
                    <w:sz w:val="20"/>
                    <w:szCs w:val="20"/>
                  </w:rPr>
                  <w:t>Dr. Steve Muzatko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736DF4">
              <w:rPr>
                <w:rFonts w:asciiTheme="majorHAnsi" w:hAnsiTheme="majorHAnsi"/>
                <w:sz w:val="20"/>
                <w:szCs w:val="20"/>
              </w:rPr>
              <w:t xml:space="preserve"> December </w:t>
            </w:r>
            <w:r w:rsidR="00F638AD">
              <w:rPr>
                <w:rFonts w:asciiTheme="majorHAnsi" w:hAnsiTheme="majorHAnsi"/>
                <w:sz w:val="20"/>
                <w:szCs w:val="20"/>
              </w:rPr>
              <w:t>9</w:t>
            </w:r>
            <w:r w:rsidR="00736DF4">
              <w:rPr>
                <w:rFonts w:asciiTheme="majorHAnsi" w:hAnsiTheme="majorHAnsi"/>
                <w:sz w:val="20"/>
                <w:szCs w:val="20"/>
              </w:rPr>
              <w:t>, 2022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p w14:paraId="3F845756" w14:textId="77777777" w:rsidR="00001C04" w:rsidRPr="008426D1" w:rsidRDefault="00000000" w:rsidP="00575870">
            <w:pPr>
              <w:rPr>
                <w:rFonts w:asciiTheme="majorHAnsi" w:hAnsiTheme="majorHAnsi"/>
                <w:sz w:val="16"/>
                <w:szCs w:val="16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52207901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06197775"/>
                    <w:placeholder>
                      <w:docPart w:val="966BE0D17A384B6D91A4878ECF49F781"/>
                    </w:placeholder>
                    <w:showingPlcHdr/>
                  </w:sdtPr>
                  <w:sdtContent>
                    <w:permStart w:id="52897320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52897320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001C04" w:rsidRPr="008426D1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313723901"/>
                <w:placeholder>
                  <w:docPart w:val="9C732CC34B2741468FFA89EB093E2AA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01370753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01370753"/>
              </w:sdtContent>
            </w:sdt>
          </w:p>
          <w:p w14:paraId="531760D9" w14:textId="77777777" w:rsidR="00001C04" w:rsidRPr="008426D1" w:rsidRDefault="00001C04" w:rsidP="00575870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001C04" w:rsidRPr="008426D1" w14:paraId="38AA8080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6099B92" w14:textId="40C6498F" w:rsidR="00001C04" w:rsidRPr="008426D1" w:rsidRDefault="00000000" w:rsidP="00BB1B5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16967606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376897373"/>
                    <w:placeholder>
                      <w:docPart w:val="89805FBA6D8D4B1AB2FB09AA96C3E5F9"/>
                    </w:placeholder>
                  </w:sdtPr>
                  <w:sdtContent>
                    <w:r w:rsidR="00BB1B50">
                      <w:rPr>
                        <w:rFonts w:asciiTheme="majorHAnsi" w:hAnsiTheme="majorHAnsi"/>
                        <w:sz w:val="20"/>
                        <w:szCs w:val="20"/>
                      </w:rPr>
                      <w:t>Dr. Jim Doering</w:t>
                    </w:r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736DF4">
              <w:rPr>
                <w:rFonts w:asciiTheme="majorHAnsi" w:hAnsiTheme="majorHAnsi"/>
                <w:sz w:val="20"/>
                <w:szCs w:val="20"/>
              </w:rPr>
              <w:t xml:space="preserve"> December </w:t>
            </w:r>
            <w:r w:rsidR="00F638AD">
              <w:rPr>
                <w:rFonts w:asciiTheme="majorHAnsi" w:hAnsiTheme="majorHAnsi"/>
                <w:sz w:val="20"/>
                <w:szCs w:val="20"/>
              </w:rPr>
              <w:t>9</w:t>
            </w:r>
            <w:r w:rsidR="00736DF4">
              <w:rPr>
                <w:rFonts w:asciiTheme="majorHAnsi" w:hAnsiTheme="majorHAnsi"/>
                <w:sz w:val="20"/>
                <w:szCs w:val="20"/>
              </w:rPr>
              <w:t>, 2022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p w14:paraId="49A203BC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0895931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404868388"/>
                    <w:placeholder>
                      <w:docPart w:val="632A9E1533C344228C3919244FA62C89"/>
                    </w:placeholder>
                    <w:showingPlcHdr/>
                  </w:sdtPr>
                  <w:sdtContent>
                    <w:permStart w:id="136455254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36455254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732640"/>
                <w:placeholder>
                  <w:docPart w:val="90C1296CD3BD466F90A83D3F8614DD6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995900080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995900080"/>
              </w:sdtContent>
            </w:sdt>
          </w:p>
          <w:p w14:paraId="67761903" w14:textId="2B6B3C16" w:rsidR="00001C04" w:rsidRPr="008426D1" w:rsidRDefault="0002589A" w:rsidP="0057587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f </w:t>
            </w:r>
            <w:proofErr w:type="gramStart"/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applicable) 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proofErr w:type="gramEnd"/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                    </w:t>
            </w:r>
          </w:p>
        </w:tc>
      </w:tr>
      <w:tr w:rsidR="00D66C39" w:rsidRPr="008426D1" w14:paraId="05EC5036" w14:textId="77777777" w:rsidTr="004C4ADF">
        <w:trPr>
          <w:trHeight w:val="1466"/>
        </w:trPr>
        <w:tc>
          <w:tcPr>
            <w:tcW w:w="5451" w:type="dxa"/>
            <w:vAlign w:val="center"/>
          </w:tcPr>
          <w:p w14:paraId="426E2D27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57CAF342" w14:textId="5699A8E2" w:rsidR="004C4ADF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9875229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392300857"/>
                    <w:placeholder>
                      <w:docPart w:val="AEE53FE3337B804F9A0CCFF66D920B72"/>
                    </w:placeholder>
                  </w:sdtPr>
                  <w:sdtContent>
                    <w:r w:rsidR="0048253D" w:rsidRPr="0048253D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Philip </w:t>
                    </w:r>
                    <w:proofErr w:type="gramStart"/>
                    <w:r w:rsidR="0048253D" w:rsidRPr="0048253D">
                      <w:rPr>
                        <w:rFonts w:asciiTheme="majorHAnsi" w:hAnsiTheme="majorHAnsi"/>
                        <w:sz w:val="20"/>
                        <w:szCs w:val="20"/>
                      </w:rPr>
                      <w:t>Tew</w:t>
                    </w:r>
                    <w:r w:rsidR="0048253D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  12</w:t>
                    </w:r>
                    <w:proofErr w:type="gramEnd"/>
                    <w:r w:rsidR="0048253D">
                      <w:rPr>
                        <w:rFonts w:asciiTheme="majorHAnsi" w:hAnsiTheme="majorHAnsi"/>
                        <w:sz w:val="20"/>
                        <w:szCs w:val="20"/>
                      </w:rPr>
                      <w:t>/12/2022</w:t>
                    </w:r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  <w:p w14:paraId="0B7339C0" w14:textId="5832985E" w:rsidR="004C4ADF" w:rsidRDefault="001D6244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College Curriculum Committee Chair</w:t>
            </w:r>
          </w:p>
          <w:p w14:paraId="0010845F" w14:textId="7C8B6A20" w:rsidR="004C4ADF" w:rsidRPr="004C4ADF" w:rsidRDefault="004C4ADF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14B2EA22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08458304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932550879"/>
                    <w:placeholder>
                      <w:docPart w:val="CE055C38B718A34DA7B5DE40DDC6D50F"/>
                    </w:placeholder>
                    <w:showingPlcHdr/>
                  </w:sdtPr>
                  <w:sdtContent>
                    <w:permStart w:id="105018082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05018082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8388573"/>
                <w:placeholder>
                  <w:docPart w:val="0A75F233C2C28F4DA2EEF8290EE306B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174348740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174348740"/>
              </w:sdtContent>
            </w:sdt>
          </w:p>
          <w:p w14:paraId="2ECCE7FB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D66C39" w:rsidRPr="008426D1" w14:paraId="5CCDA791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5CDE894" w14:textId="562003D4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2513595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853030584"/>
                    <w:placeholder>
                      <w:docPart w:val="132E65DAAD61DD4AA5795B259F9E53DF"/>
                    </w:placeholder>
                    <w:showingPlcHdr/>
                  </w:sdtPr>
                  <w:sdtContent>
                    <w:permStart w:id="1895629232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895629232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290434383"/>
                <w:placeholder>
                  <w:docPart w:val="34324E5AB72B9644A84B170D1919B79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569945446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569945446"/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9B22B2" w:rsidRPr="009B22B2">
              <w:rPr>
                <w:rFonts w:asciiTheme="majorHAnsi" w:hAnsiTheme="majorHAnsi"/>
                <w:b/>
                <w:bCs/>
                <w:sz w:val="20"/>
                <w:szCs w:val="20"/>
              </w:rPr>
              <w:t>Director of Assessment (new courses only)</w:t>
            </w:r>
          </w:p>
        </w:tc>
        <w:tc>
          <w:tcPr>
            <w:tcW w:w="5451" w:type="dxa"/>
            <w:vAlign w:val="center"/>
          </w:tcPr>
          <w:p w14:paraId="5760621C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45702008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461583462"/>
                    <w:placeholder>
                      <w:docPart w:val="0C168E375677AA499E8EFAAB5222854D"/>
                    </w:placeholder>
                    <w:showingPlcHdr/>
                  </w:sdtPr>
                  <w:sdtContent>
                    <w:permStart w:id="196249237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96249237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01704949"/>
                <w:placeholder>
                  <w:docPart w:val="1C9786848772BF4FBA8EADF679BD10C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572461307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572461307"/>
              </w:sdtContent>
            </w:sdt>
          </w:p>
          <w:p w14:paraId="27A0BF0A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D66C39" w:rsidRPr="008426D1" w14:paraId="15752489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8A243B6" w14:textId="25853F7A" w:rsidR="00D66C39" w:rsidRPr="008426D1" w:rsidRDefault="00000000" w:rsidP="00BB1B5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2221842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142416544"/>
                    <w:placeholder>
                      <w:docPart w:val="BB2BFA3CBBD27146AD7B47375254A7C9"/>
                    </w:placeholder>
                  </w:sdtPr>
                  <w:sdtContent>
                    <w:r w:rsidR="0012640A">
                      <w:rPr>
                        <w:rFonts w:asciiTheme="majorHAnsi" w:hAnsiTheme="majorHAnsi"/>
                        <w:sz w:val="20"/>
                        <w:szCs w:val="20"/>
                      </w:rPr>
                      <w:t>John Robertson 1/4/2023</w:t>
                    </w:r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D66C39" w:rsidRPr="008426D1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p w14:paraId="640C7561" w14:textId="170DFD13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61489917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197282834"/>
                    <w:placeholder>
                      <w:docPart w:val="73B3E9B6C6FAFC4AAB3E62F69A1570E6"/>
                    </w:placeholder>
                  </w:sdtPr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1006483081"/>
                        <w:placeholder>
                          <w:docPart w:val="0204ACB837F5A34D8B7F4D9D2AEABCB7"/>
                        </w:placeholder>
                      </w:sdtPr>
                      <w:sdtContent>
                        <w:r w:rsidR="000167A7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Len Frey</w:t>
                        </w:r>
                      </w:sdtContent>
                    </w:sdt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02956336"/>
                <w:placeholder>
                  <w:docPart w:val="E22EFABB23388E4BBD3AF3035AA2F6ED"/>
                </w:placeholder>
                <w:date w:fullDate="2023-02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0167A7">
                  <w:rPr>
                    <w:rFonts w:asciiTheme="majorHAnsi" w:hAnsiTheme="majorHAnsi"/>
                    <w:smallCaps/>
                    <w:sz w:val="20"/>
                    <w:szCs w:val="20"/>
                  </w:rPr>
                  <w:t>2/22/2023</w:t>
                </w:r>
              </w:sdtContent>
            </w:sdt>
          </w:p>
          <w:p w14:paraId="4D000964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  <w:tr w:rsidR="00D66C39" w:rsidRPr="008426D1" w14:paraId="2FCC67E6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2DCFB73" w14:textId="6B7B62AC" w:rsidR="004C4ADF" w:rsidRDefault="00000000" w:rsidP="000201EB">
            <w:pPr>
              <w:ind w:left="-54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98477362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34351835"/>
                    <w:placeholder>
                      <w:docPart w:val="2A16D19DDA580E4B95D23DF1A5E09BDA"/>
                    </w:placeholder>
                    <w:showingPlcHdr/>
                  </w:sdtPr>
                  <w:sdtContent>
                    <w:permStart w:id="2066754905" w:edGrp="everyone"/>
                    <w:r w:rsidR="004C4ADF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2066754905"/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639916751"/>
                <w:placeholder>
                  <w:docPart w:val="3D4234D9FD497A47916F454C8AFD697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73076749" w:edGrp="everyone"/>
                <w:r w:rsidR="004C4ADF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73076749"/>
              </w:sdtContent>
            </w:sdt>
          </w:p>
          <w:p w14:paraId="5C00C80E" w14:textId="31555CFC" w:rsidR="00D66C39" w:rsidRDefault="00D66C39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General Education Committee Chair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f </w:t>
            </w:r>
            <w:proofErr w:type="gramStart"/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applicable)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proofErr w:type="gramEnd"/>
            <w:r>
              <w:rPr>
                <w:rFonts w:asciiTheme="majorHAnsi" w:hAnsiTheme="majorHAnsi"/>
                <w:sz w:val="20"/>
                <w:szCs w:val="20"/>
              </w:rPr>
              <w:t xml:space="preserve">                      </w:t>
            </w:r>
          </w:p>
        </w:tc>
        <w:tc>
          <w:tcPr>
            <w:tcW w:w="5451" w:type="dxa"/>
            <w:vAlign w:val="center"/>
          </w:tcPr>
          <w:p w14:paraId="25079ADA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B1B50" w:rsidRPr="008426D1" w14:paraId="4A26447C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7BF5040A" w14:textId="77777777" w:rsidR="00BB1B50" w:rsidRDefault="00BB1B50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01A8F75C" w14:textId="77777777" w:rsidR="00BB1B50" w:rsidRDefault="00BB1B5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4A076220" w14:textId="77777777" w:rsidR="00636DB3" w:rsidRPr="008426D1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436484C9" w14:textId="77777777" w:rsidR="00EF2038" w:rsidRDefault="00EF2038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246F2EF" w14:textId="0C166CD4" w:rsidR="007D371A" w:rsidRDefault="007D371A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Contact Person (Name, Email Address, Phone Number)</w:t>
      </w:r>
    </w:p>
    <w:p w14:paraId="5359CA98" w14:textId="77777777" w:rsidR="00CD3845" w:rsidRPr="00336EDB" w:rsidRDefault="00CD3845" w:rsidP="00CD3845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b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917249301"/>
        <w:placeholder>
          <w:docPart w:val="BCB04572D6A94B54B73D7E0568A29AE4"/>
        </w:placeholder>
      </w:sdtPr>
      <w:sdtContent>
        <w:p w14:paraId="76E25B1E" w14:textId="306781AB" w:rsidR="007D371A" w:rsidRPr="008426D1" w:rsidRDefault="00BB1B50" w:rsidP="007D371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Dr. Steve Muzatko</w:t>
          </w:r>
          <w:r w:rsidR="00402516">
            <w:rPr>
              <w:rFonts w:asciiTheme="majorHAnsi" w:hAnsiTheme="majorHAnsi" w:cs="Arial"/>
              <w:sz w:val="20"/>
              <w:szCs w:val="20"/>
            </w:rPr>
            <w:t xml:space="preserve">   </w:t>
          </w:r>
          <w:hyperlink r:id="rId8" w:history="1">
            <w:r w:rsidR="00402516" w:rsidRPr="001624AC">
              <w:rPr>
                <w:rStyle w:val="Hyperlink"/>
                <w:rFonts w:asciiTheme="majorHAnsi" w:hAnsiTheme="majorHAnsi" w:cs="Arial"/>
                <w:sz w:val="20"/>
                <w:szCs w:val="20"/>
              </w:rPr>
              <w:t>smuzatko@astate.edu</w:t>
            </w:r>
          </w:hyperlink>
          <w:r w:rsidR="00402516">
            <w:rPr>
              <w:rFonts w:asciiTheme="majorHAnsi" w:hAnsiTheme="majorHAnsi" w:cs="Arial"/>
              <w:sz w:val="20"/>
              <w:szCs w:val="20"/>
            </w:rPr>
            <w:t xml:space="preserve">    870-972-3988</w:t>
          </w:r>
        </w:p>
      </w:sdtContent>
    </w:sdt>
    <w:p w14:paraId="64CE72C1" w14:textId="77777777" w:rsidR="007D371A" w:rsidRDefault="007D371A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A43596E" w14:textId="251A05D6" w:rsidR="00336EDB" w:rsidRPr="008426D1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74375AE" w14:textId="77777777" w:rsidR="00336EDB" w:rsidRPr="00336EDB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F153366" w14:textId="0941FFB2" w:rsidR="007D371A" w:rsidRPr="00336EDB" w:rsidRDefault="007C7F4C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Proposed starting term and Bulletin y</w:t>
      </w:r>
      <w:r w:rsidR="007D371A" w:rsidRPr="00336EDB">
        <w:rPr>
          <w:rFonts w:asciiTheme="majorHAnsi" w:hAnsiTheme="majorHAnsi" w:cs="Arial"/>
          <w:b/>
          <w:sz w:val="20"/>
          <w:szCs w:val="20"/>
        </w:rPr>
        <w:t>ear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 xml:space="preserve"> for ne</w:t>
      </w:r>
      <w:r w:rsidR="00CA7772" w:rsidRPr="00336EDB">
        <w:rPr>
          <w:rFonts w:asciiTheme="majorHAnsi" w:hAnsiTheme="majorHAnsi" w:cs="Arial"/>
          <w:b/>
          <w:sz w:val="20"/>
          <w:szCs w:val="20"/>
        </w:rPr>
        <w:t xml:space="preserve">w course or 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>modification to take effect</w:t>
      </w:r>
    </w:p>
    <w:p w14:paraId="6A6702AD" w14:textId="5A70E909" w:rsidR="003F2F3D" w:rsidRDefault="003F2F3D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38A8EB5E" w14:textId="00F3734E" w:rsidR="00402516" w:rsidRDefault="00402516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FALL 2023</w:t>
      </w:r>
    </w:p>
    <w:p w14:paraId="169B3AD9" w14:textId="77777777" w:rsidR="007242C4" w:rsidRPr="00A865C3" w:rsidRDefault="007242C4" w:rsidP="00CB4B5A">
      <w:pPr>
        <w:tabs>
          <w:tab w:val="left" w:pos="360"/>
          <w:tab w:val="left" w:pos="720"/>
        </w:tabs>
        <w:spacing w:after="0" w:line="240" w:lineRule="auto"/>
        <w:rPr>
          <w:color w:val="808080"/>
          <w:shd w:val="clear" w:color="auto" w:fill="D9D9D9" w:themeFill="background1" w:themeFillShade="D9"/>
        </w:rPr>
      </w:pPr>
    </w:p>
    <w:p w14:paraId="700EF602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964231B" w14:textId="5251870F" w:rsidR="002036A0" w:rsidRPr="00066BF1" w:rsidRDefault="00066BF1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iCs/>
          <w:sz w:val="28"/>
          <w:szCs w:val="28"/>
          <w:u w:val="single"/>
        </w:rPr>
      </w:pPr>
      <w:r w:rsidRPr="00066BF1">
        <w:rPr>
          <w:rFonts w:asciiTheme="majorHAnsi" w:hAnsiTheme="majorHAnsi" w:cs="Arial"/>
          <w:b/>
          <w:bCs/>
          <w:iCs/>
          <w:sz w:val="28"/>
          <w:szCs w:val="28"/>
          <w:u w:val="single"/>
        </w:rPr>
        <w:t>Instructions:</w:t>
      </w:r>
    </w:p>
    <w:p w14:paraId="3CFCBD38" w14:textId="57FABACF" w:rsidR="00A865C3" w:rsidRPr="00C42E21" w:rsidRDefault="00C42E21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8"/>
          <w:szCs w:val="28"/>
          <w:u w:val="single"/>
        </w:rPr>
      </w:pPr>
      <w:r w:rsidRPr="00066BF1">
        <w:rPr>
          <w:rFonts w:asciiTheme="majorHAnsi" w:hAnsiTheme="majorHAnsi" w:cs="Arial"/>
          <w:i/>
          <w:sz w:val="28"/>
          <w:szCs w:val="28"/>
          <w:u w:val="single"/>
        </w:rPr>
        <w:t>P</w:t>
      </w:r>
      <w:r w:rsidR="00A865C3" w:rsidRPr="00066BF1">
        <w:rPr>
          <w:rFonts w:asciiTheme="majorHAnsi" w:hAnsiTheme="majorHAnsi" w:cs="Arial"/>
          <w:i/>
          <w:sz w:val="28"/>
          <w:szCs w:val="28"/>
          <w:u w:val="single"/>
        </w:rPr>
        <w:t>lease comp</w:t>
      </w:r>
      <w:r w:rsidR="00A865C3" w:rsidRPr="00C42E21">
        <w:rPr>
          <w:rFonts w:asciiTheme="majorHAnsi" w:hAnsiTheme="majorHAnsi" w:cs="Arial"/>
          <w:i/>
          <w:sz w:val="28"/>
          <w:szCs w:val="28"/>
          <w:u w:val="single"/>
        </w:rPr>
        <w:t>lete all sections unless otherwise noted</w:t>
      </w:r>
      <w:r w:rsidR="005978FA">
        <w:rPr>
          <w:rFonts w:asciiTheme="majorHAnsi" w:hAnsiTheme="majorHAnsi" w:cs="Arial"/>
          <w:i/>
          <w:sz w:val="28"/>
          <w:szCs w:val="28"/>
          <w:u w:val="single"/>
        </w:rPr>
        <w:t>. For course modifications, sections with a “Modification requested?” prompt need not be completed if the answer is “No.”</w:t>
      </w:r>
    </w:p>
    <w:p w14:paraId="0A3C0E49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B0D310B" w14:textId="7D41778F" w:rsidR="00A865C3" w:rsidRPr="00336EDB" w:rsidRDefault="00A865C3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51"/>
        <w:gridCol w:w="4016"/>
        <w:gridCol w:w="4428"/>
      </w:tblGrid>
      <w:tr w:rsidR="009F04BB" w14:paraId="7B34E4DB" w14:textId="77777777" w:rsidTr="00361C56">
        <w:tc>
          <w:tcPr>
            <w:tcW w:w="1089" w:type="pct"/>
            <w:tcBorders>
              <w:top w:val="nil"/>
              <w:left w:val="nil"/>
              <w:bottom w:val="single" w:sz="4" w:space="0" w:color="auto"/>
            </w:tcBorders>
          </w:tcPr>
          <w:p w14:paraId="4E342EA2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860" w:type="pct"/>
            <w:shd w:val="clear" w:color="auto" w:fill="D9D9D9" w:themeFill="background1" w:themeFillShade="D9"/>
          </w:tcPr>
          <w:p w14:paraId="4F931B82" w14:textId="6E8A643B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Current (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Course Modifications Only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</w:p>
        </w:tc>
        <w:tc>
          <w:tcPr>
            <w:tcW w:w="2051" w:type="pct"/>
            <w:shd w:val="clear" w:color="auto" w:fill="BFBFBF" w:themeFill="background1" w:themeFillShade="BF"/>
          </w:tcPr>
          <w:p w14:paraId="7939207D" w14:textId="6D764502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opos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(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New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or 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  <w:r w:rsidR="007F159A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5993190D" w14:textId="539710F3" w:rsidR="007F159A" w:rsidRPr="007F159A" w:rsidRDefault="007F159A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i/>
                <w:sz w:val="20"/>
                <w:szCs w:val="20"/>
              </w:rPr>
            </w:pPr>
            <w:r w:rsidRPr="007F159A">
              <w:rPr>
                <w:rFonts w:asciiTheme="majorHAnsi" w:hAnsiTheme="majorHAnsi" w:cs="Arial"/>
                <w:i/>
                <w:sz w:val="20"/>
                <w:szCs w:val="20"/>
              </w:rPr>
              <w:t>(Indicate “N/A” if no modification)</w:t>
            </w:r>
          </w:p>
        </w:tc>
      </w:tr>
      <w:tr w:rsidR="009F04BB" w14:paraId="4941AC13" w14:textId="77777777" w:rsidTr="00361C56">
        <w:trPr>
          <w:trHeight w:val="703"/>
        </w:trPr>
        <w:tc>
          <w:tcPr>
            <w:tcW w:w="1089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9A2925A" w14:textId="1FA05D43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efix</w:t>
            </w:r>
          </w:p>
        </w:tc>
        <w:tc>
          <w:tcPr>
            <w:tcW w:w="1860" w:type="pct"/>
          </w:tcPr>
          <w:p w14:paraId="373C9D4B" w14:textId="658AB7BE" w:rsidR="00A865C3" w:rsidRDefault="00AD708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ACCT</w:t>
            </w:r>
          </w:p>
        </w:tc>
        <w:tc>
          <w:tcPr>
            <w:tcW w:w="2051" w:type="pct"/>
          </w:tcPr>
          <w:p w14:paraId="1B02A79C" w14:textId="755F9EB1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16605CA7" w14:textId="2E1E9C23" w:rsidR="00A865C3" w:rsidRDefault="006C50C5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\A</w:t>
            </w:r>
          </w:p>
          <w:p w14:paraId="2B6B2A47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9F04BB" w14:paraId="2DBCFE90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7FB6D400" w14:textId="4E17C680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umber*</w:t>
            </w:r>
          </w:p>
        </w:tc>
        <w:tc>
          <w:tcPr>
            <w:tcW w:w="1860" w:type="pct"/>
          </w:tcPr>
          <w:p w14:paraId="23F01284" w14:textId="41A2B849" w:rsidR="00A865C3" w:rsidRDefault="00AD708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4113</w:t>
            </w:r>
          </w:p>
        </w:tc>
        <w:tc>
          <w:tcPr>
            <w:tcW w:w="2051" w:type="pct"/>
          </w:tcPr>
          <w:p w14:paraId="4C031803" w14:textId="4F5D7705" w:rsidR="00A865C3" w:rsidRDefault="006C50C5" w:rsidP="006C50C5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\A</w:t>
            </w:r>
          </w:p>
        </w:tc>
      </w:tr>
      <w:tr w:rsidR="009F04BB" w14:paraId="4869B7B6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48A2039D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Title</w:t>
            </w:r>
            <w:r w:rsidR="00D145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35F994A4" w14:textId="5B00BEC4" w:rsidR="00D145D1" w:rsidRPr="00D145D1" w:rsidRDefault="00D145D1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(</w:t>
            </w:r>
            <w:proofErr w:type="gramStart"/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include</w:t>
            </w:r>
            <w:proofErr w:type="gramEnd"/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="Arial"/>
                <w:bCs/>
                <w:sz w:val="20"/>
                <w:szCs w:val="20"/>
              </w:rPr>
              <w:t xml:space="preserve">a </w:t>
            </w: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short title that’s 30 characters or fewer)</w:t>
            </w:r>
          </w:p>
        </w:tc>
        <w:tc>
          <w:tcPr>
            <w:tcW w:w="1860" w:type="pct"/>
          </w:tcPr>
          <w:p w14:paraId="42C82D49" w14:textId="116883AF" w:rsidR="00A865C3" w:rsidRDefault="00AD708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Tax Accounting II</w:t>
            </w:r>
          </w:p>
        </w:tc>
        <w:tc>
          <w:tcPr>
            <w:tcW w:w="2051" w:type="pct"/>
          </w:tcPr>
          <w:p w14:paraId="147E32A6" w14:textId="5A0F67DC" w:rsidR="00A865C3" w:rsidRDefault="006C50C5" w:rsidP="006C50C5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\A</w:t>
            </w:r>
          </w:p>
        </w:tc>
      </w:tr>
      <w:tr w:rsidR="009F04BB" w14:paraId="1837C00B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0E1F9218" w14:textId="5045C5A6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Description</w:t>
            </w:r>
            <w:r w:rsidR="00220AA4">
              <w:rPr>
                <w:rFonts w:asciiTheme="majorHAnsi" w:hAnsiTheme="majorHAnsi" w:cs="Arial"/>
                <w:b/>
                <w:sz w:val="20"/>
                <w:szCs w:val="20"/>
              </w:rPr>
              <w:t>**</w:t>
            </w:r>
          </w:p>
        </w:tc>
        <w:tc>
          <w:tcPr>
            <w:tcW w:w="1860" w:type="pct"/>
          </w:tcPr>
          <w:p w14:paraId="6C345BBD" w14:textId="473B56FC" w:rsidR="00A865C3" w:rsidRDefault="00AD708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t xml:space="preserve">Continuation of Tax Accounting I. Emphasis in this course will be on federal income tax laws for partnerships, </w:t>
            </w:r>
            <w:r w:rsidRPr="00AD7083">
              <w:rPr>
                <w:color w:val="FF0000"/>
              </w:rPr>
              <w:t>fiduciaries,</w:t>
            </w:r>
            <w:r>
              <w:t xml:space="preserve"> and corporations. Spring. </w:t>
            </w:r>
            <w:r>
              <w:br/>
            </w:r>
            <w:r>
              <w:br/>
            </w:r>
            <w:r>
              <w:rPr>
                <w:rStyle w:val="Strong"/>
              </w:rPr>
              <w:t>Prerequisites:</w:t>
            </w:r>
            <w:r>
              <w:t xml:space="preserve"> </w:t>
            </w:r>
            <w:hyperlink r:id="rId9" w:anchor="tt4517" w:tgtFrame="_blank" w:history="1">
              <w:r>
                <w:rPr>
                  <w:rStyle w:val="Hyperlink"/>
                </w:rPr>
                <w:t>ACCT 4013</w:t>
              </w:r>
            </w:hyperlink>
            <w:r>
              <w:t>.</w:t>
            </w:r>
          </w:p>
        </w:tc>
        <w:tc>
          <w:tcPr>
            <w:tcW w:w="2051" w:type="pct"/>
          </w:tcPr>
          <w:p w14:paraId="2FB04444" w14:textId="26BC53AB" w:rsidR="00A865C3" w:rsidRDefault="006C50C5" w:rsidP="00AD7083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t xml:space="preserve">Continuation of Tax Accounting I. Emphasis in this course will be on federal income tax laws for partnerships and corporations. Spring. </w:t>
            </w:r>
            <w:r>
              <w:br/>
            </w:r>
            <w:r>
              <w:br/>
            </w:r>
            <w:r>
              <w:rPr>
                <w:rStyle w:val="Strong"/>
              </w:rPr>
              <w:t>Prerequisites:</w:t>
            </w:r>
            <w:r>
              <w:t xml:space="preserve"> </w:t>
            </w:r>
            <w:hyperlink r:id="rId10" w:anchor="tt4517" w:tgtFrame="_blank" w:history="1">
              <w:r>
                <w:rPr>
                  <w:rStyle w:val="Hyperlink"/>
                </w:rPr>
                <w:t>ACCT 4013</w:t>
              </w:r>
            </w:hyperlink>
            <w:r>
              <w:t>.</w:t>
            </w:r>
          </w:p>
        </w:tc>
      </w:tr>
    </w:tbl>
    <w:p w14:paraId="50525406" w14:textId="76F19E8E" w:rsidR="00CB4B5A" w:rsidRPr="008426D1" w:rsidRDefault="00CB4B5A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1CE1F1C" w14:textId="73CB674A" w:rsidR="002E544F" w:rsidRPr="00A865C3" w:rsidRDefault="007D371A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u w:val="single"/>
        </w:rPr>
      </w:pPr>
      <w:r w:rsidRPr="00336EDB">
        <w:rPr>
          <w:rFonts w:asciiTheme="majorHAnsi" w:hAnsiTheme="majorHAnsi" w:cs="Arial"/>
          <w:b/>
          <w:i/>
          <w:sz w:val="20"/>
          <w:szCs w:val="20"/>
        </w:rPr>
        <w:t xml:space="preserve"> </w:t>
      </w:r>
      <w:r w:rsidR="00A865C3" w:rsidRPr="00336EDB">
        <w:rPr>
          <w:rFonts w:asciiTheme="majorHAnsi" w:hAnsiTheme="majorHAnsi" w:cs="Arial"/>
          <w:b/>
          <w:i/>
        </w:rPr>
        <w:t>*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 Confirm 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with the Registrar’s Office </w:t>
      </w:r>
      <w:r w:rsidR="002E544F" w:rsidRPr="00A865C3">
        <w:rPr>
          <w:rFonts w:asciiTheme="majorHAnsi" w:hAnsiTheme="majorHAnsi" w:cs="Arial"/>
          <w:sz w:val="20"/>
          <w:szCs w:val="20"/>
        </w:rPr>
        <w:t>that number chosen has not been used before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 and is available for use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For variable credit courses, indicate variable range. </w:t>
      </w:r>
      <w:r w:rsidR="002E544F" w:rsidRPr="00A865C3">
        <w:rPr>
          <w:rFonts w:asciiTheme="majorHAnsi" w:hAnsiTheme="majorHAnsi" w:cs="Arial"/>
          <w:i/>
          <w:color w:val="FF0000"/>
          <w:sz w:val="20"/>
          <w:szCs w:val="20"/>
        </w:rPr>
        <w:t>Proposed number for experimental course is 9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</w:t>
      </w:r>
    </w:p>
    <w:p w14:paraId="409AD1DB" w14:textId="765FAECC" w:rsidR="00CB4B5A" w:rsidRPr="008426D1" w:rsidRDefault="00220AA4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**Forty words or fewer </w:t>
      </w:r>
      <w:r w:rsidR="00D145D1">
        <w:rPr>
          <w:rFonts w:asciiTheme="majorHAnsi" w:hAnsiTheme="majorHAnsi" w:cs="Arial"/>
          <w:sz w:val="20"/>
          <w:szCs w:val="20"/>
        </w:rPr>
        <w:t xml:space="preserve">(excepting prerequisites and other restrictions) </w:t>
      </w:r>
      <w:r>
        <w:rPr>
          <w:rFonts w:asciiTheme="majorHAnsi" w:hAnsiTheme="majorHAnsi" w:cs="Arial"/>
          <w:sz w:val="20"/>
          <w:szCs w:val="20"/>
        </w:rPr>
        <w:t>as it should appear in the Bulletin.</w:t>
      </w:r>
    </w:p>
    <w:p w14:paraId="0AD48EA3" w14:textId="77777777" w:rsidR="00CB4B5A" w:rsidRPr="008426D1" w:rsidRDefault="00CB4B5A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EB38D3D" w14:textId="54489F58" w:rsidR="00912B7A" w:rsidRPr="00CD3845" w:rsidRDefault="00391206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</w:t>
      </w:r>
      <w:r w:rsidR="00DD4450" w:rsidRPr="0030740C">
        <w:rPr>
          <w:rFonts w:asciiTheme="majorHAnsi" w:hAnsiTheme="majorHAnsi" w:cs="Arial"/>
          <w:b/>
          <w:sz w:val="20"/>
          <w:szCs w:val="20"/>
        </w:rPr>
        <w:t>roposed p</w:t>
      </w:r>
      <w:r w:rsidRPr="0030740C">
        <w:rPr>
          <w:rFonts w:asciiTheme="majorHAnsi" w:hAnsiTheme="majorHAnsi" w:cs="Arial"/>
          <w:b/>
          <w:sz w:val="20"/>
          <w:szCs w:val="20"/>
        </w:rPr>
        <w:t>rerequisites and major restriction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D06043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670D0F" w:rsidRPr="00C44C5E">
        <w:rPr>
          <w:rFonts w:asciiTheme="majorHAnsi" w:hAnsiTheme="majorHAnsi" w:cs="Arial"/>
          <w:b/>
          <w:sz w:val="20"/>
          <w:szCs w:val="20"/>
        </w:rPr>
        <w:t>No]</w:t>
      </w:r>
      <w:r w:rsidR="00670D0F">
        <w:rPr>
          <w:rFonts w:asciiTheme="majorHAnsi" w:hAnsiTheme="majorHAnsi" w:cs="Arial"/>
          <w:b/>
          <w:sz w:val="20"/>
          <w:szCs w:val="20"/>
        </w:rPr>
        <w:t xml:space="preserve"> YES</w:t>
      </w:r>
    </w:p>
    <w:p w14:paraId="3B00EEDB" w14:textId="77777777" w:rsidR="00CD3845" w:rsidRPr="0030740C" w:rsidRDefault="00CD3845" w:rsidP="00CD3845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1770B6B2" w14:textId="393E30DB" w:rsidR="00C002F9" w:rsidRPr="008426D1" w:rsidRDefault="00391206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(</w:t>
      </w:r>
      <w:r w:rsidR="00916FCA">
        <w:rPr>
          <w:rFonts w:asciiTheme="majorHAnsi" w:hAnsiTheme="majorHAnsi" w:cs="Arial"/>
          <w:sz w:val="20"/>
          <w:szCs w:val="20"/>
        </w:rPr>
        <w:t>Indicate all prerequisites. I</w:t>
      </w:r>
      <w:r w:rsidR="00C002F9" w:rsidRPr="008426D1">
        <w:rPr>
          <w:rFonts w:asciiTheme="majorHAnsi" w:hAnsiTheme="majorHAnsi" w:cs="Arial"/>
          <w:sz w:val="20"/>
          <w:szCs w:val="20"/>
        </w:rPr>
        <w:t xml:space="preserve">f this course is restricted to </w:t>
      </w:r>
      <w:r w:rsidRPr="008426D1">
        <w:rPr>
          <w:rFonts w:asciiTheme="majorHAnsi" w:hAnsiTheme="majorHAnsi" w:cs="Arial"/>
          <w:sz w:val="20"/>
          <w:szCs w:val="20"/>
        </w:rPr>
        <w:t xml:space="preserve">a specific major, which major. </w:t>
      </w:r>
      <w:r w:rsidR="00C002F9" w:rsidRPr="008426D1">
        <w:rPr>
          <w:rFonts w:asciiTheme="majorHAnsi" w:hAnsiTheme="majorHAnsi" w:cs="Arial"/>
          <w:sz w:val="20"/>
          <w:szCs w:val="20"/>
        </w:rPr>
        <w:t>If a student does not have the prerequisites or does not have the appropriate major, the student will not be allowed to register).</w:t>
      </w:r>
    </w:p>
    <w:p w14:paraId="5A1D75F9" w14:textId="1523A796" w:rsidR="00391206" w:rsidRPr="00445F17" w:rsidRDefault="00000000" w:rsidP="00391206">
      <w:pPr>
        <w:pStyle w:val="ListParagraph"/>
        <w:numPr>
          <w:ilvl w:val="0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/>
          <w:b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580367690"/>
          <w:placeholder>
            <w:docPart w:val="31711CBD0AC74D08B223062DADD1B4CB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bCs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bCs/>
          <w:sz w:val="20"/>
          <w:szCs w:val="20"/>
        </w:rPr>
        <w:tab/>
      </w:r>
      <w:r w:rsidR="00C002F9" w:rsidRPr="008426D1">
        <w:rPr>
          <w:rFonts w:asciiTheme="majorHAnsi" w:hAnsiTheme="majorHAnsi" w:cs="Arial"/>
          <w:bCs/>
          <w:sz w:val="20"/>
          <w:szCs w:val="20"/>
        </w:rPr>
        <w:t>Are there any prerequisites</w:t>
      </w:r>
      <w:r w:rsidR="00C002F9" w:rsidRPr="00445F17">
        <w:rPr>
          <w:rFonts w:asciiTheme="majorHAnsi" w:hAnsiTheme="majorHAnsi" w:cs="Arial"/>
          <w:bCs/>
          <w:sz w:val="20"/>
          <w:szCs w:val="20"/>
        </w:rPr>
        <w:t>?</w:t>
      </w:r>
      <w:r w:rsidR="00391206" w:rsidRPr="00445F17">
        <w:rPr>
          <w:rFonts w:asciiTheme="majorHAnsi" w:hAnsiTheme="majorHAnsi" w:cs="Arial"/>
          <w:bCs/>
          <w:sz w:val="20"/>
          <w:szCs w:val="20"/>
        </w:rPr>
        <w:t xml:space="preserve"> </w:t>
      </w:r>
      <w:r w:rsidR="00391206" w:rsidRPr="00445F17">
        <w:rPr>
          <w:rFonts w:asciiTheme="majorHAnsi" w:hAnsiTheme="majorHAnsi" w:cs="Arial"/>
          <w:b/>
          <w:bCs/>
          <w:sz w:val="20"/>
          <w:szCs w:val="20"/>
        </w:rPr>
        <w:t xml:space="preserve">  </w:t>
      </w:r>
      <w:r w:rsidR="00CD3845" w:rsidRPr="00445F17">
        <w:rPr>
          <w:rFonts w:asciiTheme="majorHAnsi" w:hAnsiTheme="majorHAnsi" w:cs="Arial"/>
          <w:b/>
          <w:bCs/>
          <w:sz w:val="20"/>
          <w:szCs w:val="20"/>
        </w:rPr>
        <w:t>Y</w:t>
      </w:r>
      <w:r w:rsidR="006214DC">
        <w:rPr>
          <w:rFonts w:asciiTheme="majorHAnsi" w:hAnsiTheme="majorHAnsi" w:cs="Arial"/>
          <w:b/>
          <w:bCs/>
          <w:sz w:val="20"/>
          <w:szCs w:val="20"/>
        </w:rPr>
        <w:t>ES</w:t>
      </w:r>
    </w:p>
    <w:p w14:paraId="3743AAD9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bCs/>
          <w:sz w:val="20"/>
          <w:szCs w:val="20"/>
        </w:rPr>
        <w:t xml:space="preserve">If yes, which ones?  </w:t>
      </w:r>
    </w:p>
    <w:sdt>
      <w:sdtPr>
        <w:rPr>
          <w:rFonts w:asciiTheme="majorHAnsi" w:hAnsiTheme="majorHAnsi" w:cs="Arial"/>
          <w:sz w:val="20"/>
          <w:szCs w:val="20"/>
        </w:rPr>
        <w:id w:val="1395011863"/>
        <w:placeholder>
          <w:docPart w:val="9B502B10BE344BEB88EF901C465D6CDD"/>
        </w:placeholder>
      </w:sdtPr>
      <w:sdtContent>
        <w:p w14:paraId="3E0E3C39" w14:textId="12DD74EA" w:rsidR="006A0066" w:rsidRDefault="00E46111" w:rsidP="00E46111">
          <w:pPr>
            <w:tabs>
              <w:tab w:val="left" w:pos="720"/>
            </w:tabs>
            <w:spacing w:after="0" w:line="240" w:lineRule="auto"/>
            <w:ind w:left="225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ACCT 4013 Tax Accounting I</w:t>
          </w:r>
        </w:p>
        <w:p w14:paraId="39FE150F" w14:textId="60F795E5" w:rsidR="00A966C5" w:rsidRPr="008426D1" w:rsidRDefault="00CD3845" w:rsidP="00391206">
          <w:pPr>
            <w:tabs>
              <w:tab w:val="left" w:pos="720"/>
            </w:tabs>
            <w:spacing w:after="0" w:line="240" w:lineRule="auto"/>
            <w:ind w:left="225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ab/>
          </w:r>
        </w:p>
      </w:sdtContent>
    </w:sdt>
    <w:p w14:paraId="637AAC33" w14:textId="77777777" w:rsidR="00391206" w:rsidRPr="008426D1" w:rsidRDefault="00C002F9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y or why not?</w:t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 </w:t>
      </w:r>
    </w:p>
    <w:p w14:paraId="742D12DD" w14:textId="0DC58858" w:rsidR="00C002F9" w:rsidRPr="008426D1" w:rsidRDefault="00000000" w:rsidP="00391206">
      <w:pPr>
        <w:pStyle w:val="ListParagraph"/>
        <w:tabs>
          <w:tab w:val="left" w:pos="360"/>
          <w:tab w:val="left" w:pos="720"/>
        </w:tabs>
        <w:spacing w:after="0" w:line="240" w:lineRule="auto"/>
        <w:ind w:left="216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2036926559"/>
          <w:placeholder>
            <w:docPart w:val="F3B43FFC27F040D0B9125A3E524B708A"/>
          </w:placeholder>
        </w:sdtPr>
        <w:sdtContent>
          <w:r w:rsidR="00CD3845">
            <w:rPr>
              <w:rFonts w:asciiTheme="majorHAnsi" w:hAnsiTheme="majorHAnsi" w:cs="Arial"/>
              <w:sz w:val="20"/>
              <w:szCs w:val="20"/>
            </w:rPr>
            <w:t xml:space="preserve">The prerequisite </w:t>
          </w:r>
          <w:r w:rsidR="00E46111">
            <w:rPr>
              <w:rFonts w:asciiTheme="majorHAnsi" w:hAnsiTheme="majorHAnsi" w:cs="Arial"/>
              <w:sz w:val="20"/>
              <w:szCs w:val="20"/>
            </w:rPr>
            <w:t>provides</w:t>
          </w:r>
          <w:r w:rsidR="00CD3845">
            <w:rPr>
              <w:rFonts w:asciiTheme="majorHAnsi" w:hAnsiTheme="majorHAnsi" w:cs="Arial"/>
              <w:sz w:val="20"/>
              <w:szCs w:val="20"/>
            </w:rPr>
            <w:t xml:space="preserve"> foundational knowledge vital for </w:t>
          </w:r>
          <w:r w:rsidR="00AD7083">
            <w:rPr>
              <w:rFonts w:asciiTheme="majorHAnsi" w:hAnsiTheme="majorHAnsi" w:cs="Arial"/>
              <w:sz w:val="20"/>
              <w:szCs w:val="20"/>
            </w:rPr>
            <w:t>Tax Accounting II</w:t>
          </w:r>
        </w:sdtContent>
      </w:sdt>
    </w:p>
    <w:p w14:paraId="0039AF89" w14:textId="77777777" w:rsidR="00391206" w:rsidRPr="008426D1" w:rsidRDefault="00391206" w:rsidP="003912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00FC900" w14:textId="3A1705A8" w:rsidR="00391206" w:rsidRPr="008426D1" w:rsidRDefault="00000000" w:rsidP="0039120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821034752"/>
          <w:placeholder>
            <w:docPart w:val="E21B6826DBFA446EA4EDBC500423A51D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sz w:val="20"/>
          <w:szCs w:val="20"/>
        </w:rPr>
        <w:tab/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Is this course restricted to a specific major?  </w:t>
      </w:r>
      <w:r w:rsidR="00CD3845">
        <w:rPr>
          <w:rFonts w:asciiTheme="majorHAnsi" w:hAnsiTheme="majorHAnsi" w:cs="Arial"/>
          <w:sz w:val="20"/>
          <w:szCs w:val="20"/>
        </w:rPr>
        <w:t xml:space="preserve"> </w:t>
      </w:r>
      <w:r w:rsidR="00CD3845" w:rsidRPr="00445F17">
        <w:rPr>
          <w:rFonts w:asciiTheme="majorHAnsi" w:hAnsiTheme="majorHAnsi" w:cs="Arial"/>
          <w:b/>
          <w:sz w:val="20"/>
          <w:szCs w:val="20"/>
        </w:rPr>
        <w:t>N</w:t>
      </w:r>
      <w:r w:rsidR="006214DC">
        <w:rPr>
          <w:rFonts w:asciiTheme="majorHAnsi" w:hAnsiTheme="majorHAnsi" w:cs="Arial"/>
          <w:b/>
          <w:sz w:val="20"/>
          <w:szCs w:val="20"/>
        </w:rPr>
        <w:t>O</w:t>
      </w:r>
    </w:p>
    <w:p w14:paraId="389EE19D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lastRenderedPageBreak/>
        <w:t>If yes, which major?</w:t>
      </w:r>
      <w:r w:rsidRPr="008426D1"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739092008"/>
          <w:placeholder>
            <w:docPart w:val="862E567A16FE419393192CDE85D22586"/>
          </w:placeholder>
          <w:showingPlcHdr/>
        </w:sdtPr>
        <w:sdtContent>
          <w:permStart w:id="1528907776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528907776"/>
        </w:sdtContent>
      </w:sdt>
    </w:p>
    <w:p w14:paraId="42421961" w14:textId="77777777" w:rsidR="00C002F9" w:rsidRPr="008426D1" w:rsidRDefault="00C002F9" w:rsidP="00C002F9">
      <w:pPr>
        <w:tabs>
          <w:tab w:val="left" w:pos="360"/>
          <w:tab w:val="left" w:pos="720"/>
        </w:tabs>
        <w:spacing w:after="0"/>
        <w:rPr>
          <w:rFonts w:asciiTheme="majorHAnsi" w:hAnsiTheme="majorHAnsi"/>
          <w:sz w:val="20"/>
          <w:szCs w:val="20"/>
        </w:rPr>
      </w:pPr>
    </w:p>
    <w:p w14:paraId="4190B36C" w14:textId="1E27F930" w:rsidR="00C44C5E" w:rsidRPr="00C44C5E" w:rsidRDefault="00B74127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C002F9" w:rsidRPr="0030740C">
        <w:rPr>
          <w:rFonts w:asciiTheme="majorHAnsi" w:hAnsiTheme="majorHAnsi" w:cs="Arial"/>
          <w:b/>
          <w:sz w:val="20"/>
          <w:szCs w:val="20"/>
        </w:rPr>
        <w:t>ourse frequency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>
        <w:rPr>
          <w:rFonts w:asciiTheme="majorHAnsi" w:hAnsiTheme="majorHAnsi" w:cs="Arial"/>
          <w:b/>
          <w:sz w:val="20"/>
          <w:szCs w:val="20"/>
        </w:rPr>
        <w:tab/>
        <w:t>[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670D0F">
        <w:rPr>
          <w:rFonts w:asciiTheme="majorHAnsi" w:hAnsiTheme="majorHAnsi" w:cs="Arial"/>
          <w:b/>
          <w:sz w:val="20"/>
          <w:szCs w:val="20"/>
        </w:rPr>
        <w:t>No] NO</w:t>
      </w:r>
    </w:p>
    <w:p w14:paraId="1D65D894" w14:textId="38B806ED" w:rsidR="00151FD3" w:rsidRPr="00C44C5E" w:rsidRDefault="00C002F9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7D3A96" w:rsidRPr="00C44C5E">
        <w:rPr>
          <w:rFonts w:asciiTheme="majorHAnsi" w:hAnsiTheme="majorHAnsi" w:cs="Arial"/>
          <w:sz w:val="20"/>
          <w:szCs w:val="20"/>
        </w:rPr>
        <w:t>(</w:t>
      </w:r>
      <w:proofErr w:type="gramStart"/>
      <w:r w:rsidR="007D3A96" w:rsidRPr="00C44C5E">
        <w:rPr>
          <w:rFonts w:asciiTheme="majorHAnsi" w:hAnsiTheme="majorHAnsi" w:cs="Arial"/>
          <w:sz w:val="20"/>
          <w:szCs w:val="20"/>
        </w:rPr>
        <w:t>e.g.</w:t>
      </w:r>
      <w:proofErr w:type="gramEnd"/>
      <w:r w:rsidR="007D3A96" w:rsidRPr="00C44C5E">
        <w:rPr>
          <w:rFonts w:asciiTheme="majorHAnsi" w:hAnsiTheme="majorHAnsi" w:cs="Arial"/>
          <w:sz w:val="20"/>
          <w:szCs w:val="20"/>
        </w:rPr>
        <w:t xml:space="preserve"> Fall, Spring, Summer</w:t>
      </w:r>
      <w:r w:rsidR="00C44C5E" w:rsidRPr="00C44C5E">
        <w:rPr>
          <w:rFonts w:asciiTheme="majorHAnsi" w:hAnsiTheme="majorHAnsi" w:cs="Arial"/>
          <w:sz w:val="20"/>
          <w:szCs w:val="20"/>
        </w:rPr>
        <w:t>; if irregularly offered, please indicate, “</w:t>
      </w:r>
      <w:r w:rsidR="00FE22BD">
        <w:rPr>
          <w:rFonts w:asciiTheme="majorHAnsi" w:hAnsiTheme="majorHAnsi" w:cs="Arial"/>
          <w:sz w:val="20"/>
          <w:szCs w:val="20"/>
        </w:rPr>
        <w:t>irregular</w:t>
      </w:r>
      <w:r w:rsidR="00C44C5E" w:rsidRPr="00C44C5E">
        <w:rPr>
          <w:rFonts w:asciiTheme="majorHAnsi" w:hAnsiTheme="majorHAnsi" w:cs="Arial"/>
          <w:sz w:val="20"/>
          <w:szCs w:val="20"/>
        </w:rPr>
        <w:t>.”)</w:t>
      </w:r>
      <w:r w:rsidR="00151FD3" w:rsidRPr="00C44C5E">
        <w:rPr>
          <w:rFonts w:asciiTheme="majorHAnsi" w:hAnsiTheme="majorHAnsi" w:cs="Arial"/>
          <w:sz w:val="20"/>
          <w:szCs w:val="20"/>
        </w:rPr>
        <w:t xml:space="preserve">  </w:t>
      </w:r>
      <w:r w:rsidR="00151FD3" w:rsidRPr="00C44C5E">
        <w:rPr>
          <w:rFonts w:asciiTheme="majorHAnsi" w:hAnsiTheme="majorHAnsi" w:cs="Arial"/>
          <w:i/>
          <w:color w:val="FF0000"/>
          <w:sz w:val="20"/>
          <w:szCs w:val="20"/>
        </w:rPr>
        <w:t>Not applicable to Graduate courses.</w:t>
      </w:r>
    </w:p>
    <w:p w14:paraId="7CD473CE" w14:textId="3CF5ECF8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699239734"/>
        <w:showingPlcHdr/>
      </w:sdtPr>
      <w:sdtContent>
        <w:permStart w:id="2089569985" w:edGrp="everyone" w:displacedByCustomXml="prev"/>
        <w:p w14:paraId="7D6B904E" w14:textId="77777777" w:rsidR="00C002F9" w:rsidRPr="008426D1" w:rsidRDefault="00C002F9" w:rsidP="00C002F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2089569985" w:displacedByCustomXml="next"/>
      </w:sdtContent>
    </w:sdt>
    <w:p w14:paraId="228C04E3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0A43860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01284D3" w14:textId="47041BE9" w:rsidR="00604E55" w:rsidRPr="0030740C" w:rsidRDefault="00604E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2C498C">
        <w:rPr>
          <w:rFonts w:asciiTheme="majorHAnsi" w:hAnsiTheme="majorHAnsi" w:cs="Arial"/>
          <w:b/>
          <w:sz w:val="20"/>
          <w:szCs w:val="20"/>
        </w:rPr>
        <w:t>ours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670D0F" w:rsidRPr="00C44C5E">
        <w:rPr>
          <w:rFonts w:asciiTheme="majorHAnsi" w:hAnsiTheme="majorHAnsi" w:cs="Arial"/>
          <w:b/>
          <w:sz w:val="20"/>
          <w:szCs w:val="20"/>
        </w:rPr>
        <w:t>No]</w:t>
      </w:r>
      <w:r w:rsidR="00670D0F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6713B8C1" w14:textId="36348AF5" w:rsidR="00AF68E8" w:rsidRPr="008426D1" w:rsidRDefault="0073125A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course be lecture only, lab only, lecture and lab, activity</w:t>
      </w:r>
      <w:r w:rsidR="00C06304">
        <w:rPr>
          <w:rFonts w:asciiTheme="majorHAnsi" w:hAnsiTheme="majorHAnsi" w:cs="Arial"/>
          <w:sz w:val="20"/>
          <w:szCs w:val="20"/>
        </w:rPr>
        <w:t xml:space="preserve"> (e.g.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C06304">
        <w:rPr>
          <w:rFonts w:asciiTheme="majorHAnsi" w:hAnsiTheme="majorHAnsi" w:cs="Arial"/>
          <w:sz w:val="20"/>
          <w:szCs w:val="20"/>
        </w:rPr>
        <w:t xml:space="preserve"> physical education),</w:t>
      </w:r>
      <w:r w:rsidRPr="008426D1">
        <w:rPr>
          <w:rFonts w:asciiTheme="majorHAnsi" w:hAnsiTheme="majorHAnsi" w:cs="Arial"/>
          <w:sz w:val="20"/>
          <w:szCs w:val="20"/>
        </w:rPr>
        <w:t xml:space="preserve"> dissertation</w:t>
      </w:r>
      <w:r w:rsidR="00623E7A">
        <w:rPr>
          <w:rFonts w:asciiTheme="majorHAnsi" w:hAnsiTheme="majorHAnsi" w:cs="Arial"/>
          <w:sz w:val="20"/>
          <w:szCs w:val="20"/>
        </w:rPr>
        <w:t>/thesis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2C498C">
        <w:rPr>
          <w:rFonts w:asciiTheme="majorHAnsi" w:hAnsiTheme="majorHAnsi" w:cs="Arial"/>
          <w:sz w:val="20"/>
          <w:szCs w:val="20"/>
        </w:rPr>
        <w:t xml:space="preserve"> capstone,</w:t>
      </w:r>
      <w:r w:rsidRPr="008426D1">
        <w:rPr>
          <w:rFonts w:asciiTheme="majorHAnsi" w:hAnsiTheme="majorHAnsi" w:cs="Arial"/>
          <w:sz w:val="20"/>
          <w:szCs w:val="20"/>
        </w:rPr>
        <w:t xml:space="preserve"> independent study, internship</w:t>
      </w:r>
      <w:r w:rsidR="00C06304">
        <w:rPr>
          <w:rFonts w:asciiTheme="majorHAnsi" w:hAnsiTheme="majorHAnsi" w:cs="Arial"/>
          <w:sz w:val="20"/>
          <w:szCs w:val="20"/>
        </w:rPr>
        <w:t>/practicum</w:t>
      </w:r>
      <w:r w:rsidRPr="008426D1">
        <w:rPr>
          <w:rFonts w:asciiTheme="majorHAnsi" w:hAnsiTheme="majorHAnsi" w:cs="Arial"/>
          <w:sz w:val="20"/>
          <w:szCs w:val="20"/>
        </w:rPr>
        <w:t xml:space="preserve">, seminar, special topics, </w:t>
      </w:r>
      <w:r w:rsidR="00910555">
        <w:rPr>
          <w:rFonts w:asciiTheme="majorHAnsi" w:hAnsiTheme="majorHAnsi" w:cs="Arial"/>
          <w:sz w:val="20"/>
          <w:szCs w:val="20"/>
        </w:rPr>
        <w:t xml:space="preserve">or </w:t>
      </w:r>
      <w:r w:rsidRPr="008426D1">
        <w:rPr>
          <w:rFonts w:asciiTheme="majorHAnsi" w:hAnsiTheme="majorHAnsi" w:cs="Arial"/>
          <w:sz w:val="20"/>
          <w:szCs w:val="20"/>
        </w:rPr>
        <w:t>studio?  Please choose one.</w:t>
      </w:r>
    </w:p>
    <w:sdt>
      <w:sdtPr>
        <w:rPr>
          <w:rFonts w:asciiTheme="majorHAnsi" w:hAnsiTheme="majorHAnsi" w:cs="Arial"/>
          <w:sz w:val="20"/>
          <w:szCs w:val="20"/>
        </w:rPr>
        <w:id w:val="-2106568168"/>
        <w:showingPlcHdr/>
      </w:sdtPr>
      <w:sdtContent>
        <w:permStart w:id="1212105887" w:edGrp="everyone" w:displacedByCustomXml="prev"/>
        <w:p w14:paraId="7AA3A3F1" w14:textId="77777777" w:rsidR="00AF68E8" w:rsidRPr="008426D1" w:rsidRDefault="00AF68E8" w:rsidP="00AF68E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212105887" w:displacedByCustomXml="next"/>
      </w:sdtContent>
    </w:sdt>
    <w:p w14:paraId="72D560F7" w14:textId="77777777" w:rsidR="0073125A" w:rsidRDefault="0073125A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ACEB8C8" w14:textId="77777777" w:rsidR="00AB4E23" w:rsidRPr="008426D1" w:rsidRDefault="00AB4E23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02669A" w14:textId="0DD1E5C5" w:rsidR="00370451" w:rsidRPr="0030740C" w:rsidRDefault="00370451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grad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670D0F" w:rsidRPr="00C44C5E">
        <w:rPr>
          <w:rFonts w:asciiTheme="majorHAnsi" w:hAnsiTheme="majorHAnsi" w:cs="Arial"/>
          <w:b/>
          <w:sz w:val="20"/>
          <w:szCs w:val="20"/>
        </w:rPr>
        <w:t>No]</w:t>
      </w:r>
      <w:r w:rsidR="00670D0F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15DABE9B" w14:textId="2B27077A" w:rsidR="001E288B" w:rsidRDefault="0073125A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at is the grade type (</w:t>
      </w:r>
      <w:proofErr w:type="gramStart"/>
      <w:r w:rsidRPr="008426D1">
        <w:rPr>
          <w:rFonts w:asciiTheme="majorHAnsi" w:hAnsiTheme="majorHAnsi" w:cs="Arial"/>
          <w:sz w:val="20"/>
          <w:szCs w:val="20"/>
        </w:rPr>
        <w:t>i.e.</w:t>
      </w:r>
      <w:proofErr w:type="gramEnd"/>
      <w:r w:rsidRPr="008426D1">
        <w:rPr>
          <w:rFonts w:asciiTheme="majorHAnsi" w:hAnsiTheme="majorHAnsi" w:cs="Arial"/>
          <w:sz w:val="20"/>
          <w:szCs w:val="20"/>
        </w:rPr>
        <w:t xml:space="preserve"> standard letter, credit/no credit, pass/fail, no grade, developmental</w:t>
      </w:r>
      <w:r w:rsidR="001E288B">
        <w:rPr>
          <w:rFonts w:asciiTheme="majorHAnsi" w:hAnsiTheme="majorHAnsi" w:cs="Arial"/>
          <w:sz w:val="20"/>
          <w:szCs w:val="20"/>
        </w:rPr>
        <w:t>, or other [please elaborate])</w:t>
      </w:r>
    </w:p>
    <w:sdt>
      <w:sdtPr>
        <w:rPr>
          <w:rFonts w:asciiTheme="majorHAnsi" w:hAnsiTheme="majorHAnsi" w:cs="Arial"/>
          <w:sz w:val="20"/>
          <w:szCs w:val="20"/>
        </w:rPr>
        <w:id w:val="639774960"/>
        <w:showingPlcHdr/>
      </w:sdtPr>
      <w:sdtContent>
        <w:permStart w:id="1464034195" w:edGrp="everyone" w:displacedByCustomXml="prev"/>
        <w:p w14:paraId="699795D8" w14:textId="77777777" w:rsidR="001E288B" w:rsidRDefault="001E288B" w:rsidP="001E288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464034195" w:displacedByCustomXml="next"/>
      </w:sdtContent>
    </w:sdt>
    <w:p w14:paraId="1B18065B" w14:textId="77777777" w:rsidR="001E288B" w:rsidRDefault="001E288B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4BA25BC" w14:textId="076EB342" w:rsidR="00A01035" w:rsidRDefault="003C334C" w:rsidP="007A5757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034117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48598386"/>
          <w:showingPlcHdr/>
        </w:sdtPr>
        <w:sdtContent>
          <w:r w:rsidR="00AC19CA" w:rsidRPr="00034117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034117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034117">
        <w:rPr>
          <w:rFonts w:asciiTheme="majorHAnsi" w:hAnsiTheme="majorHAnsi" w:cs="Arial"/>
          <w:sz w:val="20"/>
          <w:szCs w:val="20"/>
        </w:rPr>
        <w:tab/>
      </w:r>
      <w:r w:rsidR="00A01035" w:rsidRPr="00034117">
        <w:rPr>
          <w:rFonts w:asciiTheme="majorHAnsi" w:hAnsiTheme="majorHAnsi" w:cs="Arial"/>
          <w:sz w:val="20"/>
          <w:szCs w:val="20"/>
        </w:rPr>
        <w:t>Is this course dual</w:t>
      </w:r>
      <w:r w:rsidR="00F760B1" w:rsidRPr="00034117">
        <w:rPr>
          <w:rFonts w:asciiTheme="majorHAnsi" w:hAnsiTheme="majorHAnsi" w:cs="Arial"/>
          <w:sz w:val="20"/>
          <w:szCs w:val="20"/>
        </w:rPr>
        <w:t>-</w:t>
      </w:r>
      <w:r w:rsidR="00A01035" w:rsidRPr="00034117">
        <w:rPr>
          <w:rFonts w:asciiTheme="majorHAnsi" w:hAnsiTheme="majorHAnsi" w:cs="Arial"/>
          <w:sz w:val="20"/>
          <w:szCs w:val="20"/>
        </w:rPr>
        <w:t>li</w:t>
      </w:r>
      <w:r w:rsidR="00AF68E8" w:rsidRPr="00034117">
        <w:rPr>
          <w:rFonts w:asciiTheme="majorHAnsi" w:hAnsiTheme="majorHAnsi" w:cs="Arial"/>
          <w:sz w:val="20"/>
          <w:szCs w:val="20"/>
        </w:rPr>
        <w:t xml:space="preserve">sted (undergraduate/graduate)? </w:t>
      </w:r>
      <w:r w:rsidR="00034117" w:rsidRPr="00034117">
        <w:rPr>
          <w:rFonts w:asciiTheme="majorHAnsi" w:hAnsiTheme="majorHAnsi" w:cs="Arial"/>
          <w:sz w:val="20"/>
          <w:szCs w:val="20"/>
        </w:rPr>
        <w:t>YES</w:t>
      </w:r>
    </w:p>
    <w:p w14:paraId="3CDF96F6" w14:textId="77777777" w:rsidR="00034117" w:rsidRPr="00034117" w:rsidRDefault="00034117" w:rsidP="007A5757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CBEA4E7" w14:textId="03A6EC30" w:rsidR="004167AB" w:rsidRPr="0030740C" w:rsidRDefault="004167A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-37477767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D215DB" w:rsidRPr="0030740C">
        <w:rPr>
          <w:rFonts w:asciiTheme="majorHAnsi" w:hAnsiTheme="majorHAnsi" w:cs="Arial"/>
          <w:sz w:val="20"/>
          <w:szCs w:val="20"/>
        </w:rPr>
        <w:t>Is this course cross-</w:t>
      </w:r>
      <w:r w:rsidRPr="0030740C">
        <w:rPr>
          <w:rFonts w:asciiTheme="majorHAnsi" w:hAnsiTheme="majorHAnsi" w:cs="Arial"/>
          <w:sz w:val="20"/>
          <w:szCs w:val="20"/>
        </w:rPr>
        <w:t xml:space="preserve">listed?  </w:t>
      </w:r>
      <w:r w:rsidR="00CD3845">
        <w:rPr>
          <w:rFonts w:asciiTheme="majorHAnsi" w:hAnsiTheme="majorHAnsi" w:cs="Arial"/>
          <w:sz w:val="20"/>
          <w:szCs w:val="20"/>
        </w:rPr>
        <w:t>NO</w:t>
      </w:r>
    </w:p>
    <w:p w14:paraId="48C90BD5" w14:textId="7E4BE75B" w:rsidR="004167AB" w:rsidRPr="007E7FDA" w:rsidRDefault="004167AB" w:rsidP="004167AB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i/>
          <w:sz w:val="20"/>
          <w:szCs w:val="20"/>
        </w:rPr>
      </w:pPr>
      <w:r w:rsidRPr="007E7FDA">
        <w:rPr>
          <w:rFonts w:asciiTheme="majorHAnsi" w:hAnsiTheme="majorHAnsi" w:cs="Arial"/>
          <w:i/>
          <w:sz w:val="20"/>
          <w:szCs w:val="20"/>
        </w:rPr>
        <w:t xml:space="preserve">(If it is, all course entries must be identical including course descriptions. </w:t>
      </w:r>
      <w:r w:rsidRPr="007E7FDA">
        <w:rPr>
          <w:rFonts w:asciiTheme="majorHAnsi" w:hAnsiTheme="majorHAnsi" w:cs="Arial"/>
          <w:i/>
          <w:sz w:val="20"/>
          <w:szCs w:val="20"/>
          <w:u w:val="single"/>
        </w:rPr>
        <w:t>Submit appropriate documentation for requested changes.</w:t>
      </w:r>
      <w:r w:rsidRPr="007E7FDA">
        <w:rPr>
          <w:rFonts w:asciiTheme="majorHAnsi" w:hAnsiTheme="majorHAnsi" w:cs="Arial"/>
          <w:i/>
          <w:sz w:val="20"/>
          <w:szCs w:val="20"/>
        </w:rPr>
        <w:t xml:space="preserve"> It is important to check the course description of an existing</w:t>
      </w:r>
      <w:r w:rsidR="00D215DB">
        <w:rPr>
          <w:rFonts w:asciiTheme="majorHAnsi" w:hAnsiTheme="majorHAnsi" w:cs="Arial"/>
          <w:i/>
          <w:sz w:val="20"/>
          <w:szCs w:val="20"/>
        </w:rPr>
        <w:t xml:space="preserve"> course when adding a new cross-</w:t>
      </w:r>
      <w:r w:rsidRPr="007E7FDA">
        <w:rPr>
          <w:rFonts w:asciiTheme="majorHAnsi" w:hAnsiTheme="majorHAnsi" w:cs="Arial"/>
          <w:i/>
          <w:sz w:val="20"/>
          <w:szCs w:val="20"/>
        </w:rPr>
        <w:t>listed course.)</w:t>
      </w:r>
    </w:p>
    <w:p w14:paraId="63D7C304" w14:textId="77777777" w:rsidR="004167AB" w:rsidRDefault="004167AB" w:rsidP="004167AB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7616C15" w14:textId="29E939D8" w:rsidR="004167AB" w:rsidRPr="00F760B1" w:rsidRDefault="00F760B1" w:rsidP="00F760B1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a. </w:t>
      </w:r>
      <w:r w:rsidR="004167AB" w:rsidRPr="00F760B1">
        <w:rPr>
          <w:rFonts w:asciiTheme="majorHAnsi" w:hAnsiTheme="majorHAnsi" w:cs="Arial"/>
          <w:sz w:val="20"/>
          <w:szCs w:val="20"/>
        </w:rPr>
        <w:t xml:space="preserve">– If yes, please list the prefix and course number of </w:t>
      </w:r>
      <w:r w:rsidR="00D215DB" w:rsidRPr="00F760B1">
        <w:rPr>
          <w:rFonts w:asciiTheme="majorHAnsi" w:hAnsiTheme="majorHAnsi" w:cs="Arial"/>
          <w:sz w:val="20"/>
          <w:szCs w:val="20"/>
        </w:rPr>
        <w:t>the cross-</w:t>
      </w:r>
      <w:r w:rsidR="004167AB" w:rsidRPr="00F760B1">
        <w:rPr>
          <w:rFonts w:asciiTheme="majorHAnsi" w:hAnsiTheme="majorHAnsi" w:cs="Arial"/>
          <w:sz w:val="20"/>
          <w:szCs w:val="20"/>
        </w:rPr>
        <w:t>listed course.</w:t>
      </w:r>
    </w:p>
    <w:p w14:paraId="1F7C5698" w14:textId="77777777" w:rsidR="004167A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687442857"/>
          <w:showingPlcHdr/>
        </w:sdtPr>
        <w:sdtContent>
          <w:permStart w:id="1351172395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351172395"/>
        </w:sdtContent>
      </w:sdt>
    </w:p>
    <w:p w14:paraId="38BCB8F1" w14:textId="2400EA6C" w:rsidR="007876A3" w:rsidRPr="007876A3" w:rsidRDefault="00F760B1" w:rsidP="00F36F29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ab/>
        <w:t xml:space="preserve">b. </w:t>
      </w:r>
      <w:r w:rsidR="004167AB">
        <w:rPr>
          <w:rFonts w:asciiTheme="majorHAnsi" w:hAnsiTheme="majorHAnsi" w:cs="Arial"/>
          <w:sz w:val="20"/>
          <w:szCs w:val="20"/>
        </w:rPr>
        <w:t xml:space="preserve">– </w:t>
      </w:r>
      <w:sdt>
        <w:sdtPr>
          <w:alias w:val="Select Yes / No"/>
          <w:tag w:val="Select Yes / No"/>
          <w:id w:val="-46987822"/>
          <w:showingPlcHdr/>
        </w:sdtPr>
        <w:sdtContent>
          <w:r w:rsidR="00AC19CA" w:rsidRPr="008C6D7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C6D7B">
        <w:rPr>
          <w:rFonts w:asciiTheme="majorHAnsi" w:hAnsiTheme="majorHAnsi" w:cs="Arial"/>
          <w:sz w:val="20"/>
          <w:szCs w:val="20"/>
        </w:rPr>
        <w:t xml:space="preserve"> </w:t>
      </w:r>
      <w:r w:rsidR="007876A3">
        <w:rPr>
          <w:rFonts w:asciiTheme="majorHAnsi" w:hAnsiTheme="majorHAnsi" w:cs="Arial"/>
          <w:sz w:val="20"/>
          <w:szCs w:val="20"/>
        </w:rPr>
        <w:t xml:space="preserve">  </w:t>
      </w:r>
      <w:r w:rsidR="00F36F29">
        <w:rPr>
          <w:rFonts w:asciiTheme="majorHAnsi" w:hAnsiTheme="majorHAnsi" w:cs="Arial"/>
          <w:sz w:val="20"/>
          <w:szCs w:val="20"/>
        </w:rPr>
        <w:t xml:space="preserve">Can the cross-listed </w:t>
      </w:r>
      <w:r w:rsidR="007876A3">
        <w:rPr>
          <w:rFonts w:asciiTheme="majorHAnsi" w:hAnsiTheme="majorHAnsi" w:cs="Arial"/>
          <w:sz w:val="20"/>
          <w:szCs w:val="20"/>
        </w:rPr>
        <w:t xml:space="preserve">course </w:t>
      </w:r>
      <w:r w:rsidR="007876A3" w:rsidRPr="007876A3">
        <w:rPr>
          <w:rFonts w:asciiTheme="majorHAnsi" w:hAnsiTheme="majorHAnsi" w:cs="Arial"/>
          <w:sz w:val="20"/>
          <w:szCs w:val="20"/>
        </w:rPr>
        <w:t xml:space="preserve">be </w:t>
      </w:r>
      <w:r w:rsidR="007876A3">
        <w:rPr>
          <w:rFonts w:asciiTheme="majorHAnsi" w:hAnsiTheme="majorHAnsi" w:cs="Arial"/>
          <w:sz w:val="20"/>
          <w:szCs w:val="20"/>
        </w:rPr>
        <w:t xml:space="preserve">used to satisfy </w:t>
      </w:r>
      <w:r w:rsidR="00F36F29">
        <w:rPr>
          <w:rFonts w:asciiTheme="majorHAnsi" w:hAnsiTheme="majorHAnsi" w:cs="Arial"/>
          <w:sz w:val="20"/>
          <w:szCs w:val="20"/>
        </w:rPr>
        <w:t xml:space="preserve">the </w:t>
      </w:r>
      <w:r w:rsidR="007876A3" w:rsidRPr="007876A3">
        <w:rPr>
          <w:rFonts w:asciiTheme="majorHAnsi" w:hAnsiTheme="majorHAnsi" w:cs="Arial"/>
          <w:sz w:val="20"/>
          <w:szCs w:val="20"/>
        </w:rPr>
        <w:t>prerequisite or degree requirements</w:t>
      </w:r>
      <w:r w:rsidR="00F36F29">
        <w:rPr>
          <w:rFonts w:asciiTheme="majorHAnsi" w:hAnsiTheme="majorHAnsi" w:cs="Arial"/>
          <w:sz w:val="20"/>
          <w:szCs w:val="20"/>
        </w:rPr>
        <w:t xml:space="preserve"> this course satisfies?</w:t>
      </w:r>
    </w:p>
    <w:p w14:paraId="68404B02" w14:textId="2F2AF4AA" w:rsidR="0049675B" w:rsidRPr="007876A3" w:rsidRDefault="007876A3" w:rsidP="007876A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                       </w:t>
      </w:r>
      <w:r w:rsidR="004167AB" w:rsidRPr="007876A3">
        <w:rPr>
          <w:rFonts w:asciiTheme="majorHAnsi" w:hAnsiTheme="majorHAnsi" w:cs="Arial"/>
          <w:sz w:val="20"/>
          <w:szCs w:val="20"/>
        </w:rPr>
        <w:t xml:space="preserve">  </w:t>
      </w:r>
      <w:sdt>
        <w:sdtPr>
          <w:rPr>
            <w:rFonts w:cs="Arial"/>
          </w:rPr>
          <w:id w:val="348446941"/>
          <w:showingPlcHdr/>
        </w:sdtPr>
        <w:sdtContent>
          <w:permStart w:id="793662547" w:edGrp="everyone"/>
          <w:r w:rsidR="004167AB" w:rsidRPr="007876A3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793662547"/>
        </w:sdtContent>
      </w:sdt>
    </w:p>
    <w:p w14:paraId="472A0C14" w14:textId="77777777" w:rsidR="004167AB" w:rsidRPr="0049675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ind w:left="1440"/>
        <w:rPr>
          <w:rFonts w:asciiTheme="majorHAnsi" w:hAnsiTheme="majorHAnsi" w:cs="Arial"/>
          <w:sz w:val="20"/>
          <w:szCs w:val="20"/>
        </w:rPr>
      </w:pPr>
    </w:p>
    <w:p w14:paraId="2C191E50" w14:textId="67364CEB" w:rsidR="002172AB" w:rsidRPr="006214D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81729190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B5523" w:rsidRPr="0030740C">
        <w:rPr>
          <w:rFonts w:asciiTheme="majorHAnsi" w:hAnsiTheme="majorHAnsi" w:cs="Arial"/>
          <w:sz w:val="20"/>
          <w:szCs w:val="20"/>
        </w:rPr>
        <w:t>Is this cour</w:t>
      </w:r>
      <w:r w:rsidR="002172AB" w:rsidRPr="0030740C">
        <w:rPr>
          <w:rFonts w:asciiTheme="majorHAnsi" w:hAnsiTheme="majorHAnsi" w:cs="Arial"/>
          <w:sz w:val="20"/>
          <w:szCs w:val="20"/>
        </w:rPr>
        <w:t>se in support of a new program?</w:t>
      </w:r>
      <w:r w:rsidR="008663C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>N</w:t>
      </w:r>
      <w:r w:rsidR="006214DC">
        <w:rPr>
          <w:rFonts w:asciiTheme="majorHAnsi" w:hAnsiTheme="majorHAnsi" w:cs="Arial"/>
          <w:b/>
          <w:sz w:val="20"/>
          <w:szCs w:val="20"/>
        </w:rPr>
        <w:t>O</w:t>
      </w:r>
    </w:p>
    <w:p w14:paraId="5AAC9E7B" w14:textId="77777777" w:rsidR="00AB5523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</w:t>
      </w:r>
      <w:r w:rsidR="00AB5523" w:rsidRPr="008426D1">
        <w:rPr>
          <w:rFonts w:asciiTheme="majorHAnsi" w:hAnsiTheme="majorHAnsi" w:cs="Arial"/>
          <w:sz w:val="20"/>
          <w:szCs w:val="20"/>
        </w:rPr>
        <w:t xml:space="preserve">If yes, what program? </w:t>
      </w:r>
    </w:p>
    <w:p w14:paraId="2B48B019" w14:textId="77777777" w:rsidR="002172AB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037193096"/>
          <w:showingPlcHdr/>
        </w:sdtPr>
        <w:sdtContent>
          <w:permStart w:id="676423394" w:edGrp="everyone"/>
          <w:r w:rsidR="002172AB"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676423394"/>
        </w:sdtContent>
      </w:sdt>
    </w:p>
    <w:p w14:paraId="44897BBB" w14:textId="77777777" w:rsidR="001D2890" w:rsidRPr="007637B2" w:rsidRDefault="001D2890" w:rsidP="007637B2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5476C18" w14:textId="127F601A" w:rsidR="00ED5E7F" w:rsidRPr="0030740C" w:rsidRDefault="0030740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13608607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7637B2">
        <w:rPr>
          <w:rFonts w:asciiTheme="majorHAnsi" w:hAnsiTheme="majorHAnsi" w:cs="Arial"/>
          <w:sz w:val="20"/>
          <w:szCs w:val="20"/>
        </w:rPr>
        <w:t>Will this course be a one-to-one equivalent to a deleted course or previous version of this course (please check with the Registrar if unsure)?</w:t>
      </w:r>
      <w:r w:rsidR="00CD3845">
        <w:rPr>
          <w:rFonts w:asciiTheme="majorHAnsi" w:hAnsiTheme="majorHAnsi" w:cs="Arial"/>
          <w:sz w:val="20"/>
          <w:szCs w:val="20"/>
        </w:rPr>
        <w:t xml:space="preserve">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>NO</w:t>
      </w:r>
    </w:p>
    <w:p w14:paraId="000AB694" w14:textId="77777777" w:rsidR="00ED5E7F" w:rsidRPr="008426D1" w:rsidRDefault="00ED5E7F" w:rsidP="00ED5E7F">
      <w:pPr>
        <w:tabs>
          <w:tab w:val="left" w:pos="360"/>
        </w:tabs>
        <w:spacing w:after="0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8426D1">
        <w:rPr>
          <w:rFonts w:asciiTheme="majorHAnsi" w:hAnsiTheme="majorHAnsi" w:cs="Arial"/>
          <w:sz w:val="20"/>
          <w:szCs w:val="20"/>
        </w:rPr>
        <w:t xml:space="preserve"> course?</w:t>
      </w:r>
    </w:p>
    <w:sdt>
      <w:sdtPr>
        <w:rPr>
          <w:rFonts w:asciiTheme="majorHAnsi" w:hAnsiTheme="majorHAnsi" w:cs="Arial"/>
          <w:sz w:val="20"/>
          <w:szCs w:val="20"/>
        </w:rPr>
        <w:id w:val="-918560552"/>
        <w:showingPlcHdr/>
      </w:sdtPr>
      <w:sdtContent>
        <w:permStart w:id="1703829946" w:edGrp="everyone" w:displacedByCustomXml="prev"/>
        <w:p w14:paraId="360B07C9" w14:textId="77777777" w:rsidR="00ED5E7F" w:rsidRPr="008426D1" w:rsidRDefault="00ED5E7F" w:rsidP="00ED5E7F">
          <w:pPr>
            <w:tabs>
              <w:tab w:val="left" w:pos="360"/>
              <w:tab w:val="left" w:pos="720"/>
            </w:tabs>
            <w:spacing w:after="0" w:line="240" w:lineRule="auto"/>
            <w:ind w:left="720" w:firstLine="72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703829946" w:displacedByCustomXml="next"/>
      </w:sdtContent>
    </w:sdt>
    <w:p w14:paraId="40EE9EF2" w14:textId="77777777" w:rsidR="00802638" w:rsidRDefault="00802638" w:rsidP="00802638">
      <w:pPr>
        <w:rPr>
          <w:rFonts w:asciiTheme="majorHAnsi" w:hAnsiTheme="majorHAnsi" w:cs="Arial"/>
          <w:b/>
          <w:sz w:val="28"/>
          <w:szCs w:val="20"/>
        </w:rPr>
      </w:pPr>
    </w:p>
    <w:p w14:paraId="2239C427" w14:textId="4622D267" w:rsidR="00A966C5" w:rsidRPr="008426D1" w:rsidRDefault="00A966C5" w:rsidP="00802638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Course Details</w:t>
      </w:r>
    </w:p>
    <w:p w14:paraId="1D26D72C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p w14:paraId="321B0D70" w14:textId="1C174B53" w:rsidR="00C44C5E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E87EF0" w:rsidRPr="0030740C">
        <w:rPr>
          <w:rFonts w:asciiTheme="majorHAnsi" w:hAnsiTheme="majorHAnsi" w:cs="Arial"/>
          <w:b/>
          <w:sz w:val="20"/>
          <w:szCs w:val="20"/>
        </w:rPr>
        <w:t>Proposed o</w:t>
      </w:r>
      <w:r w:rsidRPr="0030740C">
        <w:rPr>
          <w:rFonts w:asciiTheme="majorHAnsi" w:hAnsiTheme="majorHAnsi" w:cs="Arial"/>
          <w:b/>
          <w:sz w:val="20"/>
          <w:szCs w:val="20"/>
        </w:rPr>
        <w:t>utline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670D0F" w:rsidRPr="00C44C5E">
        <w:rPr>
          <w:rFonts w:asciiTheme="majorHAnsi" w:hAnsiTheme="majorHAnsi" w:cs="Arial"/>
          <w:b/>
          <w:sz w:val="20"/>
          <w:szCs w:val="20"/>
        </w:rPr>
        <w:t>No]</w:t>
      </w:r>
      <w:r w:rsidR="00670D0F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76198600" w14:textId="52DF572E" w:rsidR="00A966C5" w:rsidRPr="00C44C5E" w:rsidRDefault="00A966C5" w:rsidP="00C44C5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The course outline should be topical by weeks and should be sufficient in detail to allow for judgment of the content of the course.)</w:t>
      </w:r>
    </w:p>
    <w:sdt>
      <w:sdtPr>
        <w:rPr>
          <w:rFonts w:asciiTheme="majorHAnsi" w:hAnsiTheme="majorHAnsi" w:cs="Arial"/>
          <w:sz w:val="20"/>
          <w:szCs w:val="20"/>
        </w:rPr>
        <w:id w:val="2130351671"/>
        <w:showingPlcHdr/>
      </w:sdtPr>
      <w:sdtContent>
        <w:permStart w:id="506554405" w:edGrp="everyone" w:displacedByCustomXml="prev"/>
        <w:p w14:paraId="4C36B818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506554405" w:displacedByCustomXml="next"/>
      </w:sdtContent>
    </w:sdt>
    <w:p w14:paraId="31D30746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BDE6D91" w14:textId="4439709F" w:rsidR="00C44C5E" w:rsidRDefault="00E87EF0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s</w:t>
      </w:r>
      <w:r w:rsidR="00A966C5" w:rsidRPr="0030740C">
        <w:rPr>
          <w:rFonts w:asciiTheme="majorHAnsi" w:hAnsiTheme="majorHAnsi" w:cs="Arial"/>
          <w:b/>
          <w:sz w:val="20"/>
          <w:szCs w:val="20"/>
        </w:rPr>
        <w:t>pecial feature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670D0F" w:rsidRPr="00C44C5E">
        <w:rPr>
          <w:rFonts w:asciiTheme="majorHAnsi" w:hAnsiTheme="majorHAnsi" w:cs="Arial"/>
          <w:b/>
          <w:sz w:val="20"/>
          <w:szCs w:val="20"/>
        </w:rPr>
        <w:t>No]</w:t>
      </w:r>
      <w:r w:rsidR="00670D0F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07CAD011" w14:textId="1E4A77E5" w:rsidR="00A966C5" w:rsidRPr="00C44C5E" w:rsidRDefault="00A966C5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</w:t>
      </w:r>
      <w:proofErr w:type="gramStart"/>
      <w:r w:rsidRPr="00C44C5E">
        <w:rPr>
          <w:rFonts w:asciiTheme="majorHAnsi" w:hAnsiTheme="majorHAnsi" w:cs="Arial"/>
          <w:sz w:val="20"/>
          <w:szCs w:val="20"/>
        </w:rPr>
        <w:t>e.g.</w:t>
      </w:r>
      <w:proofErr w:type="gramEnd"/>
      <w:r w:rsidRPr="00C44C5E">
        <w:rPr>
          <w:rFonts w:asciiTheme="majorHAnsi" w:hAnsiTheme="majorHAnsi" w:cs="Arial"/>
          <w:sz w:val="20"/>
          <w:szCs w:val="20"/>
        </w:rPr>
        <w:t xml:space="preserve"> labs, exhibits, site visitations, etc.)</w:t>
      </w:r>
      <w:r w:rsidR="00CD3845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2006626283"/>
        <w:showingPlcHdr/>
      </w:sdtPr>
      <w:sdtContent>
        <w:permStart w:id="1528394484" w:edGrp="everyone" w:displacedByCustomXml="prev"/>
        <w:p w14:paraId="0A9CC22B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528394484" w:displacedByCustomXml="next"/>
      </w:sdtContent>
    </w:sdt>
    <w:p w14:paraId="3AD1A29E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7586DAE" w14:textId="1C534425" w:rsidR="00A966C5" w:rsidRPr="0030740C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Department staffing and classroom/lab resources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110639606"/>
      </w:sdtPr>
      <w:sdtContent>
        <w:p w14:paraId="36745D5D" w14:textId="198D6157" w:rsidR="00A966C5" w:rsidRPr="008426D1" w:rsidRDefault="00CD384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One Faculty, Regular classroom</w:t>
          </w:r>
        </w:p>
      </w:sdtContent>
    </w:sdt>
    <w:p w14:paraId="292E989F" w14:textId="7DE80131" w:rsidR="00A966C5" w:rsidRDefault="00A966C5" w:rsidP="00A966C5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require additional faculty, supplies, etc.?</w:t>
      </w:r>
      <w:r w:rsidR="006F1416">
        <w:rPr>
          <w:rFonts w:asciiTheme="majorHAnsi" w:hAnsiTheme="majorHAnsi" w:cs="Arial"/>
          <w:sz w:val="20"/>
          <w:szCs w:val="20"/>
        </w:rPr>
        <w:t xml:space="preserve"> </w:t>
      </w:r>
    </w:p>
    <w:p w14:paraId="4882B095" w14:textId="77777777" w:rsidR="006F1416" w:rsidRPr="006F1416" w:rsidRDefault="006F1416" w:rsidP="006F1416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7BA1CB73" w14:textId="526E8224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1646383678"/>
        </w:sdtPr>
        <w:sdtContent>
          <w:r w:rsidR="00CD3845">
            <w:rPr>
              <w:rFonts w:asciiTheme="majorHAnsi" w:hAnsiTheme="majorHAnsi" w:cs="Arial"/>
              <w:sz w:val="20"/>
              <w:szCs w:val="20"/>
            </w:rPr>
            <w:t>NO</w:t>
          </w:r>
        </w:sdtContent>
      </w:sdt>
    </w:p>
    <w:p w14:paraId="0906E3C1" w14:textId="77777777" w:rsidR="00EC52BB" w:rsidRDefault="00EC52BB" w:rsidP="00EC52B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4"/>
          <w:szCs w:val="20"/>
        </w:rPr>
      </w:pPr>
    </w:p>
    <w:p w14:paraId="685C2905" w14:textId="1D780B84" w:rsidR="00EC52BB" w:rsidRPr="0030740C" w:rsidRDefault="00EC52B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917525199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Pr="0030740C">
        <w:rPr>
          <w:rFonts w:asciiTheme="majorHAnsi" w:hAnsiTheme="majorHAnsi" w:cs="Arial"/>
          <w:sz w:val="20"/>
          <w:szCs w:val="20"/>
        </w:rPr>
        <w:t>Does this course require course fees?</w:t>
      </w:r>
      <w:r w:rsidR="001E288B"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CD3845">
        <w:rPr>
          <w:rFonts w:asciiTheme="majorHAnsi" w:hAnsiTheme="majorHAnsi" w:cs="Arial"/>
          <w:sz w:val="20"/>
          <w:szCs w:val="20"/>
        </w:rPr>
        <w:t>NO</w:t>
      </w:r>
    </w:p>
    <w:p w14:paraId="6EB42023" w14:textId="2659C364" w:rsidR="00C75783" w:rsidRDefault="00EC52BB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  <w:r w:rsidRPr="00EC52BB">
        <w:rPr>
          <w:rFonts w:asciiTheme="majorHAnsi" w:hAnsiTheme="majorHAnsi" w:cs="Arial"/>
          <w:i/>
          <w:color w:val="FF0000"/>
          <w:sz w:val="20"/>
          <w:szCs w:val="20"/>
        </w:rPr>
        <w:tab/>
        <w:t>If yes: please attach the New Program Tuition and Fees form, which is available from the UCC website.</w:t>
      </w:r>
    </w:p>
    <w:p w14:paraId="5CA9933E" w14:textId="44390C1C" w:rsidR="004E157E" w:rsidRDefault="004E157E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5B925FD8" w14:textId="77777777" w:rsidR="004E157E" w:rsidRDefault="004E157E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1B5AAF7A" w14:textId="153237CF" w:rsidR="00CA269E" w:rsidRPr="00D4202C" w:rsidRDefault="00D4202C" w:rsidP="004E157E">
      <w:pPr>
        <w:rPr>
          <w:rFonts w:asciiTheme="majorHAnsi" w:hAnsiTheme="majorHAnsi" w:cs="Arial"/>
          <w:b/>
          <w:sz w:val="24"/>
          <w:szCs w:val="24"/>
        </w:rPr>
      </w:pPr>
      <w:r w:rsidRPr="00D4202C">
        <w:rPr>
          <w:rFonts w:asciiTheme="majorHAnsi" w:hAnsiTheme="majorHAnsi" w:cs="Arial"/>
          <w:b/>
          <w:sz w:val="24"/>
          <w:szCs w:val="24"/>
        </w:rPr>
        <w:t>J</w:t>
      </w:r>
      <w:r w:rsidR="00CA269E" w:rsidRPr="00D4202C">
        <w:rPr>
          <w:rFonts w:asciiTheme="majorHAnsi" w:hAnsiTheme="majorHAnsi" w:cs="Arial"/>
          <w:b/>
          <w:sz w:val="24"/>
          <w:szCs w:val="24"/>
        </w:rPr>
        <w:t>ustification</w:t>
      </w:r>
    </w:p>
    <w:p w14:paraId="1AF32AF8" w14:textId="77777777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</w:p>
    <w:p w14:paraId="71071672" w14:textId="129E411B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Modification Justification</w:t>
      </w:r>
      <w:r w:rsidR="005D6652">
        <w:rPr>
          <w:rFonts w:asciiTheme="majorHAnsi" w:hAnsiTheme="majorHAnsi" w:cs="Arial"/>
          <w:b/>
          <w:sz w:val="20"/>
          <w:szCs w:val="20"/>
        </w:rPr>
        <w:t xml:space="preserve"> (</w:t>
      </w:r>
      <w:r w:rsidR="005D6652" w:rsidRPr="00C74B62">
        <w:rPr>
          <w:rFonts w:asciiTheme="majorHAnsi" w:hAnsiTheme="majorHAnsi" w:cs="Arial"/>
          <w:b/>
          <w:sz w:val="20"/>
          <w:szCs w:val="20"/>
          <w:highlight w:val="yellow"/>
        </w:rPr>
        <w:t>Course Modifications Only</w:t>
      </w:r>
      <w:r w:rsidR="005D6652">
        <w:rPr>
          <w:rFonts w:asciiTheme="majorHAnsi" w:hAnsiTheme="majorHAnsi" w:cs="Arial"/>
          <w:b/>
          <w:sz w:val="20"/>
          <w:szCs w:val="20"/>
        </w:rPr>
        <w:t>)</w:t>
      </w:r>
    </w:p>
    <w:p w14:paraId="4BAA049C" w14:textId="1C4C2D47" w:rsidR="00D4202C" w:rsidRDefault="00D4202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Justification for Modification(s)</w:t>
      </w:r>
      <w:r w:rsidR="00CA269E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3171BB36" w14:textId="54DB0328" w:rsidR="00D134F7" w:rsidRDefault="00D134F7" w:rsidP="00D134F7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711500AD" w14:textId="719C2D27" w:rsidR="00E46111" w:rsidRDefault="00E46111" w:rsidP="00D134F7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The topic of Fiduciaries is moved to a new course, Tax III. </w:t>
      </w:r>
    </w:p>
    <w:p w14:paraId="02BA6436" w14:textId="77777777" w:rsidR="00D134F7" w:rsidRPr="00D134F7" w:rsidRDefault="00D134F7" w:rsidP="00D134F7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674CA919" w14:textId="77777777" w:rsidR="00D4202C" w:rsidRPr="00D4202C" w:rsidRDefault="00D4202C" w:rsidP="00D4202C">
      <w:pPr>
        <w:pStyle w:val="ListParagraph"/>
        <w:tabs>
          <w:tab w:val="left" w:pos="360"/>
          <w:tab w:val="left" w:pos="720"/>
        </w:tabs>
        <w:spacing w:after="0"/>
        <w:ind w:left="360"/>
        <w:jc w:val="center"/>
        <w:rPr>
          <w:rFonts w:asciiTheme="majorHAnsi" w:hAnsiTheme="majorHAnsi" w:cs="Arial"/>
          <w:b/>
          <w:sz w:val="20"/>
          <w:szCs w:val="20"/>
        </w:rPr>
      </w:pPr>
    </w:p>
    <w:p w14:paraId="498331CA" w14:textId="78AFC73A" w:rsidR="00D4202C" w:rsidRPr="00D4202C" w:rsidRDefault="00D4202C" w:rsidP="00D4202C">
      <w:pPr>
        <w:tabs>
          <w:tab w:val="left" w:pos="360"/>
          <w:tab w:val="left" w:pos="720"/>
        </w:tabs>
        <w:spacing w:after="0"/>
        <w:jc w:val="both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New Course Justification</w:t>
      </w:r>
      <w:r w:rsidR="00627260">
        <w:rPr>
          <w:rFonts w:asciiTheme="majorHAnsi" w:hAnsiTheme="majorHAnsi" w:cs="Arial"/>
          <w:b/>
          <w:sz w:val="20"/>
          <w:szCs w:val="20"/>
        </w:rPr>
        <w:t xml:space="preserve"> (</w:t>
      </w:r>
      <w:r w:rsidR="00627260" w:rsidRPr="00627260">
        <w:rPr>
          <w:rFonts w:asciiTheme="majorHAnsi" w:hAnsiTheme="majorHAnsi" w:cs="Arial"/>
          <w:b/>
          <w:sz w:val="20"/>
          <w:szCs w:val="20"/>
          <w:highlight w:val="cyan"/>
        </w:rPr>
        <w:t>New Courses Only</w:t>
      </w:r>
      <w:r w:rsidR="00627260">
        <w:rPr>
          <w:rFonts w:asciiTheme="majorHAnsi" w:hAnsiTheme="majorHAnsi" w:cs="Arial"/>
          <w:b/>
          <w:sz w:val="20"/>
          <w:szCs w:val="20"/>
        </w:rPr>
        <w:t>)</w:t>
      </w:r>
    </w:p>
    <w:p w14:paraId="010AAAD3" w14:textId="6D96F335" w:rsidR="00CA269E" w:rsidRPr="0030740C" w:rsidRDefault="00CA269E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Justification for course. Must include:</w:t>
      </w:r>
    </w:p>
    <w:p w14:paraId="1148096B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  <w:t>a. Academic rationale and goals for the course (skills or level of knowledge students can be expected to attain)</w:t>
      </w:r>
    </w:p>
    <w:p w14:paraId="139DFA28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20368767"/>
          <w:showingPlcHdr/>
        </w:sdtPr>
        <w:sdtContent>
          <w:permStart w:id="203055987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203055987"/>
        </w:sdtContent>
      </w:sdt>
    </w:p>
    <w:p w14:paraId="2E929CEC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499AD766" w14:textId="2F057FF8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b. How does the course fit with the mission </w:t>
      </w:r>
      <w:r w:rsidR="00A66C99">
        <w:rPr>
          <w:rFonts w:asciiTheme="majorHAnsi" w:hAnsiTheme="majorHAnsi" w:cs="Arial"/>
          <w:sz w:val="20"/>
          <w:szCs w:val="20"/>
        </w:rPr>
        <w:t xml:space="preserve">of </w:t>
      </w:r>
      <w:r w:rsidRPr="008426D1">
        <w:rPr>
          <w:rFonts w:asciiTheme="majorHAnsi" w:hAnsiTheme="majorHAnsi" w:cs="Arial"/>
          <w:sz w:val="20"/>
          <w:szCs w:val="20"/>
        </w:rPr>
        <w:t>the department?  If course is mandated by an accrediting or certifying agency, include the directive.</w:t>
      </w:r>
    </w:p>
    <w:p w14:paraId="54463517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711865069"/>
          <w:showingPlcHdr/>
        </w:sdtPr>
        <w:sdtContent>
          <w:permStart w:id="1923643929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923643929"/>
        </w:sdtContent>
      </w:sdt>
    </w:p>
    <w:p w14:paraId="246F8B19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66380C74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c. Student population served. </w:t>
      </w:r>
    </w:p>
    <w:sdt>
      <w:sdtPr>
        <w:rPr>
          <w:rFonts w:asciiTheme="majorHAnsi" w:hAnsiTheme="majorHAnsi" w:cs="Arial"/>
          <w:sz w:val="20"/>
          <w:szCs w:val="20"/>
        </w:rPr>
        <w:id w:val="-1716033360"/>
        <w:showingPlcHdr/>
      </w:sdtPr>
      <w:sdtContent>
        <w:permStart w:id="914318787" w:edGrp="everyone" w:displacedByCustomXml="prev"/>
        <w:p w14:paraId="0F42BE32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914318787" w:displacedByCustomXml="next"/>
      </w:sdtContent>
    </w:sdt>
    <w:p w14:paraId="0E8747E7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76DE242F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d. Rationale for the level of the course (lower, upper, or graduate).</w:t>
      </w:r>
    </w:p>
    <w:sdt>
      <w:sdtPr>
        <w:rPr>
          <w:rFonts w:asciiTheme="majorHAnsi" w:hAnsiTheme="majorHAnsi" w:cs="Arial"/>
          <w:sz w:val="20"/>
          <w:szCs w:val="20"/>
        </w:rPr>
        <w:id w:val="-494496540"/>
        <w:showingPlcHdr/>
      </w:sdtPr>
      <w:sdtContent>
        <w:permStart w:id="493706379" w:edGrp="everyone" w:displacedByCustomXml="prev"/>
        <w:p w14:paraId="431F12EA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493706379" w:displacedByCustomXml="next"/>
      </w:sdtContent>
    </w:sdt>
    <w:p w14:paraId="3A82B1C9" w14:textId="77777777" w:rsidR="00276F55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 xml:space="preserve"> </w:t>
      </w:r>
    </w:p>
    <w:p w14:paraId="7EA15EF7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FC5207F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187C57DE" w14:textId="5330D34D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1326FFE0" w14:textId="24CD6E8E" w:rsidR="006A0066" w:rsidRDefault="006A0066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7817079D" w14:textId="4A41F7B3" w:rsidR="006A0066" w:rsidRDefault="006A0066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5FC862D8" w14:textId="77777777" w:rsidR="006A0066" w:rsidRDefault="006A0066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7543AE2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07DB59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D7A3581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66D6EBAB" w14:textId="77777777" w:rsidR="00336348" w:rsidRPr="008426D1" w:rsidRDefault="00336348" w:rsidP="00336348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Assessment</w:t>
      </w:r>
    </w:p>
    <w:p w14:paraId="24157930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57F7CE2D" w14:textId="2953BAB7" w:rsidR="00276F55" w:rsidRPr="00276F55" w:rsidRDefault="00BB2A51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</w:rPr>
        <w:t>Assessment P</w:t>
      </w:r>
      <w:r w:rsidR="00276F55" w:rsidRPr="00276F55">
        <w:rPr>
          <w:rFonts w:asciiTheme="majorHAnsi" w:hAnsiTheme="majorHAnsi" w:cs="Arial"/>
          <w:b/>
          <w:szCs w:val="20"/>
        </w:rPr>
        <w:t>lan</w:t>
      </w:r>
      <w:r>
        <w:rPr>
          <w:rFonts w:asciiTheme="majorHAnsi" w:hAnsiTheme="majorHAnsi" w:cs="Arial"/>
          <w:b/>
          <w:szCs w:val="20"/>
        </w:rPr>
        <w:t xml:space="preserve"> Modifications</w:t>
      </w:r>
      <w:r w:rsidR="00276F55" w:rsidRPr="00276F55">
        <w:rPr>
          <w:rFonts w:asciiTheme="majorHAnsi" w:hAnsiTheme="majorHAnsi" w:cs="Arial"/>
          <w:b/>
          <w:szCs w:val="20"/>
        </w:rPr>
        <w:t xml:space="preserve"> (</w:t>
      </w:r>
      <w:r w:rsidR="00276F55" w:rsidRPr="0054568E">
        <w:rPr>
          <w:rFonts w:asciiTheme="majorHAnsi" w:hAnsiTheme="majorHAnsi" w:cs="Arial"/>
          <w:b/>
          <w:szCs w:val="20"/>
          <w:highlight w:val="yellow"/>
        </w:rPr>
        <w:t>Course Modifications Only</w:t>
      </w:r>
      <w:r w:rsidR="00276F55" w:rsidRPr="00276F55">
        <w:rPr>
          <w:rFonts w:asciiTheme="majorHAnsi" w:hAnsiTheme="majorHAnsi" w:cs="Arial"/>
          <w:b/>
          <w:szCs w:val="20"/>
        </w:rPr>
        <w:t>)</w:t>
      </w:r>
    </w:p>
    <w:p w14:paraId="58AD881C" w14:textId="44C519DE" w:rsidR="00276F55" w:rsidRPr="0030740C" w:rsidRDefault="00276F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091128480"/>
          <w:showingPlcHdr/>
        </w:sdtPr>
        <w:sdtContent>
          <w:r w:rsidRPr="0030740C">
            <w:rPr>
              <w:rStyle w:val="PlaceholderText"/>
              <w:b/>
              <w:color w:val="auto"/>
            </w:rPr>
            <w:t>Yes / No</w:t>
          </w:r>
        </w:sdtContent>
      </w:sdt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ab/>
        <w:t xml:space="preserve">Do the </w:t>
      </w:r>
      <w:r w:rsidR="00D96A29">
        <w:rPr>
          <w:rFonts w:asciiTheme="majorHAnsi" w:hAnsiTheme="majorHAnsi" w:cs="Arial"/>
          <w:sz w:val="20"/>
          <w:szCs w:val="20"/>
        </w:rPr>
        <w:t xml:space="preserve">proposed </w:t>
      </w:r>
      <w:r w:rsidRPr="0030740C">
        <w:rPr>
          <w:rFonts w:asciiTheme="majorHAnsi" w:hAnsiTheme="majorHAnsi" w:cs="Arial"/>
          <w:sz w:val="20"/>
          <w:szCs w:val="20"/>
        </w:rPr>
        <w:t>modifications result in a change to the assessment plan?</w:t>
      </w:r>
      <w:r w:rsidR="006214DC">
        <w:rPr>
          <w:rFonts w:asciiTheme="majorHAnsi" w:hAnsiTheme="majorHAnsi" w:cs="Arial"/>
          <w:sz w:val="20"/>
          <w:szCs w:val="20"/>
        </w:rPr>
        <w:t xml:space="preserve">   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 xml:space="preserve"> </w:t>
      </w:r>
      <w:r w:rsidR="006214DC" w:rsidRPr="006214DC">
        <w:rPr>
          <w:rFonts w:asciiTheme="majorHAnsi" w:hAnsiTheme="majorHAnsi" w:cs="Arial"/>
          <w:b/>
          <w:sz w:val="20"/>
          <w:szCs w:val="20"/>
        </w:rPr>
        <w:t>NO</w:t>
      </w:r>
    </w:p>
    <w:p w14:paraId="144B8C5E" w14:textId="77777777" w:rsidR="00276F55" w:rsidRDefault="00276F55" w:rsidP="00276F5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tab/>
        <w:t>If yes, p</w:t>
      </w:r>
      <w:r w:rsidRPr="00FE1168">
        <w:rPr>
          <w:rFonts w:asciiTheme="majorHAnsi" w:hAnsiTheme="majorHAnsi" w:cs="Arial"/>
          <w:i/>
          <w:color w:val="FF0000"/>
          <w:sz w:val="20"/>
          <w:szCs w:val="20"/>
        </w:rPr>
        <w:t>lease complete the Assessment section of the proposal</w:t>
      </w:r>
    </w:p>
    <w:p w14:paraId="69CFDF17" w14:textId="77777777" w:rsidR="00473252" w:rsidRPr="008426D1" w:rsidRDefault="00473252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66AE7076" w14:textId="256DAD7F" w:rsidR="00F80644" w:rsidRPr="00C42E21" w:rsidRDefault="0066260B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  <w:u w:val="single"/>
        </w:rPr>
        <w:t xml:space="preserve">Relationship with Current Program-Level Assessment </w:t>
      </w:r>
      <w:proofErr w:type="gramStart"/>
      <w:r>
        <w:rPr>
          <w:rFonts w:asciiTheme="majorHAnsi" w:hAnsiTheme="majorHAnsi" w:cs="Arial"/>
          <w:b/>
          <w:szCs w:val="20"/>
          <w:u w:val="single"/>
        </w:rPr>
        <w:t>Process</w:t>
      </w:r>
      <w:r w:rsidR="00C42E21">
        <w:rPr>
          <w:rFonts w:asciiTheme="majorHAnsi" w:hAnsiTheme="majorHAnsi" w:cs="Arial"/>
          <w:b/>
          <w:szCs w:val="20"/>
          <w:u w:val="single"/>
        </w:rPr>
        <w:t xml:space="preserve">  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>(</w:t>
      </w:r>
      <w:proofErr w:type="gramEnd"/>
      <w:r w:rsidR="00C42E21" w:rsidRPr="00C42E21">
        <w:rPr>
          <w:rFonts w:asciiTheme="majorHAnsi" w:hAnsiTheme="majorHAnsi" w:cs="Arial"/>
          <w:b/>
          <w:szCs w:val="20"/>
          <w:highlight w:val="yellow"/>
        </w:rPr>
        <w:t>Course modifications skip this section unless the answer to #1</w:t>
      </w:r>
      <w:r w:rsidR="004C53EC">
        <w:rPr>
          <w:rFonts w:asciiTheme="majorHAnsi" w:hAnsiTheme="majorHAnsi" w:cs="Arial"/>
          <w:b/>
          <w:szCs w:val="20"/>
          <w:highlight w:val="yellow"/>
        </w:rPr>
        <w:t>8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 xml:space="preserve"> is “Yes”)</w:t>
      </w:r>
    </w:p>
    <w:p w14:paraId="4D1D496A" w14:textId="21A82B7B" w:rsidR="00547433" w:rsidRPr="0030740C" w:rsidRDefault="002E3BD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What is</w:t>
      </w:r>
      <w:r w:rsidR="00575870" w:rsidRPr="0030740C">
        <w:rPr>
          <w:rFonts w:asciiTheme="majorHAnsi" w:hAnsiTheme="majorHAnsi" w:cs="Arial"/>
          <w:sz w:val="20"/>
          <w:szCs w:val="20"/>
        </w:rPr>
        <w:t>/are</w:t>
      </w:r>
      <w:r w:rsidRPr="0030740C">
        <w:rPr>
          <w:rFonts w:asciiTheme="majorHAnsi" w:hAnsiTheme="majorHAnsi" w:cs="Arial"/>
          <w:sz w:val="20"/>
          <w:szCs w:val="20"/>
        </w:rPr>
        <w:t xml:space="preserve"> the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intended </w:t>
      </w:r>
      <w:r w:rsidRPr="0030740C">
        <w:rPr>
          <w:rFonts w:asciiTheme="majorHAnsi" w:hAnsiTheme="majorHAnsi" w:cs="Arial"/>
          <w:sz w:val="20"/>
          <w:szCs w:val="20"/>
        </w:rPr>
        <w:t xml:space="preserve">program-level 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learning </w:t>
      </w:r>
      <w:r w:rsidRPr="0030740C">
        <w:rPr>
          <w:rFonts w:asciiTheme="majorHAnsi" w:hAnsiTheme="majorHAnsi" w:cs="Arial"/>
          <w:sz w:val="20"/>
          <w:szCs w:val="20"/>
        </w:rPr>
        <w:t>outcome</w:t>
      </w:r>
      <w:r w:rsidR="0066260B" w:rsidRPr="0030740C">
        <w:rPr>
          <w:rFonts w:asciiTheme="majorHAnsi" w:hAnsiTheme="majorHAnsi" w:cs="Arial"/>
          <w:sz w:val="20"/>
          <w:szCs w:val="20"/>
        </w:rPr>
        <w:t>/s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for students enrolled in this course?</w:t>
      </w:r>
      <w:r w:rsidR="0036794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575870" w:rsidRPr="0030740C">
        <w:rPr>
          <w:rFonts w:asciiTheme="majorHAnsi" w:hAnsiTheme="majorHAnsi" w:cs="Arial"/>
          <w:sz w:val="20"/>
          <w:szCs w:val="20"/>
        </w:rPr>
        <w:t>Where will</w:t>
      </w:r>
      <w:r w:rsidRPr="0030740C">
        <w:rPr>
          <w:rFonts w:asciiTheme="majorHAnsi" w:hAnsiTheme="majorHAnsi" w:cs="Arial"/>
          <w:sz w:val="20"/>
          <w:szCs w:val="20"/>
        </w:rPr>
        <w:t xml:space="preserve"> this course fit into an already existing program assessment process? </w:t>
      </w:r>
    </w:p>
    <w:sdt>
      <w:sdtPr>
        <w:rPr>
          <w:rFonts w:asciiTheme="majorHAnsi" w:hAnsiTheme="majorHAnsi" w:cs="Arial"/>
          <w:sz w:val="20"/>
          <w:szCs w:val="20"/>
        </w:rPr>
        <w:id w:val="-250741043"/>
        <w:showingPlcHdr/>
      </w:sdtPr>
      <w:sdtContent>
        <w:permStart w:id="1956198369" w:edGrp="everyone" w:displacedByCustomXml="prev"/>
        <w:p w14:paraId="77964C95" w14:textId="77777777" w:rsidR="00547433" w:rsidRPr="008426D1" w:rsidRDefault="00547433" w:rsidP="00547433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956198369" w:displacedByCustomXml="next"/>
      </w:sdtContent>
    </w:sdt>
    <w:p w14:paraId="5C04F19B" w14:textId="77777777" w:rsidR="00473252" w:rsidRPr="008426D1" w:rsidRDefault="00473252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B59C5A" w14:textId="06388567" w:rsidR="00054918" w:rsidRPr="0030740C" w:rsidRDefault="00054918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Considering the indicated </w:t>
      </w:r>
      <w:r w:rsidR="002E3BD5" w:rsidRPr="0030740C">
        <w:rPr>
          <w:rFonts w:asciiTheme="majorHAnsi" w:hAnsiTheme="majorHAnsi" w:cs="Arial"/>
          <w:sz w:val="20"/>
          <w:szCs w:val="20"/>
        </w:rPr>
        <w:t>program-level learning outcome</w:t>
      </w:r>
      <w:r w:rsidR="0030740C">
        <w:rPr>
          <w:rFonts w:asciiTheme="majorHAnsi" w:hAnsiTheme="majorHAnsi" w:cs="Arial"/>
          <w:sz w:val="20"/>
          <w:szCs w:val="20"/>
        </w:rPr>
        <w:t>/s (from question #</w:t>
      </w:r>
      <w:r w:rsidR="00A80F2F">
        <w:rPr>
          <w:rFonts w:asciiTheme="majorHAnsi" w:hAnsiTheme="majorHAnsi" w:cs="Arial"/>
          <w:sz w:val="20"/>
          <w:szCs w:val="20"/>
        </w:rPr>
        <w:t>19</w:t>
      </w:r>
      <w:r w:rsidRPr="0030740C">
        <w:rPr>
          <w:rFonts w:asciiTheme="majorHAnsi" w:hAnsiTheme="majorHAnsi" w:cs="Arial"/>
          <w:sz w:val="20"/>
          <w:szCs w:val="20"/>
        </w:rPr>
        <w:t xml:space="preserve">),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please fill out the following table </w:t>
      </w:r>
      <w:r w:rsidR="00575870" w:rsidRPr="0030740C">
        <w:rPr>
          <w:rFonts w:asciiTheme="majorHAnsi" w:hAnsiTheme="majorHAnsi" w:cs="Arial"/>
          <w:sz w:val="20"/>
          <w:szCs w:val="20"/>
        </w:rPr>
        <w:t xml:space="preserve">to show how and where this course fits into the program’s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continuous improvement assessment process. </w:t>
      </w:r>
    </w:p>
    <w:p w14:paraId="063C08C2" w14:textId="77777777" w:rsidR="00041E75" w:rsidRPr="008426D1" w:rsidRDefault="00041E75" w:rsidP="00041E7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828A8B5" w14:textId="77777777" w:rsidR="00283525" w:rsidRPr="009053D1" w:rsidRDefault="00283525" w:rsidP="00283525">
      <w:pPr>
        <w:spacing w:after="240" w:line="240" w:lineRule="auto"/>
        <w:rPr>
          <w:rFonts w:asciiTheme="majorHAnsi" w:hAnsiTheme="majorHAnsi"/>
          <w:i/>
          <w:sz w:val="20"/>
          <w:szCs w:val="20"/>
        </w:rPr>
      </w:pPr>
      <w:r w:rsidRPr="009053D1">
        <w:rPr>
          <w:rFonts w:asciiTheme="majorHAnsi" w:hAnsiTheme="majorHAnsi"/>
          <w:i/>
          <w:sz w:val="20"/>
          <w:szCs w:val="20"/>
        </w:rPr>
        <w:t xml:space="preserve">For further assistance, please see the </w:t>
      </w:r>
      <w:r>
        <w:rPr>
          <w:rFonts w:asciiTheme="majorHAnsi" w:hAnsiTheme="majorHAnsi"/>
          <w:i/>
          <w:sz w:val="20"/>
          <w:szCs w:val="20"/>
        </w:rPr>
        <w:t>‘</w:t>
      </w:r>
      <w:r w:rsidRPr="009053D1">
        <w:rPr>
          <w:rFonts w:asciiTheme="majorHAnsi" w:hAnsiTheme="majorHAnsi"/>
          <w:i/>
          <w:sz w:val="20"/>
          <w:szCs w:val="20"/>
        </w:rPr>
        <w:t>Expanded Instructions</w:t>
      </w:r>
      <w:r>
        <w:rPr>
          <w:rFonts w:asciiTheme="majorHAnsi" w:hAnsiTheme="majorHAnsi"/>
          <w:i/>
          <w:sz w:val="20"/>
          <w:szCs w:val="20"/>
        </w:rPr>
        <w:t>’</w:t>
      </w:r>
      <w:r w:rsidRPr="009053D1">
        <w:rPr>
          <w:rFonts w:asciiTheme="majorHAnsi" w:hAnsiTheme="majorHAnsi"/>
          <w:i/>
          <w:sz w:val="20"/>
          <w:szCs w:val="20"/>
        </w:rPr>
        <w:t xml:space="preserve"> </w:t>
      </w:r>
      <w:r>
        <w:rPr>
          <w:rFonts w:asciiTheme="majorHAnsi" w:hAnsiTheme="majorHAnsi"/>
          <w:i/>
          <w:sz w:val="20"/>
          <w:szCs w:val="20"/>
        </w:rPr>
        <w:t xml:space="preserve">document </w:t>
      </w:r>
      <w:r w:rsidRPr="009053D1">
        <w:rPr>
          <w:rFonts w:asciiTheme="majorHAnsi" w:hAnsiTheme="majorHAnsi"/>
          <w:i/>
          <w:sz w:val="20"/>
          <w:szCs w:val="20"/>
        </w:rPr>
        <w:t xml:space="preserve">available on the UCC - Forms website for </w:t>
      </w:r>
      <w:proofErr w:type="gramStart"/>
      <w:r w:rsidRPr="009053D1">
        <w:rPr>
          <w:rFonts w:asciiTheme="majorHAnsi" w:hAnsiTheme="majorHAnsi"/>
          <w:i/>
          <w:sz w:val="20"/>
          <w:szCs w:val="20"/>
        </w:rPr>
        <w:t>guidance, or</w:t>
      </w:r>
      <w:proofErr w:type="gramEnd"/>
      <w:r w:rsidRPr="009053D1">
        <w:rPr>
          <w:rFonts w:asciiTheme="majorHAnsi" w:hAnsiTheme="majorHAnsi"/>
          <w:i/>
          <w:sz w:val="20"/>
          <w:szCs w:val="20"/>
        </w:rPr>
        <w:t xml:space="preserve"> contact the Office of Assessment at 870-972-2989. </w:t>
      </w:r>
    </w:p>
    <w:p w14:paraId="5ADD045D" w14:textId="77777777" w:rsidR="00F7007D" w:rsidRPr="000E0237" w:rsidRDefault="00F7007D" w:rsidP="00CC6C15">
      <w:pPr>
        <w:spacing w:after="240" w:line="240" w:lineRule="auto"/>
        <w:rPr>
          <w:rFonts w:asciiTheme="majorHAnsi" w:hAnsiTheme="majorHAnsi" w:cs="Arial"/>
          <w:b/>
          <w:sz w:val="2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F7007D" w:rsidRPr="002B453A" w14:paraId="6EABA442" w14:textId="77777777" w:rsidTr="00575870">
        <w:tc>
          <w:tcPr>
            <w:tcW w:w="2148" w:type="dxa"/>
          </w:tcPr>
          <w:p w14:paraId="701D532B" w14:textId="1FD74449" w:rsidR="00F7007D" w:rsidRPr="00575870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Program-Level </w:t>
            </w:r>
            <w:r w:rsidR="00F7007D"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(from question #</w:t>
            </w:r>
            <w:r w:rsidR="004228EA">
              <w:rPr>
                <w:rFonts w:asciiTheme="majorHAnsi" w:hAnsiTheme="majorHAnsi"/>
                <w:b/>
                <w:sz w:val="20"/>
                <w:szCs w:val="20"/>
              </w:rPr>
              <w:t>19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)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425539941"/>
            <w:showingPlcHdr/>
          </w:sdtPr>
          <w:sdtContent>
            <w:tc>
              <w:tcPr>
                <w:tcW w:w="7428" w:type="dxa"/>
              </w:tcPr>
              <w:p w14:paraId="300C9B39" w14:textId="77777777" w:rsidR="00F7007D" w:rsidRPr="002B453A" w:rsidRDefault="00F7007D" w:rsidP="00041E75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 w:rsidR="00041E75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F7007D" w:rsidRPr="002B453A" w14:paraId="0F66F3B7" w14:textId="77777777" w:rsidTr="00575870">
        <w:tc>
          <w:tcPr>
            <w:tcW w:w="2148" w:type="dxa"/>
          </w:tcPr>
          <w:p w14:paraId="49C96DEA" w14:textId="53A340D3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  <w:r w:rsidR="00575870">
              <w:rPr>
                <w:rFonts w:asciiTheme="majorHAnsi" w:hAnsiTheme="majorHAnsi"/>
                <w:sz w:val="20"/>
                <w:szCs w:val="20"/>
              </w:rPr>
              <w:t>Measure</w:t>
            </w:r>
          </w:p>
        </w:tc>
        <w:tc>
          <w:tcPr>
            <w:tcW w:w="7428" w:type="dxa"/>
          </w:tcPr>
          <w:p w14:paraId="4F8A8040" w14:textId="77777777" w:rsidR="00F7007D" w:rsidRPr="002B453A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294900252"/>
                <w:showingPlcHdr/>
                <w:text/>
              </w:sdtPr>
              <w:sdtContent>
                <w:r w:rsidR="00F7007D"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Please include direct and indirect assessment measure for outcome.</w:t>
                </w:r>
              </w:sdtContent>
            </w:sdt>
            <w:r w:rsidR="00F7007D" w:rsidRPr="002B453A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</w:tr>
      <w:tr w:rsidR="00F7007D" w:rsidRPr="002B453A" w14:paraId="5F6CB199" w14:textId="77777777" w:rsidTr="00575870">
        <w:tc>
          <w:tcPr>
            <w:tcW w:w="2148" w:type="dxa"/>
          </w:tcPr>
          <w:p w14:paraId="5CBCD563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</w:p>
          <w:p w14:paraId="53533106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390850056"/>
            <w:showingPlcHdr/>
          </w:sdtPr>
          <w:sdtContent>
            <w:tc>
              <w:tcPr>
                <w:tcW w:w="7428" w:type="dxa"/>
              </w:tcPr>
              <w:p w14:paraId="398C88E6" w14:textId="77777777" w:rsidR="00F7007D" w:rsidRPr="002B453A" w:rsidRDefault="00F7007D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What semesters, and how often, is the outcome assessed?</w:t>
                </w:r>
              </w:p>
            </w:tc>
          </w:sdtContent>
        </w:sdt>
      </w:tr>
      <w:tr w:rsidR="00F7007D" w:rsidRPr="002B453A" w14:paraId="57622D7C" w14:textId="77777777" w:rsidTr="00575870">
        <w:tc>
          <w:tcPr>
            <w:tcW w:w="2148" w:type="dxa"/>
          </w:tcPr>
          <w:p w14:paraId="67E636D0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Who is responsible for assessing and reporting on the results?</w:t>
            </w:r>
          </w:p>
        </w:tc>
        <w:sdt>
          <w:sdtPr>
            <w:rPr>
              <w:rFonts w:asciiTheme="majorHAnsi" w:hAnsiTheme="majorHAnsi"/>
              <w:color w:val="808080" w:themeColor="background1" w:themeShade="80"/>
              <w:sz w:val="20"/>
              <w:szCs w:val="20"/>
            </w:rPr>
            <w:id w:val="-1987393539"/>
          </w:sdtPr>
          <w:sdtContent>
            <w:tc>
              <w:tcPr>
                <w:tcW w:w="7428" w:type="dxa"/>
              </w:tcPr>
              <w:p w14:paraId="05D1A98D" w14:textId="78D79704" w:rsidR="00F7007D" w:rsidRPr="00212A84" w:rsidRDefault="00212A84" w:rsidP="00212A84">
                <w:pPr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</w:pPr>
                <w:r w:rsidRPr="00212A8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Who (person, position title, or internal committee) is responsible for assessing, evaluating, and analyzing results, and developing action plans?</w:t>
                </w:r>
              </w:p>
            </w:tc>
          </w:sdtContent>
        </w:sdt>
      </w:tr>
    </w:tbl>
    <w:p w14:paraId="02C9ECB3" w14:textId="77777777" w:rsidR="00CA269E" w:rsidRDefault="00575870" w:rsidP="00575870">
      <w:pPr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ab/>
        <w:t>(Repeat if this new course will support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 xml:space="preserve"> additional </w:t>
      </w:r>
      <w:r>
        <w:rPr>
          <w:rFonts w:asciiTheme="majorHAnsi" w:hAnsiTheme="majorHAnsi" w:cs="Arial"/>
          <w:i/>
          <w:sz w:val="20"/>
          <w:szCs w:val="20"/>
        </w:rPr>
        <w:t xml:space="preserve">program-level 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>outcomes)</w:t>
      </w:r>
    </w:p>
    <w:p w14:paraId="2BD03B70" w14:textId="77777777" w:rsidR="00CA269E" w:rsidRDefault="00CA269E" w:rsidP="00575870">
      <w:pPr>
        <w:rPr>
          <w:rFonts w:asciiTheme="majorHAnsi" w:hAnsiTheme="majorHAnsi" w:cs="Arial"/>
          <w:i/>
          <w:sz w:val="20"/>
          <w:szCs w:val="20"/>
        </w:rPr>
      </w:pPr>
    </w:p>
    <w:p w14:paraId="687E17E5" w14:textId="178A32EC" w:rsidR="00C334FF" w:rsidRPr="00CA269E" w:rsidRDefault="00CC6C15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  <w:u w:val="single"/>
        </w:rPr>
      </w:pPr>
      <w:r w:rsidRPr="00575870">
        <w:rPr>
          <w:rFonts w:asciiTheme="majorHAnsi" w:hAnsiTheme="majorHAnsi" w:cs="Arial"/>
        </w:rPr>
        <w:t xml:space="preserve"> </w:t>
      </w:r>
      <w:r w:rsidR="00575870" w:rsidRPr="00575870">
        <w:rPr>
          <w:rFonts w:asciiTheme="majorHAnsi" w:hAnsiTheme="majorHAnsi" w:cs="Arial"/>
          <w:b/>
          <w:u w:val="single"/>
        </w:rPr>
        <w:t xml:space="preserve">Course-Level </w:t>
      </w:r>
      <w:r w:rsidR="00575870" w:rsidRPr="00CA269E">
        <w:rPr>
          <w:rFonts w:asciiTheme="majorHAnsi" w:hAnsiTheme="majorHAnsi" w:cs="Arial"/>
          <w:b/>
          <w:szCs w:val="20"/>
          <w:u w:val="single"/>
        </w:rPr>
        <w:t>Outcomes</w:t>
      </w:r>
    </w:p>
    <w:p w14:paraId="695D4351" w14:textId="190731CE" w:rsidR="00575870" w:rsidRPr="0030740C" w:rsidRDefault="00575870" w:rsidP="0030740C">
      <w:pPr>
        <w:pStyle w:val="ListParagraph"/>
        <w:numPr>
          <w:ilvl w:val="0"/>
          <w:numId w:val="20"/>
        </w:num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What </w:t>
      </w:r>
      <w:proofErr w:type="gramStart"/>
      <w:r w:rsidRPr="0030740C">
        <w:rPr>
          <w:rFonts w:asciiTheme="majorHAnsi" w:hAnsiTheme="majorHAnsi" w:cs="Arial"/>
          <w:sz w:val="20"/>
          <w:szCs w:val="20"/>
        </w:rPr>
        <w:t>are</w:t>
      </w:r>
      <w:proofErr w:type="gramEnd"/>
      <w:r w:rsidRPr="0030740C">
        <w:rPr>
          <w:rFonts w:asciiTheme="majorHAnsi" w:hAnsiTheme="majorHAnsi" w:cs="Arial"/>
          <w:sz w:val="20"/>
          <w:szCs w:val="20"/>
        </w:rPr>
        <w:t xml:space="preserve"> the course-level outcomes for students enrolled in this course and the </w:t>
      </w:r>
      <w:r w:rsidR="00862E36" w:rsidRPr="0030740C">
        <w:rPr>
          <w:rFonts w:asciiTheme="majorHAnsi" w:hAnsiTheme="majorHAnsi" w:cs="Arial"/>
          <w:sz w:val="20"/>
          <w:szCs w:val="20"/>
        </w:rPr>
        <w:t xml:space="preserve">associated </w:t>
      </w:r>
      <w:r w:rsidRPr="0030740C">
        <w:rPr>
          <w:rFonts w:asciiTheme="majorHAnsi" w:hAnsiTheme="majorHAnsi" w:cs="Arial"/>
          <w:sz w:val="20"/>
          <w:szCs w:val="20"/>
        </w:rPr>
        <w:t>ass</w:t>
      </w:r>
      <w:r w:rsidR="00AA702B" w:rsidRPr="0030740C">
        <w:rPr>
          <w:rFonts w:asciiTheme="majorHAnsi" w:hAnsiTheme="majorHAnsi" w:cs="Arial"/>
          <w:sz w:val="20"/>
          <w:szCs w:val="20"/>
        </w:rPr>
        <w:t>essment measures</w:t>
      </w:r>
      <w:r w:rsidR="00E70B06" w:rsidRPr="0030740C">
        <w:rPr>
          <w:rFonts w:asciiTheme="majorHAnsi" w:hAnsiTheme="majorHAnsi" w:cs="Arial"/>
          <w:sz w:val="20"/>
          <w:szCs w:val="20"/>
        </w:rPr>
        <w:t>?</w:t>
      </w:r>
      <w:r w:rsidR="00AA702B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B17A3D3" w14:textId="77777777" w:rsidR="00E70B06" w:rsidRPr="00575870" w:rsidRDefault="00E70B06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575870" w:rsidRPr="002B453A" w14:paraId="2E8E76B0" w14:textId="77777777" w:rsidTr="00575870">
        <w:tc>
          <w:tcPr>
            <w:tcW w:w="2148" w:type="dxa"/>
          </w:tcPr>
          <w:p w14:paraId="05888E8F" w14:textId="77777777" w:rsidR="00575870" w:rsidRPr="002B453A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</w:p>
          <w:p w14:paraId="62D1B327" w14:textId="77777777" w:rsidR="00575870" w:rsidRPr="002B453A" w:rsidRDefault="0057587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981044802"/>
            <w:showingPlcHdr/>
          </w:sdtPr>
          <w:sdtContent>
            <w:tc>
              <w:tcPr>
                <w:tcW w:w="7428" w:type="dxa"/>
              </w:tcPr>
              <w:p w14:paraId="21D2C9A5" w14:textId="77777777" w:rsidR="00575870" w:rsidRPr="002B453A" w:rsidRDefault="00575870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575870" w:rsidRPr="002B453A" w14:paraId="1687EB40" w14:textId="77777777" w:rsidTr="00575870">
        <w:tc>
          <w:tcPr>
            <w:tcW w:w="2148" w:type="dxa"/>
          </w:tcPr>
          <w:p w14:paraId="2A6C1D2C" w14:textId="060AB1C9" w:rsidR="00575870" w:rsidRPr="002B453A" w:rsidRDefault="00CB2125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67853672"/>
            <w:showingPlcHdr/>
          </w:sdtPr>
          <w:sdtContent>
            <w:tc>
              <w:tcPr>
                <w:tcW w:w="7428" w:type="dxa"/>
              </w:tcPr>
              <w:p w14:paraId="10A7F5A8" w14:textId="376A0ED0" w:rsidR="00575870" w:rsidRPr="002B453A" w:rsidRDefault="00CB2125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List learning activities.</w:t>
                </w:r>
              </w:p>
            </w:tc>
          </w:sdtContent>
        </w:sdt>
      </w:tr>
      <w:tr w:rsidR="00CB2125" w:rsidRPr="002B453A" w14:paraId="11E8ED94" w14:textId="77777777" w:rsidTr="00575870">
        <w:tc>
          <w:tcPr>
            <w:tcW w:w="2148" w:type="dxa"/>
          </w:tcPr>
          <w:p w14:paraId="7758B915" w14:textId="11F232C1" w:rsidR="00CB2125" w:rsidRPr="002B453A" w:rsidRDefault="00CB2125" w:rsidP="00E70B06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21C15BBC" w14:textId="04F4C2C0" w:rsidR="00CB2125" w:rsidRPr="002B453A" w:rsidRDefault="00000000" w:rsidP="00E70B06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-938209012"/>
                <w:text/>
              </w:sdtPr>
              <w:sdtContent>
                <w:r w:rsidR="00CB2125" w:rsidRPr="00CB2125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What will be your assessment measure for this outcome? </w:t>
                </w:r>
              </w:sdtContent>
            </w:sdt>
          </w:p>
        </w:tc>
      </w:tr>
    </w:tbl>
    <w:p w14:paraId="756C15D4" w14:textId="0E140379" w:rsidR="00895557" w:rsidRPr="00CA269E" w:rsidRDefault="00575870" w:rsidP="00976B5B">
      <w:pPr>
        <w:ind w:firstLine="720"/>
        <w:rPr>
          <w:rFonts w:asciiTheme="majorHAnsi" w:hAnsiTheme="majorHAnsi" w:cs="Arial"/>
          <w:b/>
          <w:sz w:val="16"/>
          <w:szCs w:val="16"/>
          <w:u w:val="single"/>
        </w:rPr>
      </w:pPr>
      <w:r w:rsidRPr="008426D1">
        <w:rPr>
          <w:rFonts w:asciiTheme="majorHAnsi" w:hAnsiTheme="majorHAnsi" w:cs="Arial"/>
          <w:i/>
          <w:sz w:val="20"/>
          <w:szCs w:val="20"/>
        </w:rPr>
        <w:t>(Repeat if needed for additional outcomes)</w:t>
      </w:r>
    </w:p>
    <w:p w14:paraId="4E8E6B8A" w14:textId="0C25589A" w:rsidR="00D3680D" w:rsidRDefault="00D3680D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52D0EA8D" w14:textId="77777777" w:rsidR="00D3680D" w:rsidRPr="008426D1" w:rsidRDefault="00D3680D" w:rsidP="00D3680D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33C31258" w14:textId="77777777" w:rsidR="00D3680D" w:rsidRPr="008426D1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D3680D" w:rsidRPr="008426D1" w14:paraId="63CF8762" w14:textId="77777777" w:rsidTr="00E777A2">
        <w:tc>
          <w:tcPr>
            <w:tcW w:w="11016" w:type="dxa"/>
            <w:shd w:val="clear" w:color="auto" w:fill="D9D9D9" w:themeFill="background1" w:themeFillShade="D9"/>
          </w:tcPr>
          <w:p w14:paraId="5DA37BC1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D3680D" w:rsidRPr="008426D1" w14:paraId="5C4A044B" w14:textId="77777777" w:rsidTr="00E777A2">
        <w:tc>
          <w:tcPr>
            <w:tcW w:w="11016" w:type="dxa"/>
            <w:shd w:val="clear" w:color="auto" w:fill="F2F2F2" w:themeFill="background1" w:themeFillShade="F2"/>
          </w:tcPr>
          <w:p w14:paraId="2B89A680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5AC5458E" w14:textId="77777777" w:rsidR="00D3680D" w:rsidRPr="008426D1" w:rsidRDefault="00D3680D" w:rsidP="00E777A2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11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5D0A363F" w14:textId="77777777" w:rsidR="00D3680D" w:rsidRPr="008426D1" w:rsidRDefault="00D3680D" w:rsidP="00E777A2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6BCFEAAC" w14:textId="77777777" w:rsidR="00D3680D" w:rsidRPr="008426D1" w:rsidRDefault="00D3680D" w:rsidP="00E777A2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*Please note: Courses are often listed in multiple sections of the bulletin. To ensure that all affected sections have been located, please search the bulletin (</w:t>
            </w:r>
            <w:proofErr w:type="spellStart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ctrl+F</w:t>
            </w:r>
            <w:proofErr w:type="spellEnd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) for the appropriate courses before submission of this form. </w:t>
            </w:r>
          </w:p>
          <w:p w14:paraId="226AB5E2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72D05A11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3E1C3C81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1E938C83" w14:textId="77777777" w:rsidR="00D3680D" w:rsidRPr="00341B0D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1D823A36" w14:textId="48B6667E" w:rsidR="00D3680D" w:rsidRPr="008B2B1D" w:rsidRDefault="00E777A2" w:rsidP="00D3680D">
      <w:pPr>
        <w:rPr>
          <w:rFonts w:cstheme="minorHAnsi"/>
          <w:i/>
        </w:rPr>
      </w:pPr>
      <w:r w:rsidRPr="008B2B1D">
        <w:rPr>
          <w:rFonts w:cstheme="minorHAnsi"/>
          <w:i/>
        </w:rPr>
        <w:t>BEFORE THE CHANGE:  URL immediately below from 2022-2023 undergraduate bulletin</w:t>
      </w:r>
    </w:p>
    <w:p w14:paraId="2E00FC79" w14:textId="220D150B" w:rsidR="00E777A2" w:rsidRDefault="00000000" w:rsidP="00D3680D">
      <w:pPr>
        <w:rPr>
          <w:rFonts w:cstheme="minorHAnsi"/>
        </w:rPr>
      </w:pPr>
      <w:hyperlink r:id="rId12" w:history="1">
        <w:r w:rsidR="00E777A2" w:rsidRPr="00EB013A">
          <w:rPr>
            <w:rStyle w:val="Hyperlink"/>
            <w:rFonts w:cstheme="minorHAnsi"/>
          </w:rPr>
          <w:t>https://catalog.astate.edu/preview_program.php?catoid=3&amp;poid=479&amp;returnto=77</w:t>
        </w:r>
      </w:hyperlink>
    </w:p>
    <w:p w14:paraId="78829C75" w14:textId="4DF7F095" w:rsidR="00E777A2" w:rsidRDefault="00E777A2" w:rsidP="00D3680D">
      <w:pPr>
        <w:rPr>
          <w:rFonts w:cstheme="minorHAnsi"/>
        </w:rPr>
      </w:pPr>
      <w:r>
        <w:rPr>
          <w:rFonts w:cstheme="minorHAnsi"/>
        </w:rPr>
        <w:t>Items to be changed are highlighted in red in the before description</w:t>
      </w:r>
    </w:p>
    <w:p w14:paraId="5851260B" w14:textId="77777777" w:rsidR="00D134F7" w:rsidRDefault="00D134F7" w:rsidP="00D134F7">
      <w:pPr>
        <w:pStyle w:val="Heading3"/>
      </w:pPr>
      <w:r>
        <w:t>ACCT 4113 - Tax Accounting II</w:t>
      </w:r>
    </w:p>
    <w:p w14:paraId="3C2D6045" w14:textId="77777777" w:rsidR="00D134F7" w:rsidRDefault="005004D8" w:rsidP="00D134F7">
      <w:r>
        <w:rPr>
          <w:noProof/>
        </w:rPr>
        <w:pict w14:anchorId="3102ED2A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501AC176" w14:textId="40316900" w:rsidR="00D134F7" w:rsidRDefault="00D134F7" w:rsidP="00D134F7">
      <w:r>
        <w:rPr>
          <w:rStyle w:val="Strong"/>
        </w:rPr>
        <w:t xml:space="preserve">Sem. </w:t>
      </w:r>
      <w:proofErr w:type="spellStart"/>
      <w:r>
        <w:rPr>
          <w:rStyle w:val="Strong"/>
        </w:rPr>
        <w:t>Hrs</w:t>
      </w:r>
      <w:proofErr w:type="spellEnd"/>
      <w:r>
        <w:rPr>
          <w:rStyle w:val="Strong"/>
        </w:rPr>
        <w:t>:</w:t>
      </w:r>
      <w:r>
        <w:t xml:space="preserve"> </w:t>
      </w:r>
      <w:r>
        <w:rPr>
          <w:rStyle w:val="Strong"/>
        </w:rPr>
        <w:t>3</w:t>
      </w:r>
      <w:r>
        <w:br/>
      </w:r>
      <w:r>
        <w:br/>
        <w:t xml:space="preserve">Continuation of Tax Accounting I. Emphasis in this course will be on federal income tax laws for partnerships, </w:t>
      </w:r>
      <w:r w:rsidRPr="00D134F7">
        <w:rPr>
          <w:strike/>
          <w:color w:val="FF0000"/>
        </w:rPr>
        <w:t>fiduciaries,</w:t>
      </w:r>
      <w:r>
        <w:t xml:space="preserve"> and corporations. Spring. </w:t>
      </w:r>
      <w:r>
        <w:br/>
      </w:r>
      <w:r>
        <w:br/>
      </w:r>
      <w:r>
        <w:rPr>
          <w:rStyle w:val="Strong"/>
        </w:rPr>
        <w:t>Prerequisites:</w:t>
      </w:r>
      <w:r>
        <w:t xml:space="preserve"> </w:t>
      </w:r>
      <w:hyperlink r:id="rId13" w:anchor="tt4517" w:tgtFrame="_blank" w:history="1">
        <w:r>
          <w:rPr>
            <w:rStyle w:val="Hyperlink"/>
          </w:rPr>
          <w:t>ACCT 4013</w:t>
        </w:r>
      </w:hyperlink>
      <w:r>
        <w:t>.</w:t>
      </w:r>
    </w:p>
    <w:p w14:paraId="429602A9" w14:textId="0FF0E92F" w:rsidR="00D134F7" w:rsidRDefault="00D134F7" w:rsidP="00D134F7">
      <w:pPr>
        <w:rPr>
          <w:rFonts w:cstheme="minorHAnsi"/>
        </w:rPr>
      </w:pPr>
    </w:p>
    <w:p w14:paraId="282E771C" w14:textId="2143D05F" w:rsidR="00D134F7" w:rsidRDefault="00D134F7" w:rsidP="00D134F7">
      <w:pPr>
        <w:rPr>
          <w:rFonts w:cstheme="minorHAnsi"/>
        </w:rPr>
      </w:pPr>
      <w:r>
        <w:rPr>
          <w:rFonts w:cstheme="minorHAnsi"/>
        </w:rPr>
        <w:t>AFTER THE CHANGE</w:t>
      </w:r>
    </w:p>
    <w:p w14:paraId="70D3D396" w14:textId="77777777" w:rsidR="00D134F7" w:rsidRDefault="00D134F7" w:rsidP="00D134F7">
      <w:pPr>
        <w:pStyle w:val="Heading3"/>
      </w:pPr>
      <w:r>
        <w:t>ACCT 4113 - Tax Accounting II</w:t>
      </w:r>
    </w:p>
    <w:p w14:paraId="09690B25" w14:textId="77777777" w:rsidR="00D134F7" w:rsidRDefault="005004D8" w:rsidP="00D134F7">
      <w:r>
        <w:rPr>
          <w:noProof/>
        </w:rPr>
        <w:pict w14:anchorId="3F531184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419D974A" w14:textId="731CFCEA" w:rsidR="00D134F7" w:rsidRDefault="00D134F7" w:rsidP="00D134F7">
      <w:pPr>
        <w:rPr>
          <w:rFonts w:cstheme="minorHAnsi"/>
        </w:rPr>
      </w:pPr>
      <w:r>
        <w:rPr>
          <w:rStyle w:val="Strong"/>
        </w:rPr>
        <w:t xml:space="preserve">Sem. </w:t>
      </w:r>
      <w:proofErr w:type="spellStart"/>
      <w:r>
        <w:rPr>
          <w:rStyle w:val="Strong"/>
        </w:rPr>
        <w:t>Hrs</w:t>
      </w:r>
      <w:proofErr w:type="spellEnd"/>
      <w:r>
        <w:rPr>
          <w:rStyle w:val="Strong"/>
        </w:rPr>
        <w:t>:</w:t>
      </w:r>
      <w:r>
        <w:t xml:space="preserve"> </w:t>
      </w:r>
      <w:r>
        <w:rPr>
          <w:rStyle w:val="Strong"/>
        </w:rPr>
        <w:t>3</w:t>
      </w:r>
      <w:r>
        <w:br/>
      </w:r>
      <w:r>
        <w:br/>
        <w:t xml:space="preserve">Continuation of Tax Accounting I. Emphasis in this course will be on federal income tax laws for partnerships and corporations. Spring. </w:t>
      </w:r>
      <w:r>
        <w:br/>
      </w:r>
      <w:r>
        <w:br/>
      </w:r>
      <w:r>
        <w:rPr>
          <w:rStyle w:val="Strong"/>
        </w:rPr>
        <w:t>Prerequisites:</w:t>
      </w:r>
      <w:r>
        <w:t xml:space="preserve"> </w:t>
      </w:r>
      <w:hyperlink r:id="rId14" w:anchor="tt4517" w:tgtFrame="_blank" w:history="1">
        <w:r>
          <w:rPr>
            <w:rStyle w:val="Hyperlink"/>
          </w:rPr>
          <w:t>ACCT 4013</w:t>
        </w:r>
      </w:hyperlink>
      <w:r>
        <w:t>.</w:t>
      </w:r>
    </w:p>
    <w:sectPr w:rsidR="00D134F7" w:rsidSect="00556E6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BC3A4" w14:textId="77777777" w:rsidR="005004D8" w:rsidRDefault="005004D8" w:rsidP="00AF3758">
      <w:pPr>
        <w:spacing w:after="0" w:line="240" w:lineRule="auto"/>
      </w:pPr>
      <w:r>
        <w:separator/>
      </w:r>
    </w:p>
  </w:endnote>
  <w:endnote w:type="continuationSeparator" w:id="0">
    <w:p w14:paraId="05A1A675" w14:textId="77777777" w:rsidR="005004D8" w:rsidRDefault="005004D8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D2987" w14:textId="77777777" w:rsidR="00E777A2" w:rsidRDefault="00E777A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DED877" w14:textId="77777777" w:rsidR="00E777A2" w:rsidRDefault="00E777A2" w:rsidP="00FC56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41E16" w14:textId="537C50D0" w:rsidR="00E777A2" w:rsidRDefault="00E777A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34117">
      <w:rPr>
        <w:rStyle w:val="PageNumber"/>
        <w:noProof/>
      </w:rPr>
      <w:t>4</w:t>
    </w:r>
    <w:r>
      <w:rPr>
        <w:rStyle w:val="PageNumber"/>
      </w:rPr>
      <w:fldChar w:fldCharType="end"/>
    </w:r>
  </w:p>
  <w:p w14:paraId="0312F2A9" w14:textId="6FBF632F" w:rsidR="00E777A2" w:rsidRDefault="00E777A2" w:rsidP="0021263E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08-06T00:00:00Z">
          <w:dateFormat w:val="MM/dd/yyyy"/>
          <w:lid w:val="en-US"/>
          <w:storeMappedDataAs w:val="dateTime"/>
          <w:calendar w:val="gregorian"/>
        </w:date>
      </w:sdtPr>
      <w:sdtContent>
        <w:r>
          <w:t>08/06/2019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77518" w14:textId="77777777" w:rsidR="00E777A2" w:rsidRDefault="00E777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7CAAA" w14:textId="77777777" w:rsidR="005004D8" w:rsidRDefault="005004D8" w:rsidP="00AF3758">
      <w:pPr>
        <w:spacing w:after="0" w:line="240" w:lineRule="auto"/>
      </w:pPr>
      <w:r>
        <w:separator/>
      </w:r>
    </w:p>
  </w:footnote>
  <w:footnote w:type="continuationSeparator" w:id="0">
    <w:p w14:paraId="3D618668" w14:textId="77777777" w:rsidR="005004D8" w:rsidRDefault="005004D8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A5FBE" w14:textId="2437E57B" w:rsidR="00E777A2" w:rsidRDefault="00E777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9FBE4" w14:textId="0F6B66DE" w:rsidR="00E777A2" w:rsidRDefault="00E777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DCD56" w14:textId="1B72F544" w:rsidR="00E777A2" w:rsidRDefault="00E777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EA6C07"/>
    <w:multiLevelType w:val="multilevel"/>
    <w:tmpl w:val="53240D7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05FB2"/>
    <w:multiLevelType w:val="hybridMultilevel"/>
    <w:tmpl w:val="FB7083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62410"/>
    <w:multiLevelType w:val="hybridMultilevel"/>
    <w:tmpl w:val="6B029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A2F74"/>
    <w:multiLevelType w:val="hybridMultilevel"/>
    <w:tmpl w:val="6652E0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6319EC"/>
    <w:multiLevelType w:val="hybridMultilevel"/>
    <w:tmpl w:val="589818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F4832"/>
    <w:multiLevelType w:val="hybridMultilevel"/>
    <w:tmpl w:val="53240D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38F0"/>
    <w:multiLevelType w:val="hybridMultilevel"/>
    <w:tmpl w:val="0734CB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35C72"/>
    <w:multiLevelType w:val="hybridMultilevel"/>
    <w:tmpl w:val="04E2B2DE"/>
    <w:lvl w:ilvl="0" w:tplc="C0FC0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color w:val="auto"/>
      </w:rPr>
    </w:lvl>
    <w:lvl w:ilvl="1" w:tplc="1A1CE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00378FB"/>
    <w:multiLevelType w:val="hybridMultilevel"/>
    <w:tmpl w:val="BEAC47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FA0E58"/>
    <w:multiLevelType w:val="hybridMultilevel"/>
    <w:tmpl w:val="E79CF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3B5828"/>
    <w:multiLevelType w:val="hybridMultilevel"/>
    <w:tmpl w:val="5880C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616D7A"/>
    <w:multiLevelType w:val="hybridMultilevel"/>
    <w:tmpl w:val="7EE46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D95A03"/>
    <w:multiLevelType w:val="hybridMultilevel"/>
    <w:tmpl w:val="F1AE1F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3C74F13"/>
    <w:multiLevelType w:val="hybridMultilevel"/>
    <w:tmpl w:val="86527AEC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D363125"/>
    <w:multiLevelType w:val="hybridMultilevel"/>
    <w:tmpl w:val="3E387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D824E2"/>
    <w:multiLevelType w:val="hybridMultilevel"/>
    <w:tmpl w:val="5C64E79E"/>
    <w:lvl w:ilvl="0" w:tplc="4E7E930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AF0187"/>
    <w:multiLevelType w:val="hybridMultilevel"/>
    <w:tmpl w:val="A52E575A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7053E26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7A97228"/>
    <w:multiLevelType w:val="hybridMultilevel"/>
    <w:tmpl w:val="766EF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DB55FA6"/>
    <w:multiLevelType w:val="hybridMultilevel"/>
    <w:tmpl w:val="473ADD6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118209667">
    <w:abstractNumId w:val="4"/>
  </w:num>
  <w:num w:numId="2" w16cid:durableId="1726027050">
    <w:abstractNumId w:val="0"/>
  </w:num>
  <w:num w:numId="3" w16cid:durableId="836194529">
    <w:abstractNumId w:val="10"/>
  </w:num>
  <w:num w:numId="4" w16cid:durableId="537473898">
    <w:abstractNumId w:val="21"/>
  </w:num>
  <w:num w:numId="5" w16cid:durableId="790051485">
    <w:abstractNumId w:val="23"/>
  </w:num>
  <w:num w:numId="6" w16cid:durableId="1965961080">
    <w:abstractNumId w:val="15"/>
  </w:num>
  <w:num w:numId="7" w16cid:durableId="1494561942">
    <w:abstractNumId w:val="8"/>
  </w:num>
  <w:num w:numId="8" w16cid:durableId="467866779">
    <w:abstractNumId w:val="20"/>
  </w:num>
  <w:num w:numId="9" w16cid:durableId="1554728331">
    <w:abstractNumId w:val="9"/>
  </w:num>
  <w:num w:numId="10" w16cid:durableId="1448088856">
    <w:abstractNumId w:val="6"/>
  </w:num>
  <w:num w:numId="11" w16cid:durableId="1121269831">
    <w:abstractNumId w:val="17"/>
  </w:num>
  <w:num w:numId="12" w16cid:durableId="1484160742">
    <w:abstractNumId w:val="14"/>
  </w:num>
  <w:num w:numId="13" w16cid:durableId="1068647881">
    <w:abstractNumId w:val="11"/>
  </w:num>
  <w:num w:numId="14" w16cid:durableId="1389568001">
    <w:abstractNumId w:val="7"/>
  </w:num>
  <w:num w:numId="15" w16cid:durableId="115301077">
    <w:abstractNumId w:val="1"/>
  </w:num>
  <w:num w:numId="16" w16cid:durableId="1696728606">
    <w:abstractNumId w:val="2"/>
  </w:num>
  <w:num w:numId="17" w16cid:durableId="1161309923">
    <w:abstractNumId w:val="22"/>
  </w:num>
  <w:num w:numId="18" w16cid:durableId="46074153">
    <w:abstractNumId w:val="12"/>
  </w:num>
  <w:num w:numId="19" w16cid:durableId="1588885086">
    <w:abstractNumId w:val="13"/>
  </w:num>
  <w:num w:numId="20" w16cid:durableId="458493547">
    <w:abstractNumId w:val="18"/>
  </w:num>
  <w:num w:numId="21" w16cid:durableId="1794517129">
    <w:abstractNumId w:val="16"/>
  </w:num>
  <w:num w:numId="22" w16cid:durableId="1751153897">
    <w:abstractNumId w:val="5"/>
  </w:num>
  <w:num w:numId="23" w16cid:durableId="133986662">
    <w:abstractNumId w:val="3"/>
  </w:num>
  <w:num w:numId="24" w16cid:durableId="188864440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M7G0sDQ0MjewNDRU0lEKTi0uzszPAykwrAUAdAMDWSwAAAA="/>
  </w:docVars>
  <w:rsids>
    <w:rsidRoot w:val="00AF3758"/>
    <w:rsid w:val="000002AC"/>
    <w:rsid w:val="00001C04"/>
    <w:rsid w:val="00013540"/>
    <w:rsid w:val="000167A7"/>
    <w:rsid w:val="00016FE7"/>
    <w:rsid w:val="00017178"/>
    <w:rsid w:val="000201EB"/>
    <w:rsid w:val="00024BA5"/>
    <w:rsid w:val="0002589A"/>
    <w:rsid w:val="00026976"/>
    <w:rsid w:val="00034117"/>
    <w:rsid w:val="00041E75"/>
    <w:rsid w:val="000433EC"/>
    <w:rsid w:val="0005467E"/>
    <w:rsid w:val="00054918"/>
    <w:rsid w:val="000556EA"/>
    <w:rsid w:val="0006049B"/>
    <w:rsid w:val="0006489D"/>
    <w:rsid w:val="00066BF1"/>
    <w:rsid w:val="00076F60"/>
    <w:rsid w:val="0008410E"/>
    <w:rsid w:val="000A62A7"/>
    <w:rsid w:val="000A654B"/>
    <w:rsid w:val="000D06F1"/>
    <w:rsid w:val="000D26DE"/>
    <w:rsid w:val="000D657B"/>
    <w:rsid w:val="000E0BB8"/>
    <w:rsid w:val="000F0FE3"/>
    <w:rsid w:val="000F5476"/>
    <w:rsid w:val="00101FF4"/>
    <w:rsid w:val="00103070"/>
    <w:rsid w:val="0012640A"/>
    <w:rsid w:val="00150E96"/>
    <w:rsid w:val="00151451"/>
    <w:rsid w:val="0015192B"/>
    <w:rsid w:val="00151FD3"/>
    <w:rsid w:val="0015536A"/>
    <w:rsid w:val="00156679"/>
    <w:rsid w:val="00156BAE"/>
    <w:rsid w:val="00160522"/>
    <w:rsid w:val="001611E3"/>
    <w:rsid w:val="00163BD8"/>
    <w:rsid w:val="00181148"/>
    <w:rsid w:val="00185D67"/>
    <w:rsid w:val="0019007D"/>
    <w:rsid w:val="001A5DD5"/>
    <w:rsid w:val="001C6BFA"/>
    <w:rsid w:val="001D2890"/>
    <w:rsid w:val="001D6244"/>
    <w:rsid w:val="001D79A5"/>
    <w:rsid w:val="001E0129"/>
    <w:rsid w:val="001E0853"/>
    <w:rsid w:val="001E288B"/>
    <w:rsid w:val="001E597A"/>
    <w:rsid w:val="001F28FD"/>
    <w:rsid w:val="001F5DA4"/>
    <w:rsid w:val="00201405"/>
    <w:rsid w:val="002036A0"/>
    <w:rsid w:val="00210588"/>
    <w:rsid w:val="0021263E"/>
    <w:rsid w:val="0021282B"/>
    <w:rsid w:val="00212A76"/>
    <w:rsid w:val="00212A84"/>
    <w:rsid w:val="002172AB"/>
    <w:rsid w:val="00220AA4"/>
    <w:rsid w:val="002277EA"/>
    <w:rsid w:val="002315B0"/>
    <w:rsid w:val="00233EC8"/>
    <w:rsid w:val="002341AC"/>
    <w:rsid w:val="00234F41"/>
    <w:rsid w:val="002403C4"/>
    <w:rsid w:val="00245021"/>
    <w:rsid w:val="00245D52"/>
    <w:rsid w:val="00254447"/>
    <w:rsid w:val="00261ACE"/>
    <w:rsid w:val="00265C17"/>
    <w:rsid w:val="00276F55"/>
    <w:rsid w:val="0028351D"/>
    <w:rsid w:val="00283525"/>
    <w:rsid w:val="002954F8"/>
    <w:rsid w:val="002A7E22"/>
    <w:rsid w:val="002B2119"/>
    <w:rsid w:val="002C498C"/>
    <w:rsid w:val="002D588E"/>
    <w:rsid w:val="002E0CD3"/>
    <w:rsid w:val="002E3BD5"/>
    <w:rsid w:val="002E544F"/>
    <w:rsid w:val="0030740C"/>
    <w:rsid w:val="0031339E"/>
    <w:rsid w:val="00317263"/>
    <w:rsid w:val="0032032C"/>
    <w:rsid w:val="003307EE"/>
    <w:rsid w:val="00336348"/>
    <w:rsid w:val="00336EDB"/>
    <w:rsid w:val="0035434A"/>
    <w:rsid w:val="00357AA3"/>
    <w:rsid w:val="00360064"/>
    <w:rsid w:val="00361C56"/>
    <w:rsid w:val="00362414"/>
    <w:rsid w:val="0036794A"/>
    <w:rsid w:val="00370451"/>
    <w:rsid w:val="00374D72"/>
    <w:rsid w:val="00384538"/>
    <w:rsid w:val="00390A66"/>
    <w:rsid w:val="00391206"/>
    <w:rsid w:val="00393E47"/>
    <w:rsid w:val="00395BB2"/>
    <w:rsid w:val="00396386"/>
    <w:rsid w:val="00396C14"/>
    <w:rsid w:val="003A1F59"/>
    <w:rsid w:val="003C334C"/>
    <w:rsid w:val="003D2DDC"/>
    <w:rsid w:val="003D5ADD"/>
    <w:rsid w:val="003D6A97"/>
    <w:rsid w:val="003D72FB"/>
    <w:rsid w:val="003F2F3D"/>
    <w:rsid w:val="00402516"/>
    <w:rsid w:val="004072F1"/>
    <w:rsid w:val="00407FBA"/>
    <w:rsid w:val="004167AB"/>
    <w:rsid w:val="004228EA"/>
    <w:rsid w:val="00424133"/>
    <w:rsid w:val="00426FD6"/>
    <w:rsid w:val="004337F9"/>
    <w:rsid w:val="00434AA5"/>
    <w:rsid w:val="00445F17"/>
    <w:rsid w:val="00460489"/>
    <w:rsid w:val="004665CF"/>
    <w:rsid w:val="00473252"/>
    <w:rsid w:val="00474C39"/>
    <w:rsid w:val="0048253D"/>
    <w:rsid w:val="00487771"/>
    <w:rsid w:val="00491BD4"/>
    <w:rsid w:val="0049675B"/>
    <w:rsid w:val="004A211B"/>
    <w:rsid w:val="004A2E84"/>
    <w:rsid w:val="004A7706"/>
    <w:rsid w:val="004B1430"/>
    <w:rsid w:val="004C4ADF"/>
    <w:rsid w:val="004C53EC"/>
    <w:rsid w:val="004D5819"/>
    <w:rsid w:val="004E157E"/>
    <w:rsid w:val="004F3C87"/>
    <w:rsid w:val="004F4871"/>
    <w:rsid w:val="005004D8"/>
    <w:rsid w:val="00504ECD"/>
    <w:rsid w:val="00526B81"/>
    <w:rsid w:val="0054568E"/>
    <w:rsid w:val="00547433"/>
    <w:rsid w:val="00556E69"/>
    <w:rsid w:val="005677EC"/>
    <w:rsid w:val="0056782C"/>
    <w:rsid w:val="00573D98"/>
    <w:rsid w:val="00575870"/>
    <w:rsid w:val="0057781C"/>
    <w:rsid w:val="00584C22"/>
    <w:rsid w:val="00592A95"/>
    <w:rsid w:val="005934F2"/>
    <w:rsid w:val="005978FA"/>
    <w:rsid w:val="005A6A18"/>
    <w:rsid w:val="005B6EB6"/>
    <w:rsid w:val="005C26C9"/>
    <w:rsid w:val="005C471D"/>
    <w:rsid w:val="005C73A3"/>
    <w:rsid w:val="005C7F00"/>
    <w:rsid w:val="005D6652"/>
    <w:rsid w:val="005F41DD"/>
    <w:rsid w:val="005F7D74"/>
    <w:rsid w:val="0060479F"/>
    <w:rsid w:val="00604E55"/>
    <w:rsid w:val="00606EE4"/>
    <w:rsid w:val="00610022"/>
    <w:rsid w:val="006179CB"/>
    <w:rsid w:val="006214DC"/>
    <w:rsid w:val="00623E7A"/>
    <w:rsid w:val="00627260"/>
    <w:rsid w:val="0063084C"/>
    <w:rsid w:val="00630A6B"/>
    <w:rsid w:val="00630BB2"/>
    <w:rsid w:val="006311FB"/>
    <w:rsid w:val="00636DB3"/>
    <w:rsid w:val="00641E0F"/>
    <w:rsid w:val="00647038"/>
    <w:rsid w:val="00661D25"/>
    <w:rsid w:val="0066260B"/>
    <w:rsid w:val="006657FB"/>
    <w:rsid w:val="0066789C"/>
    <w:rsid w:val="00670D0F"/>
    <w:rsid w:val="00671EAA"/>
    <w:rsid w:val="0067749B"/>
    <w:rsid w:val="00677A48"/>
    <w:rsid w:val="00687879"/>
    <w:rsid w:val="00690477"/>
    <w:rsid w:val="00691664"/>
    <w:rsid w:val="006A0066"/>
    <w:rsid w:val="006A7113"/>
    <w:rsid w:val="006B0864"/>
    <w:rsid w:val="006B52C0"/>
    <w:rsid w:val="006C0168"/>
    <w:rsid w:val="006C4FC9"/>
    <w:rsid w:val="006C50C5"/>
    <w:rsid w:val="006D0246"/>
    <w:rsid w:val="006D258C"/>
    <w:rsid w:val="006D3578"/>
    <w:rsid w:val="006E6117"/>
    <w:rsid w:val="006F1416"/>
    <w:rsid w:val="006F2A51"/>
    <w:rsid w:val="00707894"/>
    <w:rsid w:val="00712045"/>
    <w:rsid w:val="007227F4"/>
    <w:rsid w:val="007242C4"/>
    <w:rsid w:val="0073025F"/>
    <w:rsid w:val="0073125A"/>
    <w:rsid w:val="00736DF4"/>
    <w:rsid w:val="00750AF6"/>
    <w:rsid w:val="00754DA7"/>
    <w:rsid w:val="007637B2"/>
    <w:rsid w:val="00770217"/>
    <w:rsid w:val="007735A0"/>
    <w:rsid w:val="007811CC"/>
    <w:rsid w:val="007876A3"/>
    <w:rsid w:val="00787FB0"/>
    <w:rsid w:val="00795F9F"/>
    <w:rsid w:val="007A06B9"/>
    <w:rsid w:val="007A099B"/>
    <w:rsid w:val="007A0B12"/>
    <w:rsid w:val="007B4144"/>
    <w:rsid w:val="007C7F4C"/>
    <w:rsid w:val="007D371A"/>
    <w:rsid w:val="007D3A96"/>
    <w:rsid w:val="007D7C31"/>
    <w:rsid w:val="007E3CEE"/>
    <w:rsid w:val="007F159A"/>
    <w:rsid w:val="007F2D67"/>
    <w:rsid w:val="00802638"/>
    <w:rsid w:val="00820CD9"/>
    <w:rsid w:val="00822A0F"/>
    <w:rsid w:val="00826029"/>
    <w:rsid w:val="0083170D"/>
    <w:rsid w:val="008426D1"/>
    <w:rsid w:val="00862E36"/>
    <w:rsid w:val="008663CA"/>
    <w:rsid w:val="00895557"/>
    <w:rsid w:val="008B2B1D"/>
    <w:rsid w:val="008B2BCB"/>
    <w:rsid w:val="008B74B6"/>
    <w:rsid w:val="008C6881"/>
    <w:rsid w:val="008C703B"/>
    <w:rsid w:val="008E6C1C"/>
    <w:rsid w:val="008F6B45"/>
    <w:rsid w:val="00900E46"/>
    <w:rsid w:val="00903AB9"/>
    <w:rsid w:val="009053D1"/>
    <w:rsid w:val="009055C4"/>
    <w:rsid w:val="00906D0E"/>
    <w:rsid w:val="00910555"/>
    <w:rsid w:val="00912B7A"/>
    <w:rsid w:val="00916FCA"/>
    <w:rsid w:val="00951E7E"/>
    <w:rsid w:val="009618B0"/>
    <w:rsid w:val="00962018"/>
    <w:rsid w:val="009738A6"/>
    <w:rsid w:val="00976B5B"/>
    <w:rsid w:val="00983ADC"/>
    <w:rsid w:val="00984490"/>
    <w:rsid w:val="00987195"/>
    <w:rsid w:val="00997390"/>
    <w:rsid w:val="009A529F"/>
    <w:rsid w:val="009B22B2"/>
    <w:rsid w:val="009B2E40"/>
    <w:rsid w:val="009D1CDB"/>
    <w:rsid w:val="009E1002"/>
    <w:rsid w:val="009F04BB"/>
    <w:rsid w:val="009F4389"/>
    <w:rsid w:val="009F6F89"/>
    <w:rsid w:val="00A01035"/>
    <w:rsid w:val="00A0329C"/>
    <w:rsid w:val="00A14A79"/>
    <w:rsid w:val="00A16BB1"/>
    <w:rsid w:val="00A27282"/>
    <w:rsid w:val="00A40562"/>
    <w:rsid w:val="00A41E08"/>
    <w:rsid w:val="00A5089E"/>
    <w:rsid w:val="00A51139"/>
    <w:rsid w:val="00A54CD6"/>
    <w:rsid w:val="00A559A8"/>
    <w:rsid w:val="00A56D36"/>
    <w:rsid w:val="00A606BB"/>
    <w:rsid w:val="00A66C99"/>
    <w:rsid w:val="00A75AB0"/>
    <w:rsid w:val="00A80F2F"/>
    <w:rsid w:val="00A865C3"/>
    <w:rsid w:val="00A90B9E"/>
    <w:rsid w:val="00A966C5"/>
    <w:rsid w:val="00AA702B"/>
    <w:rsid w:val="00AA7312"/>
    <w:rsid w:val="00AB4E23"/>
    <w:rsid w:val="00AB5523"/>
    <w:rsid w:val="00AB7574"/>
    <w:rsid w:val="00AC19CA"/>
    <w:rsid w:val="00AD2B4A"/>
    <w:rsid w:val="00AD4883"/>
    <w:rsid w:val="00AD6F6B"/>
    <w:rsid w:val="00AD7083"/>
    <w:rsid w:val="00AE1595"/>
    <w:rsid w:val="00AE4022"/>
    <w:rsid w:val="00AE5338"/>
    <w:rsid w:val="00AF3758"/>
    <w:rsid w:val="00AF3C6A"/>
    <w:rsid w:val="00AF68E8"/>
    <w:rsid w:val="00B054E5"/>
    <w:rsid w:val="00B11E96"/>
    <w:rsid w:val="00B134C2"/>
    <w:rsid w:val="00B13816"/>
    <w:rsid w:val="00B1628A"/>
    <w:rsid w:val="00B35368"/>
    <w:rsid w:val="00B46334"/>
    <w:rsid w:val="00B51325"/>
    <w:rsid w:val="00B5613F"/>
    <w:rsid w:val="00B6203D"/>
    <w:rsid w:val="00B6337D"/>
    <w:rsid w:val="00B71755"/>
    <w:rsid w:val="00B74127"/>
    <w:rsid w:val="00B82331"/>
    <w:rsid w:val="00B86002"/>
    <w:rsid w:val="00B9551A"/>
    <w:rsid w:val="00B97755"/>
    <w:rsid w:val="00BB1B50"/>
    <w:rsid w:val="00BB2A51"/>
    <w:rsid w:val="00BB5617"/>
    <w:rsid w:val="00BC2886"/>
    <w:rsid w:val="00BD1B2E"/>
    <w:rsid w:val="00BD623D"/>
    <w:rsid w:val="00BD6B57"/>
    <w:rsid w:val="00BE069E"/>
    <w:rsid w:val="00BE6384"/>
    <w:rsid w:val="00BE70E2"/>
    <w:rsid w:val="00BF68C8"/>
    <w:rsid w:val="00BF6FF6"/>
    <w:rsid w:val="00C002F9"/>
    <w:rsid w:val="00C06304"/>
    <w:rsid w:val="00C10782"/>
    <w:rsid w:val="00C12816"/>
    <w:rsid w:val="00C12977"/>
    <w:rsid w:val="00C20899"/>
    <w:rsid w:val="00C23120"/>
    <w:rsid w:val="00C23CC7"/>
    <w:rsid w:val="00C31DE7"/>
    <w:rsid w:val="00C334FF"/>
    <w:rsid w:val="00C40CC6"/>
    <w:rsid w:val="00C42E21"/>
    <w:rsid w:val="00C44B9B"/>
    <w:rsid w:val="00C44C5E"/>
    <w:rsid w:val="00C52F85"/>
    <w:rsid w:val="00C55BB9"/>
    <w:rsid w:val="00C60A91"/>
    <w:rsid w:val="00C61F9E"/>
    <w:rsid w:val="00C67C20"/>
    <w:rsid w:val="00C7250C"/>
    <w:rsid w:val="00C74B62"/>
    <w:rsid w:val="00C75783"/>
    <w:rsid w:val="00C80773"/>
    <w:rsid w:val="00C90523"/>
    <w:rsid w:val="00C945B1"/>
    <w:rsid w:val="00CA269E"/>
    <w:rsid w:val="00CA57D6"/>
    <w:rsid w:val="00CA7772"/>
    <w:rsid w:val="00CA7C7C"/>
    <w:rsid w:val="00CB2125"/>
    <w:rsid w:val="00CB4B5A"/>
    <w:rsid w:val="00CC257B"/>
    <w:rsid w:val="00CC6C15"/>
    <w:rsid w:val="00CD3845"/>
    <w:rsid w:val="00CD73B4"/>
    <w:rsid w:val="00CE6F34"/>
    <w:rsid w:val="00CF60D8"/>
    <w:rsid w:val="00D02490"/>
    <w:rsid w:val="00D06043"/>
    <w:rsid w:val="00D0686A"/>
    <w:rsid w:val="00D134F7"/>
    <w:rsid w:val="00D145D1"/>
    <w:rsid w:val="00D14CE3"/>
    <w:rsid w:val="00D20B84"/>
    <w:rsid w:val="00D215DB"/>
    <w:rsid w:val="00D24427"/>
    <w:rsid w:val="00D33FCF"/>
    <w:rsid w:val="00D3680D"/>
    <w:rsid w:val="00D36E2F"/>
    <w:rsid w:val="00D4202C"/>
    <w:rsid w:val="00D4255A"/>
    <w:rsid w:val="00D51205"/>
    <w:rsid w:val="00D57716"/>
    <w:rsid w:val="00D66C39"/>
    <w:rsid w:val="00D67AC4"/>
    <w:rsid w:val="00D91DED"/>
    <w:rsid w:val="00D95DA5"/>
    <w:rsid w:val="00D96A29"/>
    <w:rsid w:val="00D979DD"/>
    <w:rsid w:val="00DB1CDE"/>
    <w:rsid w:val="00DB3463"/>
    <w:rsid w:val="00DC1C9F"/>
    <w:rsid w:val="00DC5866"/>
    <w:rsid w:val="00DD4450"/>
    <w:rsid w:val="00DE70AB"/>
    <w:rsid w:val="00DF4C1C"/>
    <w:rsid w:val="00E015B1"/>
    <w:rsid w:val="00E0473D"/>
    <w:rsid w:val="00E07D8A"/>
    <w:rsid w:val="00E2250C"/>
    <w:rsid w:val="00E253C1"/>
    <w:rsid w:val="00E27C4B"/>
    <w:rsid w:val="00E315F0"/>
    <w:rsid w:val="00E322A3"/>
    <w:rsid w:val="00E35BAB"/>
    <w:rsid w:val="00E41F8D"/>
    <w:rsid w:val="00E45868"/>
    <w:rsid w:val="00E46111"/>
    <w:rsid w:val="00E63FF3"/>
    <w:rsid w:val="00E70B06"/>
    <w:rsid w:val="00E777A2"/>
    <w:rsid w:val="00E87EF0"/>
    <w:rsid w:val="00E90913"/>
    <w:rsid w:val="00EA1DBA"/>
    <w:rsid w:val="00EA50C8"/>
    <w:rsid w:val="00EA757C"/>
    <w:rsid w:val="00EB28B7"/>
    <w:rsid w:val="00EC52BB"/>
    <w:rsid w:val="00EC5D93"/>
    <w:rsid w:val="00EC6970"/>
    <w:rsid w:val="00ED5E7F"/>
    <w:rsid w:val="00EE0357"/>
    <w:rsid w:val="00EE2479"/>
    <w:rsid w:val="00EF2038"/>
    <w:rsid w:val="00EF2A44"/>
    <w:rsid w:val="00EF34D9"/>
    <w:rsid w:val="00EF3F87"/>
    <w:rsid w:val="00EF50DC"/>
    <w:rsid w:val="00EF59AD"/>
    <w:rsid w:val="00F24EE6"/>
    <w:rsid w:val="00F3035E"/>
    <w:rsid w:val="00F3261D"/>
    <w:rsid w:val="00F364CA"/>
    <w:rsid w:val="00F36F29"/>
    <w:rsid w:val="00F40E7C"/>
    <w:rsid w:val="00F44095"/>
    <w:rsid w:val="00F63326"/>
    <w:rsid w:val="00F638AD"/>
    <w:rsid w:val="00F645B5"/>
    <w:rsid w:val="00F65224"/>
    <w:rsid w:val="00F7007D"/>
    <w:rsid w:val="00F7429E"/>
    <w:rsid w:val="00F760B1"/>
    <w:rsid w:val="00F77400"/>
    <w:rsid w:val="00F77E87"/>
    <w:rsid w:val="00F80644"/>
    <w:rsid w:val="00F847A8"/>
    <w:rsid w:val="00F852C6"/>
    <w:rsid w:val="00FB00D4"/>
    <w:rsid w:val="00FB38CA"/>
    <w:rsid w:val="00FB7442"/>
    <w:rsid w:val="00FC5698"/>
    <w:rsid w:val="00FD2B44"/>
    <w:rsid w:val="00FD508C"/>
    <w:rsid w:val="00FE22BD"/>
    <w:rsid w:val="00FF1984"/>
    <w:rsid w:val="00FF5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1B1AEE"/>
  <w15:docId w15:val="{031CD900-6959-DB41-8130-C0E39BA00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72AB"/>
  </w:style>
  <w:style w:type="paragraph" w:styleId="Heading3">
    <w:name w:val="heading 3"/>
    <w:basedOn w:val="Normal"/>
    <w:link w:val="Heading3Char"/>
    <w:uiPriority w:val="9"/>
    <w:qFormat/>
    <w:rsid w:val="00E777A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3E47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C5698"/>
  </w:style>
  <w:style w:type="character" w:customStyle="1" w:styleId="Heading3Char">
    <w:name w:val="Heading 3 Char"/>
    <w:basedOn w:val="DefaultParagraphFont"/>
    <w:link w:val="Heading3"/>
    <w:uiPriority w:val="9"/>
    <w:rsid w:val="00E777A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E777A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9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7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8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muzatko@astate.edu" TargetMode="External"/><Relationship Id="rId13" Type="http://schemas.openxmlformats.org/officeDocument/2006/relationships/hyperlink" Target="https://catalog.astate.edu/preview_program.php?catoid=3&amp;poid=479&amp;returnto=77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catalog.astate.edu/preview_program.php?catoid=3&amp;poid=479&amp;returnto=77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state.edu/a/registrar/students/bulletins/index.dot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hyperlink" Target="https://catalog.astate.edu/preview_program.php?catoid=3&amp;poid=479&amp;returnto=77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catalog.astate.edu/preview_program.php?catoid=3&amp;poid=479&amp;returnto=77" TargetMode="External"/><Relationship Id="rId14" Type="http://schemas.openxmlformats.org/officeDocument/2006/relationships/hyperlink" Target="https://catalog.astate.edu/preview_program.php?catoid=3&amp;poid=479&amp;returnto=77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8F2EAF25A6435EAE569388782F8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5631B-E105-47F7-AFCE-B6B6E8034A7D}"/>
      </w:docPartPr>
      <w:docPartBody>
        <w:p w:rsidR="0096458F" w:rsidRDefault="00913E4B" w:rsidP="00913E4B">
          <w:pPr>
            <w:pStyle w:val="0A8F2EAF25A6435EAE569388782F840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66BE0D17A384B6D91A4878ECF49F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5658-ACE9-4633-99DB-DB810FC20A93}"/>
      </w:docPartPr>
      <w:docPartBody>
        <w:p w:rsidR="0096458F" w:rsidRDefault="00913E4B" w:rsidP="00913E4B">
          <w:pPr>
            <w:pStyle w:val="966BE0D17A384B6D91A4878ECF49F78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C732CC34B2741468FFA89EB093E2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0D53B-383E-460E-8393-8E9B8E201B02}"/>
      </w:docPartPr>
      <w:docPartBody>
        <w:p w:rsidR="0096458F" w:rsidRDefault="00913E4B" w:rsidP="00913E4B">
          <w:pPr>
            <w:pStyle w:val="9C732CC34B2741468FFA89EB093E2AA2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89805FBA6D8D4B1AB2FB09AA96C3E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B51A5-F1C4-4185-824B-6ACC44FD99D2}"/>
      </w:docPartPr>
      <w:docPartBody>
        <w:p w:rsidR="0096458F" w:rsidRDefault="00913E4B" w:rsidP="00913E4B">
          <w:pPr>
            <w:pStyle w:val="89805FBA6D8D4B1AB2FB09AA96C3E5F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632A9E1533C344228C3919244FA62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10711-FAFF-4911-A82E-DC7C86C340DC}"/>
      </w:docPartPr>
      <w:docPartBody>
        <w:p w:rsidR="0096458F" w:rsidRDefault="00913E4B" w:rsidP="00913E4B">
          <w:pPr>
            <w:pStyle w:val="632A9E1533C344228C3919244FA62C8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0C1296CD3BD466F90A83D3F8614D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72830-9ACB-42B6-AC85-D3D3A8609E39}"/>
      </w:docPartPr>
      <w:docPartBody>
        <w:p w:rsidR="0096458F" w:rsidRDefault="00913E4B" w:rsidP="00913E4B">
          <w:pPr>
            <w:pStyle w:val="90C1296CD3BD466F90A83D3F8614DD63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CB04572D6A94B54B73D7E0568A29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271C4-B290-41AB-A9CF-F0CD589F4FB4}"/>
      </w:docPartPr>
      <w:docPartBody>
        <w:p w:rsidR="0096458F" w:rsidRDefault="00913E4B" w:rsidP="00913E4B">
          <w:pPr>
            <w:pStyle w:val="BCB04572D6A94B54B73D7E0568A29AE4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9B502B10BE344BEB88EF901C465D6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3829D-4123-40E8-BB12-7F644F89BB3A}"/>
      </w:docPartPr>
      <w:docPartBody>
        <w:p w:rsidR="0096458F" w:rsidRDefault="00913E4B" w:rsidP="00913E4B">
          <w:pPr>
            <w:pStyle w:val="9B502B10BE344BEB88EF901C465D6CDD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F3B43FFC27F040D0B9125A3E524B7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F9B71-13C9-475D-910E-62F6813F6E7E}"/>
      </w:docPartPr>
      <w:docPartBody>
        <w:p w:rsidR="0096458F" w:rsidRDefault="00913E4B" w:rsidP="00913E4B">
          <w:pPr>
            <w:pStyle w:val="F3B43FFC27F040D0B9125A3E524B708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862E567A16FE419393192CDE85D22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53955-5479-40DD-8DF3-AE00BECA1C1B}"/>
      </w:docPartPr>
      <w:docPartBody>
        <w:p w:rsidR="0096458F" w:rsidRDefault="00913E4B" w:rsidP="00913E4B">
          <w:pPr>
            <w:pStyle w:val="862E567A16FE419393192CDE85D22586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1711CBD0AC74D08B223062DADD1B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9A8DA-244E-4F63-A2C3-EE74E4312544}"/>
      </w:docPartPr>
      <w:docPartBody>
        <w:p w:rsidR="00EB3740" w:rsidRDefault="005C4D59" w:rsidP="005C4D59">
          <w:pPr>
            <w:pStyle w:val="31711CBD0AC74D08B223062DADD1B4CB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E21B6826DBFA446EA4EDBC500423A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DD30D-BF67-4931-AAF9-9F2D45B03D74}"/>
      </w:docPartPr>
      <w:docPartBody>
        <w:p w:rsidR="00EB3740" w:rsidRDefault="005C4D59" w:rsidP="005C4D59">
          <w:pPr>
            <w:pStyle w:val="E21B6826DBFA446EA4EDBC500423A51D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CE055C38B718A34DA7B5DE40DDC6D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58722-B5B4-3341-B02D-51747AD3563F}"/>
      </w:docPartPr>
      <w:docPartBody>
        <w:p w:rsidR="00AC62E8" w:rsidRDefault="00AC62E8" w:rsidP="00AC62E8">
          <w:pPr>
            <w:pStyle w:val="CE055C38B718A34DA7B5DE40DDC6D50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A75F233C2C28F4DA2EEF8290EE30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3539E-2CC1-8A40-8022-097BA1524242}"/>
      </w:docPartPr>
      <w:docPartBody>
        <w:p w:rsidR="00AC62E8" w:rsidRDefault="00AC62E8" w:rsidP="00AC62E8">
          <w:pPr>
            <w:pStyle w:val="0A75F233C2C28F4DA2EEF8290EE306B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32E65DAAD61DD4AA5795B259F9E5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EB1A-9F77-9943-9337-07BCE1CCAD8C}"/>
      </w:docPartPr>
      <w:docPartBody>
        <w:p w:rsidR="00AC62E8" w:rsidRDefault="00AC62E8" w:rsidP="00AC62E8">
          <w:pPr>
            <w:pStyle w:val="132E65DAAD61DD4AA5795B259F9E53D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4324E5AB72B9644A84B170D1919B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21303-EF78-184D-B489-30A307859185}"/>
      </w:docPartPr>
      <w:docPartBody>
        <w:p w:rsidR="00AC62E8" w:rsidRDefault="00AC62E8" w:rsidP="00AC62E8">
          <w:pPr>
            <w:pStyle w:val="34324E5AB72B9644A84B170D1919B799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0C168E375677AA499E8EFAAB52228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C89E4-FF94-2048-B401-AEB8774392C9}"/>
      </w:docPartPr>
      <w:docPartBody>
        <w:p w:rsidR="00AC62E8" w:rsidRDefault="00AC62E8" w:rsidP="00AC62E8">
          <w:pPr>
            <w:pStyle w:val="0C168E375677AA499E8EFAAB5222854D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1C9786848772BF4FBA8EADF679BD1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294E0-AA37-664B-BCCF-D09137C17CE5}"/>
      </w:docPartPr>
      <w:docPartBody>
        <w:p w:rsidR="00AC62E8" w:rsidRDefault="00AC62E8" w:rsidP="00AC62E8">
          <w:pPr>
            <w:pStyle w:val="1C9786848772BF4FBA8EADF679BD10C6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B2BFA3CBBD27146AD7B47375254A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8DAEF-0D04-6F44-9174-D56606749603}"/>
      </w:docPartPr>
      <w:docPartBody>
        <w:p w:rsidR="00AC62E8" w:rsidRDefault="00AC62E8" w:rsidP="00AC62E8">
          <w:pPr>
            <w:pStyle w:val="BB2BFA3CBBD27146AD7B47375254A7C9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73B3E9B6C6FAFC4AAB3E62F69A157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8E79-0543-A64D-A227-D4E3EC1B09BA}"/>
      </w:docPartPr>
      <w:docPartBody>
        <w:p w:rsidR="00AC62E8" w:rsidRDefault="00AC62E8" w:rsidP="00AC62E8">
          <w:pPr>
            <w:pStyle w:val="73B3E9B6C6FAFC4AAB3E62F69A1570E6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E22EFABB23388E4BBD3AF3035AA2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1D895-98B8-0342-971B-BC8779EC91E2}"/>
      </w:docPartPr>
      <w:docPartBody>
        <w:p w:rsidR="00AC62E8" w:rsidRDefault="00AC62E8" w:rsidP="00AC62E8">
          <w:pPr>
            <w:pStyle w:val="E22EFABB23388E4BBD3AF3035AA2F6E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AEE53FE3337B804F9A0CCFF66D920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1BC4E-F175-4944-A203-F0E87ACAC171}"/>
      </w:docPartPr>
      <w:docPartBody>
        <w:p w:rsidR="003F69FB" w:rsidRDefault="00534B28" w:rsidP="00534B28">
          <w:pPr>
            <w:pStyle w:val="AEE53FE3337B804F9A0CCFF66D920B72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2A16D19DDA580E4B95D23DF1A5E09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82B67-0F85-F74F-90E0-FFF0AA8A27FA}"/>
      </w:docPartPr>
      <w:docPartBody>
        <w:p w:rsidR="003F69FB" w:rsidRDefault="00534B28" w:rsidP="00534B28">
          <w:pPr>
            <w:pStyle w:val="2A16D19DDA580E4B95D23DF1A5E09BDA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D4234D9FD497A47916F454C8AFD6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27F7-6A52-5849-A934-5C77B89C9B4C}"/>
      </w:docPartPr>
      <w:docPartBody>
        <w:p w:rsidR="003F69FB" w:rsidRDefault="00534B28" w:rsidP="00534B28">
          <w:pPr>
            <w:pStyle w:val="3D4234D9FD497A47916F454C8AFD6971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0204ACB837F5A34D8B7F4D9D2AEAB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3E47E-0CC5-AD43-893A-A44177D2D003}"/>
      </w:docPartPr>
      <w:docPartBody>
        <w:p w:rsidR="00000000" w:rsidRDefault="00936CC8" w:rsidP="00936CC8">
          <w:pPr>
            <w:pStyle w:val="0204ACB837F5A34D8B7F4D9D2AEABCB7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0122E"/>
    <w:rsid w:val="000110D0"/>
    <w:rsid w:val="000354CE"/>
    <w:rsid w:val="00046621"/>
    <w:rsid w:val="000738EC"/>
    <w:rsid w:val="00081B63"/>
    <w:rsid w:val="000B2786"/>
    <w:rsid w:val="00165C2B"/>
    <w:rsid w:val="00186C9C"/>
    <w:rsid w:val="002D64D6"/>
    <w:rsid w:val="0032383A"/>
    <w:rsid w:val="00337484"/>
    <w:rsid w:val="003D4C2A"/>
    <w:rsid w:val="003F69FB"/>
    <w:rsid w:val="00425226"/>
    <w:rsid w:val="00433C79"/>
    <w:rsid w:val="004366F5"/>
    <w:rsid w:val="00436B57"/>
    <w:rsid w:val="004E1A75"/>
    <w:rsid w:val="00534B28"/>
    <w:rsid w:val="00565AD2"/>
    <w:rsid w:val="00576003"/>
    <w:rsid w:val="00587536"/>
    <w:rsid w:val="005C4D59"/>
    <w:rsid w:val="005D5D2F"/>
    <w:rsid w:val="00623293"/>
    <w:rsid w:val="00654E35"/>
    <w:rsid w:val="006C3910"/>
    <w:rsid w:val="008822A5"/>
    <w:rsid w:val="00891F77"/>
    <w:rsid w:val="00913E4B"/>
    <w:rsid w:val="00936CC8"/>
    <w:rsid w:val="00945C3D"/>
    <w:rsid w:val="0096458F"/>
    <w:rsid w:val="00990FAC"/>
    <w:rsid w:val="009D102F"/>
    <w:rsid w:val="009D439F"/>
    <w:rsid w:val="00A20583"/>
    <w:rsid w:val="00A52A7B"/>
    <w:rsid w:val="00AA4E59"/>
    <w:rsid w:val="00AC62E8"/>
    <w:rsid w:val="00AD4B92"/>
    <w:rsid w:val="00AD5D56"/>
    <w:rsid w:val="00AE22B1"/>
    <w:rsid w:val="00AF3A82"/>
    <w:rsid w:val="00B2559E"/>
    <w:rsid w:val="00B46360"/>
    <w:rsid w:val="00B46AFF"/>
    <w:rsid w:val="00B72454"/>
    <w:rsid w:val="00B72548"/>
    <w:rsid w:val="00BA0596"/>
    <w:rsid w:val="00BB76F8"/>
    <w:rsid w:val="00BE0E7B"/>
    <w:rsid w:val="00C115F3"/>
    <w:rsid w:val="00C71350"/>
    <w:rsid w:val="00CB25D5"/>
    <w:rsid w:val="00CD4EF8"/>
    <w:rsid w:val="00CD656D"/>
    <w:rsid w:val="00CE7C19"/>
    <w:rsid w:val="00D43872"/>
    <w:rsid w:val="00D87B77"/>
    <w:rsid w:val="00D96F4E"/>
    <w:rsid w:val="00DC036A"/>
    <w:rsid w:val="00DD12EE"/>
    <w:rsid w:val="00DE6391"/>
    <w:rsid w:val="00E263A1"/>
    <w:rsid w:val="00EB3740"/>
    <w:rsid w:val="00F0343A"/>
    <w:rsid w:val="00F063DB"/>
    <w:rsid w:val="00F40391"/>
    <w:rsid w:val="00F6324D"/>
    <w:rsid w:val="00F6496A"/>
    <w:rsid w:val="00F70181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AA4E59"/>
  </w:style>
  <w:style w:type="paragraph" w:customStyle="1" w:styleId="0A8F2EAF25A6435EAE569388782F84013">
    <w:name w:val="0A8F2EAF25A6435EAE569388782F84013"/>
    <w:rsid w:val="00913E4B"/>
    <w:rPr>
      <w:rFonts w:eastAsiaTheme="minorHAnsi"/>
    </w:rPr>
  </w:style>
  <w:style w:type="paragraph" w:customStyle="1" w:styleId="966BE0D17A384B6D91A4878ECF49F7813">
    <w:name w:val="966BE0D17A384B6D91A4878ECF49F7813"/>
    <w:rsid w:val="00913E4B"/>
    <w:rPr>
      <w:rFonts w:eastAsiaTheme="minorHAnsi"/>
    </w:rPr>
  </w:style>
  <w:style w:type="paragraph" w:customStyle="1" w:styleId="9C732CC34B2741468FFA89EB093E2AA23">
    <w:name w:val="9C732CC34B2741468FFA89EB093E2AA23"/>
    <w:rsid w:val="00913E4B"/>
    <w:rPr>
      <w:rFonts w:eastAsiaTheme="minorHAnsi"/>
    </w:rPr>
  </w:style>
  <w:style w:type="paragraph" w:customStyle="1" w:styleId="89805FBA6D8D4B1AB2FB09AA96C3E5F93">
    <w:name w:val="89805FBA6D8D4B1AB2FB09AA96C3E5F93"/>
    <w:rsid w:val="00913E4B"/>
    <w:rPr>
      <w:rFonts w:eastAsiaTheme="minorHAnsi"/>
    </w:rPr>
  </w:style>
  <w:style w:type="paragraph" w:customStyle="1" w:styleId="632A9E1533C344228C3919244FA62C893">
    <w:name w:val="632A9E1533C344228C3919244FA62C893"/>
    <w:rsid w:val="00913E4B"/>
    <w:rPr>
      <w:rFonts w:eastAsiaTheme="minorHAnsi"/>
    </w:rPr>
  </w:style>
  <w:style w:type="paragraph" w:customStyle="1" w:styleId="90C1296CD3BD466F90A83D3F8614DD633">
    <w:name w:val="90C1296CD3BD466F90A83D3F8614DD633"/>
    <w:rsid w:val="00913E4B"/>
    <w:rPr>
      <w:rFonts w:eastAsiaTheme="minorHAnsi"/>
    </w:rPr>
  </w:style>
  <w:style w:type="paragraph" w:customStyle="1" w:styleId="BCB04572D6A94B54B73D7E0568A29AE43">
    <w:name w:val="BCB04572D6A94B54B73D7E0568A29AE43"/>
    <w:rsid w:val="00913E4B"/>
    <w:rPr>
      <w:rFonts w:eastAsiaTheme="minorHAnsi"/>
    </w:rPr>
  </w:style>
  <w:style w:type="paragraph" w:customStyle="1" w:styleId="9B502B10BE344BEB88EF901C465D6CDD3">
    <w:name w:val="9B502B10BE344BEB88EF901C465D6CDD3"/>
    <w:rsid w:val="00913E4B"/>
    <w:rPr>
      <w:rFonts w:eastAsiaTheme="minorHAnsi"/>
    </w:rPr>
  </w:style>
  <w:style w:type="paragraph" w:customStyle="1" w:styleId="F3B43FFC27F040D0B9125A3E524B708A3">
    <w:name w:val="F3B43FFC27F040D0B9125A3E524B708A3"/>
    <w:rsid w:val="00913E4B"/>
    <w:pPr>
      <w:ind w:left="720"/>
      <w:contextualSpacing/>
    </w:pPr>
    <w:rPr>
      <w:rFonts w:eastAsiaTheme="minorHAnsi"/>
    </w:rPr>
  </w:style>
  <w:style w:type="paragraph" w:customStyle="1" w:styleId="862E567A16FE419393192CDE85D225863">
    <w:name w:val="862E567A16FE419393192CDE85D225863"/>
    <w:rsid w:val="00913E4B"/>
    <w:pPr>
      <w:ind w:left="720"/>
      <w:contextualSpacing/>
    </w:pPr>
    <w:rPr>
      <w:rFonts w:eastAsiaTheme="minorHAnsi"/>
    </w:rPr>
  </w:style>
  <w:style w:type="paragraph" w:customStyle="1" w:styleId="31711CBD0AC74D08B223062DADD1B4CB">
    <w:name w:val="31711CBD0AC74D08B223062DADD1B4CB"/>
    <w:rsid w:val="005C4D59"/>
    <w:pPr>
      <w:spacing w:after="160" w:line="259" w:lineRule="auto"/>
    </w:pPr>
  </w:style>
  <w:style w:type="paragraph" w:customStyle="1" w:styleId="E21B6826DBFA446EA4EDBC500423A51D">
    <w:name w:val="E21B6826DBFA446EA4EDBC500423A51D"/>
    <w:rsid w:val="005C4D59"/>
    <w:pPr>
      <w:spacing w:after="160" w:line="259" w:lineRule="auto"/>
    </w:pPr>
  </w:style>
  <w:style w:type="paragraph" w:customStyle="1" w:styleId="CE055C38B718A34DA7B5DE40DDC6D50F">
    <w:name w:val="CE055C38B718A34DA7B5DE40DDC6D50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A75F233C2C28F4DA2EEF8290EE306BD">
    <w:name w:val="0A75F233C2C28F4DA2EEF8290EE306B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32E65DAAD61DD4AA5795B259F9E53DF">
    <w:name w:val="132E65DAAD61DD4AA5795B259F9E53D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34324E5AB72B9644A84B170D1919B799">
    <w:name w:val="34324E5AB72B9644A84B170D1919B79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C168E375677AA499E8EFAAB5222854D">
    <w:name w:val="0C168E375677AA499E8EFAAB5222854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C9786848772BF4FBA8EADF679BD10C6">
    <w:name w:val="1C9786848772BF4FBA8EADF679BD10C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BB2BFA3CBBD27146AD7B47375254A7C9">
    <w:name w:val="BB2BFA3CBBD27146AD7B47375254A7C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73B3E9B6C6FAFC4AAB3E62F69A1570E6">
    <w:name w:val="73B3E9B6C6FAFC4AAB3E62F69A1570E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E22EFABB23388E4BBD3AF3035AA2F6ED">
    <w:name w:val="E22EFABB23388E4BBD3AF3035AA2F6E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AEE53FE3337B804F9A0CCFF66D920B72">
    <w:name w:val="AEE53FE3337B804F9A0CCFF66D920B72"/>
    <w:rsid w:val="00534B28"/>
    <w:pPr>
      <w:spacing w:after="0" w:line="240" w:lineRule="auto"/>
    </w:pPr>
    <w:rPr>
      <w:sz w:val="24"/>
      <w:szCs w:val="24"/>
    </w:rPr>
  </w:style>
  <w:style w:type="paragraph" w:customStyle="1" w:styleId="2A16D19DDA580E4B95D23DF1A5E09BDA">
    <w:name w:val="2A16D19DDA580E4B95D23DF1A5E09BDA"/>
    <w:rsid w:val="00534B28"/>
    <w:pPr>
      <w:spacing w:after="0" w:line="240" w:lineRule="auto"/>
    </w:pPr>
    <w:rPr>
      <w:sz w:val="24"/>
      <w:szCs w:val="24"/>
    </w:rPr>
  </w:style>
  <w:style w:type="paragraph" w:customStyle="1" w:styleId="3D4234D9FD497A47916F454C8AFD6971">
    <w:name w:val="3D4234D9FD497A47916F454C8AFD6971"/>
    <w:rsid w:val="00534B28"/>
    <w:pPr>
      <w:spacing w:after="0" w:line="240" w:lineRule="auto"/>
    </w:pPr>
    <w:rPr>
      <w:sz w:val="24"/>
      <w:szCs w:val="24"/>
    </w:rPr>
  </w:style>
  <w:style w:type="paragraph" w:customStyle="1" w:styleId="0204ACB837F5A34D8B7F4D9D2AEABCB7">
    <w:name w:val="0204ACB837F5A34D8B7F4D9D2AEABCB7"/>
    <w:rsid w:val="00936CC8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91AFC2-9D3B-4858-9FE4-C0AA839BA0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513</Words>
  <Characters>862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0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R</dc:creator>
  <cp:lastModifiedBy>Tiffany Keb</cp:lastModifiedBy>
  <cp:revision>6</cp:revision>
  <cp:lastPrinted>2022-11-03T18:43:00Z</cp:lastPrinted>
  <dcterms:created xsi:type="dcterms:W3CDTF">2022-12-13T01:50:00Z</dcterms:created>
  <dcterms:modified xsi:type="dcterms:W3CDTF">2023-02-22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a94aecda17ddd148fa577eeebc01be962d47db67e0dcf09b4c62543000b2ee</vt:lpwstr>
  </property>
</Properties>
</file>